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201FA" w:rsidRPr="00DA6ED7" w:rsidRDefault="009A5FEC" w:rsidP="00C957D5">
      <w:pPr>
        <w:pStyle w:val="Heading2"/>
        <w:jc w:val="center"/>
        <w:rPr>
          <w:sz w:val="6"/>
          <w:szCs w:val="24"/>
        </w:rPr>
      </w:pPr>
      <w:r w:rsidRPr="00DA6ED7">
        <w:t>A G E N D A</w:t>
      </w:r>
      <w:r w:rsidR="00C957D5">
        <w:br/>
      </w:r>
    </w:p>
    <w:p w:rsidR="00540230" w:rsidRDefault="009A5FEC" w:rsidP="00C957D5">
      <w:pPr>
        <w:pStyle w:val="Heading2"/>
        <w:jc w:val="center"/>
      </w:pPr>
      <w:r w:rsidRPr="00DA6ED7">
        <w:t>Jasper City Council</w:t>
      </w:r>
    </w:p>
    <w:p w:rsidR="000A03B4" w:rsidRDefault="000A03B4" w:rsidP="000A03B4">
      <w:pPr>
        <w:jc w:val="center"/>
      </w:pPr>
    </w:p>
    <w:p w:rsidR="000A03B4" w:rsidRPr="000A03B4" w:rsidRDefault="000A03B4" w:rsidP="000A03B4">
      <w:pPr>
        <w:jc w:val="center"/>
        <w:rPr>
          <w:b/>
          <w:sz w:val="24"/>
          <w:szCs w:val="24"/>
        </w:rPr>
      </w:pPr>
      <w:r w:rsidRPr="000A03B4">
        <w:rPr>
          <w:b/>
          <w:sz w:val="24"/>
          <w:szCs w:val="24"/>
        </w:rPr>
        <w:t>Special Called Meeting</w:t>
      </w:r>
    </w:p>
    <w:p w:rsidR="002201FA" w:rsidRPr="00DA6ED7" w:rsidRDefault="002201FA" w:rsidP="00C957D5">
      <w:pPr>
        <w:tabs>
          <w:tab w:val="left" w:pos="1620"/>
          <w:tab w:val="center" w:pos="4680"/>
        </w:tabs>
        <w:jc w:val="center"/>
        <w:outlineLvl w:val="0"/>
        <w:rPr>
          <w:b/>
          <w:sz w:val="6"/>
          <w:szCs w:val="24"/>
        </w:rPr>
      </w:pPr>
    </w:p>
    <w:p w:rsidR="009A5FEC" w:rsidRPr="00DA6ED7" w:rsidRDefault="00281187" w:rsidP="00C957D5">
      <w:pPr>
        <w:pStyle w:val="Heading2"/>
        <w:jc w:val="center"/>
        <w:rPr>
          <w:rFonts w:ascii="Garamond" w:hAnsi="Garamond"/>
        </w:rPr>
      </w:pPr>
      <w:r w:rsidRPr="00DA6ED7">
        <w:t xml:space="preserve">Tuesday, </w:t>
      </w:r>
      <w:r w:rsidR="00A71F8A">
        <w:t xml:space="preserve">July </w:t>
      </w:r>
      <w:r w:rsidR="00BA557B">
        <w:t>2</w:t>
      </w:r>
      <w:r w:rsidR="000A03B4">
        <w:t>7</w:t>
      </w:r>
      <w:r w:rsidR="006534B0" w:rsidRPr="00DA6ED7">
        <w:t>, 20</w:t>
      </w:r>
      <w:r w:rsidR="00926CB1" w:rsidRPr="00DA6ED7">
        <w:t>2</w:t>
      </w:r>
      <w:r w:rsidR="00DA4AA1" w:rsidRPr="00DA6ED7">
        <w:t>1</w:t>
      </w:r>
      <w:r w:rsidR="007F1AB0" w:rsidRPr="00DA6ED7">
        <w:t xml:space="preserve"> </w:t>
      </w:r>
      <w:r w:rsidR="009A5FEC" w:rsidRPr="00DA6ED7">
        <w:t xml:space="preserve">- </w:t>
      </w:r>
      <w:r w:rsidR="00DF1D94" w:rsidRPr="00DA6ED7">
        <w:t>1</w:t>
      </w:r>
      <w:r w:rsidR="00DC3363" w:rsidRPr="00DA6ED7">
        <w:t>0</w:t>
      </w:r>
      <w:r w:rsidR="009A5FEC" w:rsidRPr="00DA6ED7">
        <w:t>:</w:t>
      </w:r>
      <w:r w:rsidR="000A03B4">
        <w:t>3</w:t>
      </w:r>
      <w:r w:rsidR="009A5FEC" w:rsidRPr="00DA6ED7">
        <w:t xml:space="preserve">0 </w:t>
      </w:r>
      <w:r w:rsidR="00DC3363" w:rsidRPr="00DA6ED7">
        <w:t>a.m</w:t>
      </w:r>
      <w:r w:rsidR="00DC3363" w:rsidRPr="00DA6ED7">
        <w:rPr>
          <w:rFonts w:ascii="Garamond" w:hAnsi="Garamond"/>
        </w:rPr>
        <w:t>.</w:t>
      </w:r>
    </w:p>
    <w:p w:rsidR="00AB654A" w:rsidRDefault="00AB654A" w:rsidP="00420382">
      <w:pPr>
        <w:rPr>
          <w:rFonts w:ascii="Garamond" w:hAnsi="Garamond"/>
          <w:sz w:val="24"/>
          <w:szCs w:val="24"/>
        </w:rPr>
      </w:pPr>
    </w:p>
    <w:p w:rsidR="008C2EDC" w:rsidRDefault="008C2EDC" w:rsidP="008C2EDC">
      <w:pPr>
        <w:tabs>
          <w:tab w:val="left" w:pos="720"/>
        </w:tabs>
        <w:ind w:left="720"/>
        <w:jc w:val="both"/>
        <w:rPr>
          <w:sz w:val="24"/>
          <w:szCs w:val="24"/>
        </w:rPr>
      </w:pPr>
    </w:p>
    <w:p w:rsidR="00786655" w:rsidRPr="00DA6ED7" w:rsidRDefault="009A5FEC" w:rsidP="005F3B8A">
      <w:pPr>
        <w:numPr>
          <w:ilvl w:val="0"/>
          <w:numId w:val="2"/>
        </w:numPr>
        <w:tabs>
          <w:tab w:val="left" w:pos="720"/>
        </w:tabs>
        <w:ind w:left="720" w:hanging="540"/>
        <w:jc w:val="both"/>
        <w:rPr>
          <w:sz w:val="24"/>
          <w:szCs w:val="24"/>
        </w:rPr>
      </w:pPr>
      <w:r w:rsidRPr="00DA6ED7">
        <w:rPr>
          <w:sz w:val="24"/>
          <w:szCs w:val="24"/>
        </w:rPr>
        <w:t xml:space="preserve">Call </w:t>
      </w:r>
      <w:r w:rsidR="00F50CA3" w:rsidRPr="00DA6ED7">
        <w:rPr>
          <w:sz w:val="24"/>
          <w:szCs w:val="24"/>
        </w:rPr>
        <w:t>m</w:t>
      </w:r>
      <w:r w:rsidRPr="00DA6ED7">
        <w:rPr>
          <w:sz w:val="24"/>
          <w:szCs w:val="24"/>
        </w:rPr>
        <w:t xml:space="preserve">eeting to </w:t>
      </w:r>
      <w:r w:rsidR="00F50CA3" w:rsidRPr="00DA6ED7">
        <w:rPr>
          <w:sz w:val="24"/>
          <w:szCs w:val="24"/>
        </w:rPr>
        <w:t>o</w:t>
      </w:r>
      <w:r w:rsidRPr="00DA6ED7">
        <w:rPr>
          <w:sz w:val="24"/>
          <w:szCs w:val="24"/>
        </w:rPr>
        <w:t>rder.</w:t>
      </w:r>
    </w:p>
    <w:p w:rsidR="0075030E" w:rsidRPr="00DA6ED7" w:rsidRDefault="0075030E" w:rsidP="005F3B8A">
      <w:pPr>
        <w:pStyle w:val="BodyTextIndent"/>
        <w:tabs>
          <w:tab w:val="left" w:pos="720"/>
        </w:tabs>
        <w:ind w:left="1440" w:firstLine="0"/>
        <w:jc w:val="both"/>
        <w:outlineLvl w:val="0"/>
        <w:rPr>
          <w:b w:val="0"/>
          <w:szCs w:val="24"/>
        </w:rPr>
      </w:pPr>
    </w:p>
    <w:p w:rsidR="003029F1" w:rsidRPr="00DA6ED7" w:rsidRDefault="00D02B44" w:rsidP="005F3B8A">
      <w:pPr>
        <w:numPr>
          <w:ilvl w:val="0"/>
          <w:numId w:val="2"/>
        </w:numPr>
        <w:tabs>
          <w:tab w:val="left" w:pos="720"/>
        </w:tabs>
        <w:ind w:left="720" w:hanging="540"/>
        <w:jc w:val="both"/>
        <w:rPr>
          <w:sz w:val="24"/>
          <w:szCs w:val="24"/>
        </w:rPr>
      </w:pPr>
      <w:r w:rsidRPr="00DA6ED7">
        <w:rPr>
          <w:sz w:val="24"/>
          <w:szCs w:val="24"/>
        </w:rPr>
        <w:t xml:space="preserve">Consider </w:t>
      </w:r>
      <w:r w:rsidR="000A03B4">
        <w:rPr>
          <w:sz w:val="24"/>
          <w:szCs w:val="24"/>
        </w:rPr>
        <w:t>adoption of a Resolution to allow Mayor O’Mary to enter into an agreement with the State of Alabama for maintenance of passive warning devices for railroad crossings located at Birmingham Avenue and Whitehouse Road.  (Keith Pike, City Planner)</w:t>
      </w:r>
    </w:p>
    <w:p w:rsidR="00177A49" w:rsidRPr="00DA6ED7" w:rsidRDefault="00177A49" w:rsidP="001E42F7">
      <w:pPr>
        <w:rPr>
          <w:sz w:val="24"/>
          <w:szCs w:val="24"/>
        </w:rPr>
      </w:pPr>
    </w:p>
    <w:p w:rsidR="00290DB3" w:rsidRPr="00DA6ED7" w:rsidRDefault="003029F1" w:rsidP="005F3B8A">
      <w:pPr>
        <w:numPr>
          <w:ilvl w:val="0"/>
          <w:numId w:val="2"/>
        </w:numPr>
        <w:tabs>
          <w:tab w:val="left" w:pos="720"/>
        </w:tabs>
        <w:ind w:left="720" w:hanging="540"/>
        <w:jc w:val="both"/>
        <w:rPr>
          <w:sz w:val="24"/>
          <w:szCs w:val="24"/>
        </w:rPr>
      </w:pPr>
      <w:r w:rsidRPr="00DA6ED7">
        <w:rPr>
          <w:sz w:val="24"/>
          <w:szCs w:val="24"/>
        </w:rPr>
        <w:t>Motion to Adjourn</w:t>
      </w:r>
      <w:r w:rsidR="004418DF" w:rsidRPr="00DA6ED7">
        <w:rPr>
          <w:sz w:val="24"/>
          <w:szCs w:val="24"/>
        </w:rPr>
        <w:t>.</w:t>
      </w:r>
      <w:r w:rsidR="005C6DE5" w:rsidRPr="00DA6ED7">
        <w:rPr>
          <w:sz w:val="24"/>
          <w:szCs w:val="24"/>
        </w:rPr>
        <w:t xml:space="preserve"> </w:t>
      </w:r>
    </w:p>
    <w:sectPr w:rsidR="00290DB3" w:rsidRPr="00DA6ED7" w:rsidSect="00E63D6B">
      <w:headerReference w:type="even" r:id="rId8"/>
      <w:headerReference w:type="default" r:id="rId9"/>
      <w:footerReference w:type="first" r:id="rId10"/>
      <w:type w:val="continuous"/>
      <w:pgSz w:w="12240" w:h="15840" w:code="1"/>
      <w:pgMar w:top="1440" w:right="1440" w:bottom="1008" w:left="1440" w:header="720" w:footer="720" w:gutter="0"/>
      <w:cols w:space="720"/>
      <w:titlePg/>
      <w:docGrid w:linePitch="27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A20B5" w:rsidRDefault="00DA20B5">
      <w:r>
        <w:separator/>
      </w:r>
    </w:p>
  </w:endnote>
  <w:endnote w:type="continuationSeparator" w:id="0">
    <w:p w:rsidR="00DA20B5" w:rsidRDefault="00DA20B5">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nerstone">
    <w:altName w:val="Times New Roman"/>
    <w:charset w:val="00"/>
    <w:family w:val="auto"/>
    <w:pitch w:val="variable"/>
    <w:sig w:usb0="00000001" w:usb1="00000000" w:usb2="00000000" w:usb3="00000000" w:csb0="00000009"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游明朝">
    <w:panose1 w:val="00000000000000000000"/>
    <w:charset w:val="80"/>
    <w:family w:val="roman"/>
    <w:notTrueType/>
    <w:pitch w:val="default"/>
    <w:sig w:usb0="00000000" w:usb1="00000000" w:usb2="00000000" w:usb3="00000000" w:csb0="00000000" w:csb1="00000000"/>
  </w:font>
  <w:font w:name="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sto MT">
    <w:panose1 w:val="02040603050505030304"/>
    <w:charset w:val="00"/>
    <w:family w:val="roman"/>
    <w:pitch w:val="variable"/>
    <w:sig w:usb0="00000003" w:usb1="00000000" w:usb2="00000000" w:usb3="00000000" w:csb0="00000001" w:csb1="00000000"/>
  </w:font>
  <w:font w:name="游ゴシック Light">
    <w:panose1 w:val="00000000000000000000"/>
    <w:charset w:val="80"/>
    <w:family w:val="roman"/>
    <w:notTrueType/>
    <w:pitch w:val="default"/>
    <w:sig w:usb0="00000000" w:usb1="00000000" w:usb2="00000000" w:usb3="00000000" w:csb0="00000000"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1464093"/>
      <w:docPartObj>
        <w:docPartGallery w:val="Page Numbers (Bottom of Page)"/>
        <w:docPartUnique/>
      </w:docPartObj>
    </w:sdtPr>
    <w:sdtContent>
      <w:p w:rsidR="00DA20B5" w:rsidRDefault="00D0094A">
        <w:pPr>
          <w:pStyle w:val="Footer"/>
          <w:jc w:val="right"/>
        </w:pPr>
        <w:fldSimple w:instr=" PAGE   \* MERGEFORMAT ">
          <w:r w:rsidR="000A03B4">
            <w:rPr>
              <w:noProof/>
            </w:rPr>
            <w:t>1</w:t>
          </w:r>
        </w:fldSimple>
      </w:p>
    </w:sdtContent>
  </w:sdt>
  <w:p w:rsidR="00DA20B5" w:rsidRDefault="00DA20B5">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A20B5" w:rsidRDefault="00DA20B5">
      <w:r>
        <w:separator/>
      </w:r>
    </w:p>
  </w:footnote>
  <w:footnote w:type="continuationSeparator" w:id="0">
    <w:p w:rsidR="00DA20B5" w:rsidRDefault="00DA20B5">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A20B5" w:rsidRPr="006D17EC" w:rsidRDefault="00DA20B5" w:rsidP="0042453A">
    <w:pPr>
      <w:pStyle w:val="Header"/>
      <w:jc w:val="center"/>
      <w:rPr>
        <w:rFonts w:ascii="Calisto MT" w:hAnsi="Calisto MT"/>
        <w:b/>
        <w:bCs/>
        <w:szCs w:val="22"/>
      </w:rPr>
    </w:pPr>
    <w:r>
      <w:rPr>
        <w:rFonts w:ascii="Calisto MT" w:hAnsi="Calisto MT"/>
        <w:b/>
        <w:bCs/>
        <w:szCs w:val="22"/>
      </w:rPr>
      <w:t>July 20</w:t>
    </w:r>
    <w:r w:rsidRPr="006D17EC">
      <w:rPr>
        <w:rFonts w:ascii="Calisto MT" w:hAnsi="Calisto MT"/>
        <w:b/>
        <w:bCs/>
        <w:szCs w:val="22"/>
      </w:rPr>
      <w:t>, 202</w:t>
    </w:r>
    <w:r>
      <w:rPr>
        <w:rFonts w:ascii="Calisto MT" w:hAnsi="Calisto MT"/>
        <w:b/>
        <w:bCs/>
        <w:szCs w:val="22"/>
      </w:rPr>
      <w:t>1</w:t>
    </w:r>
    <w:r>
      <w:rPr>
        <w:rFonts w:ascii="Calisto MT" w:hAnsi="Calisto MT"/>
        <w:b/>
        <w:bCs/>
        <w:szCs w:val="22"/>
      </w:rPr>
      <w:tab/>
      <w:t>Agenda</w:t>
    </w:r>
    <w:r>
      <w:rPr>
        <w:rFonts w:ascii="Calisto MT" w:hAnsi="Calisto MT"/>
        <w:b/>
        <w:bCs/>
        <w:szCs w:val="22"/>
      </w:rPr>
      <w:tab/>
    </w:r>
    <w:r w:rsidRPr="006D17EC">
      <w:rPr>
        <w:rFonts w:ascii="Calisto MT" w:hAnsi="Calisto MT"/>
        <w:b/>
        <w:bCs/>
        <w:szCs w:val="22"/>
      </w:rPr>
      <w:t>Page 2</w:t>
    </w:r>
  </w:p>
  <w:p w:rsidR="00DA20B5" w:rsidRPr="008E6F0E" w:rsidRDefault="00DA20B5" w:rsidP="00F50CA3">
    <w:pPr>
      <w:pStyle w:val="Header"/>
      <w:jc w:val="right"/>
      <w:rPr>
        <w:rFonts w:ascii="Calisto MT" w:hAnsi="Calisto MT"/>
        <w:b/>
        <w:bCs/>
        <w:sz w:val="24"/>
      </w:rPr>
    </w:pPr>
  </w:p>
  <w:p w:rsidR="00DA20B5" w:rsidRDefault="00DA20B5">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A20B5" w:rsidRPr="006D17EC" w:rsidRDefault="00DA20B5" w:rsidP="00BA5C50">
    <w:pPr>
      <w:pStyle w:val="Header"/>
      <w:jc w:val="right"/>
      <w:rPr>
        <w:rFonts w:ascii="Calisto MT" w:hAnsi="Calisto MT"/>
        <w:b/>
        <w:bCs/>
        <w:szCs w:val="22"/>
      </w:rPr>
    </w:pPr>
    <w:r>
      <w:rPr>
        <w:rFonts w:ascii="Calisto MT" w:hAnsi="Calisto MT"/>
        <w:b/>
        <w:bCs/>
        <w:szCs w:val="22"/>
      </w:rPr>
      <w:t>January 12</w:t>
    </w:r>
    <w:r w:rsidRPr="006D17EC">
      <w:rPr>
        <w:rFonts w:ascii="Calisto MT" w:hAnsi="Calisto MT"/>
        <w:b/>
        <w:bCs/>
        <w:szCs w:val="22"/>
      </w:rPr>
      <w:t>, 202</w:t>
    </w:r>
    <w:r>
      <w:rPr>
        <w:rFonts w:ascii="Calisto MT" w:hAnsi="Calisto MT"/>
        <w:b/>
        <w:bCs/>
        <w:szCs w:val="22"/>
      </w:rPr>
      <w:t>1</w:t>
    </w:r>
  </w:p>
  <w:p w:rsidR="00DA20B5" w:rsidRPr="006D17EC" w:rsidRDefault="00DA20B5" w:rsidP="00BA5C50">
    <w:pPr>
      <w:pStyle w:val="Header"/>
      <w:jc w:val="right"/>
      <w:rPr>
        <w:rFonts w:ascii="Calisto MT" w:hAnsi="Calisto MT"/>
        <w:b/>
        <w:bCs/>
        <w:szCs w:val="22"/>
      </w:rPr>
    </w:pPr>
    <w:r w:rsidRPr="006D17EC">
      <w:rPr>
        <w:rFonts w:ascii="Calisto MT" w:hAnsi="Calisto MT"/>
        <w:b/>
        <w:bCs/>
        <w:szCs w:val="22"/>
      </w:rPr>
      <w:t>Page</w:t>
    </w:r>
    <w:r>
      <w:rPr>
        <w:rFonts w:ascii="Calisto MT" w:hAnsi="Calisto MT"/>
        <w:b/>
        <w:bCs/>
        <w:szCs w:val="22"/>
      </w:rPr>
      <w:t>3</w:t>
    </w:r>
  </w:p>
  <w:p w:rsidR="00DA20B5" w:rsidRDefault="00DA20B5" w:rsidP="00BA5C50">
    <w:pPr>
      <w:pStyle w:val="Header"/>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DBE2A96"/>
    <w:multiLevelType w:val="hybridMultilevel"/>
    <w:tmpl w:val="342CD1F8"/>
    <w:lvl w:ilvl="0" w:tplc="0409000F">
      <w:start w:val="1"/>
      <w:numFmt w:val="decimal"/>
      <w:lvlText w:val="%1."/>
      <w:lvlJc w:val="left"/>
      <w:pPr>
        <w:ind w:left="975" w:hanging="615"/>
      </w:pPr>
      <w:rPr>
        <w:rFonts w:hint="default"/>
        <w:b w:val="0"/>
      </w:rPr>
    </w:lvl>
    <w:lvl w:ilvl="1" w:tplc="04090017">
      <w:start w:val="1"/>
      <w:numFmt w:val="lowerLetter"/>
      <w:lvlText w:val="%2)"/>
      <w:lvlJc w:val="left"/>
      <w:pPr>
        <w:ind w:left="1080" w:hanging="360"/>
      </w:pPr>
    </w:lvl>
    <w:lvl w:ilvl="2" w:tplc="04090019">
      <w:start w:val="1"/>
      <w:numFmt w:val="lowerLetter"/>
      <w:lvlText w:val="%3."/>
      <w:lvlJc w:val="left"/>
      <w:pPr>
        <w:ind w:left="1905" w:hanging="180"/>
      </w:pPr>
      <w:rPr>
        <w:rFonts w:hint="default"/>
      </w:rPr>
    </w:lvl>
    <w:lvl w:ilvl="3" w:tplc="0409000F">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1">
    <w:nsid w:val="641F51A6"/>
    <w:multiLevelType w:val="hybridMultilevel"/>
    <w:tmpl w:val="A6381F62"/>
    <w:lvl w:ilvl="0" w:tplc="6F08E86A">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
    <w:nsid w:val="6EBB5133"/>
    <w:multiLevelType w:val="hybridMultilevel"/>
    <w:tmpl w:val="8E12E18A"/>
    <w:lvl w:ilvl="0" w:tplc="04090017">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nsid w:val="745F3E11"/>
    <w:multiLevelType w:val="multilevel"/>
    <w:tmpl w:val="0409001D"/>
    <w:styleLink w:val="Style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
  </w:num>
  <w:num w:numId="2">
    <w:abstractNumId w:val="0"/>
  </w:num>
  <w:num w:numId="3">
    <w:abstractNumId w:val="3"/>
  </w:num>
  <w:num w:numId="4">
    <w:abstractNumId w:val="2"/>
  </w:num>
  <w:numIdMacAtCleanup w:val="4"/>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proofState w:spelling="clean" w:grammar="clean"/>
  <w:defaultTabStop w:val="720"/>
  <w:evenAndOddHeaders/>
  <w:drawingGridHorizontalSpacing w:val="100"/>
  <w:displayHorizontalDrawingGridEvery w:val="0"/>
  <w:displayVerticalDrawingGridEvery w:val="0"/>
  <w:noPunctuationKerning/>
  <w:characterSpacingControl w:val="doNotCompress"/>
  <w:hdrShapeDefaults>
    <o:shapedefaults v:ext="edit" spidmax="523265">
      <o:colormru v:ext="edit" colors="#ddd,#eaeaea"/>
    </o:shapedefaults>
  </w:hdrShapeDefaults>
  <w:footnotePr>
    <w:footnote w:id="-1"/>
    <w:footnote w:id="0"/>
  </w:footnotePr>
  <w:endnotePr>
    <w:endnote w:id="-1"/>
    <w:endnote w:id="0"/>
  </w:endnotePr>
  <w:compat>
    <w:doNotUseHTMLParagraphAutoSpacing/>
  </w:compat>
  <w:docVars>
    <w:docVar w:name="__Grammarly_42____i" w:val="H4sIAAAAAAAEAKtWckksSQxILCpxzi/NK1GyMqwFAAEhoTITAAAA"/>
    <w:docVar w:name="__Grammarly_42___1" w:val="H4sIAAAAAAAEAKtWcslP9kxRslIyNDY0sjA1NTcxtDQwN7EwM7BU0lEKTi0uzszPAykwMTeqBQARI+u1LgAAAA=="/>
  </w:docVars>
  <w:rsids>
    <w:rsidRoot w:val="00397BC3"/>
    <w:rsid w:val="0000007F"/>
    <w:rsid w:val="00000EBE"/>
    <w:rsid w:val="00002EEA"/>
    <w:rsid w:val="000037C2"/>
    <w:rsid w:val="000038D6"/>
    <w:rsid w:val="0000461D"/>
    <w:rsid w:val="00004D65"/>
    <w:rsid w:val="0000509F"/>
    <w:rsid w:val="000053C2"/>
    <w:rsid w:val="0000553C"/>
    <w:rsid w:val="0000562D"/>
    <w:rsid w:val="000056AC"/>
    <w:rsid w:val="000057E3"/>
    <w:rsid w:val="00007944"/>
    <w:rsid w:val="00007AE2"/>
    <w:rsid w:val="00007E3E"/>
    <w:rsid w:val="00007E7D"/>
    <w:rsid w:val="00007E8D"/>
    <w:rsid w:val="000101FE"/>
    <w:rsid w:val="000110D9"/>
    <w:rsid w:val="0001198B"/>
    <w:rsid w:val="00011BA2"/>
    <w:rsid w:val="00011BDC"/>
    <w:rsid w:val="0001225A"/>
    <w:rsid w:val="0001242F"/>
    <w:rsid w:val="0001252A"/>
    <w:rsid w:val="000127D7"/>
    <w:rsid w:val="00012E3E"/>
    <w:rsid w:val="000133D6"/>
    <w:rsid w:val="000136AD"/>
    <w:rsid w:val="00013741"/>
    <w:rsid w:val="000148BC"/>
    <w:rsid w:val="000156DC"/>
    <w:rsid w:val="00016D84"/>
    <w:rsid w:val="00017209"/>
    <w:rsid w:val="00017881"/>
    <w:rsid w:val="00017F7E"/>
    <w:rsid w:val="00020E61"/>
    <w:rsid w:val="000219FC"/>
    <w:rsid w:val="00021AAD"/>
    <w:rsid w:val="00021F17"/>
    <w:rsid w:val="00022603"/>
    <w:rsid w:val="00022A4A"/>
    <w:rsid w:val="000237D2"/>
    <w:rsid w:val="00024C5F"/>
    <w:rsid w:val="00024CAB"/>
    <w:rsid w:val="000254E0"/>
    <w:rsid w:val="0002592E"/>
    <w:rsid w:val="00025A84"/>
    <w:rsid w:val="00025C5E"/>
    <w:rsid w:val="00026E34"/>
    <w:rsid w:val="0002711F"/>
    <w:rsid w:val="000277EC"/>
    <w:rsid w:val="00027CF4"/>
    <w:rsid w:val="00030736"/>
    <w:rsid w:val="0003130F"/>
    <w:rsid w:val="00031716"/>
    <w:rsid w:val="00031AAF"/>
    <w:rsid w:val="00031FEA"/>
    <w:rsid w:val="00033BD4"/>
    <w:rsid w:val="00033EA9"/>
    <w:rsid w:val="00034454"/>
    <w:rsid w:val="0003448D"/>
    <w:rsid w:val="00034AB7"/>
    <w:rsid w:val="00035706"/>
    <w:rsid w:val="00036B1A"/>
    <w:rsid w:val="00036CD9"/>
    <w:rsid w:val="0003700C"/>
    <w:rsid w:val="000377AB"/>
    <w:rsid w:val="000379CA"/>
    <w:rsid w:val="00041052"/>
    <w:rsid w:val="00041E18"/>
    <w:rsid w:val="00041E2F"/>
    <w:rsid w:val="00041E73"/>
    <w:rsid w:val="00042493"/>
    <w:rsid w:val="00042CDA"/>
    <w:rsid w:val="00042DD8"/>
    <w:rsid w:val="00043264"/>
    <w:rsid w:val="00043434"/>
    <w:rsid w:val="00043F86"/>
    <w:rsid w:val="00044068"/>
    <w:rsid w:val="00044211"/>
    <w:rsid w:val="00044839"/>
    <w:rsid w:val="000457A5"/>
    <w:rsid w:val="00045E1B"/>
    <w:rsid w:val="00045F71"/>
    <w:rsid w:val="0004657C"/>
    <w:rsid w:val="000474A9"/>
    <w:rsid w:val="000514F9"/>
    <w:rsid w:val="000515F1"/>
    <w:rsid w:val="00051EC7"/>
    <w:rsid w:val="00052292"/>
    <w:rsid w:val="00052E27"/>
    <w:rsid w:val="0005374D"/>
    <w:rsid w:val="00053873"/>
    <w:rsid w:val="000539FE"/>
    <w:rsid w:val="00053F94"/>
    <w:rsid w:val="00054501"/>
    <w:rsid w:val="00054F0D"/>
    <w:rsid w:val="000557A0"/>
    <w:rsid w:val="00056783"/>
    <w:rsid w:val="0005708A"/>
    <w:rsid w:val="000571E8"/>
    <w:rsid w:val="00057519"/>
    <w:rsid w:val="00060375"/>
    <w:rsid w:val="0006078E"/>
    <w:rsid w:val="00060D20"/>
    <w:rsid w:val="00060D65"/>
    <w:rsid w:val="00062236"/>
    <w:rsid w:val="000622B6"/>
    <w:rsid w:val="00062B4C"/>
    <w:rsid w:val="00062D56"/>
    <w:rsid w:val="0006342B"/>
    <w:rsid w:val="000657BC"/>
    <w:rsid w:val="000657DD"/>
    <w:rsid w:val="00067B3A"/>
    <w:rsid w:val="00070310"/>
    <w:rsid w:val="00070C4D"/>
    <w:rsid w:val="00071192"/>
    <w:rsid w:val="00071468"/>
    <w:rsid w:val="00071BBA"/>
    <w:rsid w:val="00072617"/>
    <w:rsid w:val="000729CF"/>
    <w:rsid w:val="000731E3"/>
    <w:rsid w:val="0007355C"/>
    <w:rsid w:val="00073850"/>
    <w:rsid w:val="00073914"/>
    <w:rsid w:val="000743D0"/>
    <w:rsid w:val="000745F5"/>
    <w:rsid w:val="0007523F"/>
    <w:rsid w:val="00076739"/>
    <w:rsid w:val="00077088"/>
    <w:rsid w:val="000772E6"/>
    <w:rsid w:val="00077588"/>
    <w:rsid w:val="00080888"/>
    <w:rsid w:val="00080AA6"/>
    <w:rsid w:val="00080E03"/>
    <w:rsid w:val="00081140"/>
    <w:rsid w:val="000815BF"/>
    <w:rsid w:val="00081976"/>
    <w:rsid w:val="000822F0"/>
    <w:rsid w:val="00082C7D"/>
    <w:rsid w:val="0008371C"/>
    <w:rsid w:val="0008445E"/>
    <w:rsid w:val="0008482D"/>
    <w:rsid w:val="0008641B"/>
    <w:rsid w:val="00086F01"/>
    <w:rsid w:val="00087481"/>
    <w:rsid w:val="00091D34"/>
    <w:rsid w:val="00092613"/>
    <w:rsid w:val="00092CB6"/>
    <w:rsid w:val="00093CB6"/>
    <w:rsid w:val="00093E05"/>
    <w:rsid w:val="00093EE7"/>
    <w:rsid w:val="0009476F"/>
    <w:rsid w:val="00094B47"/>
    <w:rsid w:val="000957CA"/>
    <w:rsid w:val="00095FD8"/>
    <w:rsid w:val="00097DBA"/>
    <w:rsid w:val="000A03B4"/>
    <w:rsid w:val="000A1226"/>
    <w:rsid w:val="000A1C8D"/>
    <w:rsid w:val="000A1E93"/>
    <w:rsid w:val="000A1EAA"/>
    <w:rsid w:val="000A214D"/>
    <w:rsid w:val="000A24D7"/>
    <w:rsid w:val="000A2714"/>
    <w:rsid w:val="000A2991"/>
    <w:rsid w:val="000A442E"/>
    <w:rsid w:val="000A52A6"/>
    <w:rsid w:val="000A6578"/>
    <w:rsid w:val="000A7014"/>
    <w:rsid w:val="000A74A6"/>
    <w:rsid w:val="000B0229"/>
    <w:rsid w:val="000B0899"/>
    <w:rsid w:val="000B09CA"/>
    <w:rsid w:val="000B1247"/>
    <w:rsid w:val="000B13A8"/>
    <w:rsid w:val="000B13CD"/>
    <w:rsid w:val="000B1906"/>
    <w:rsid w:val="000B1F18"/>
    <w:rsid w:val="000B2A12"/>
    <w:rsid w:val="000B3840"/>
    <w:rsid w:val="000B48DC"/>
    <w:rsid w:val="000B5329"/>
    <w:rsid w:val="000B647F"/>
    <w:rsid w:val="000B673A"/>
    <w:rsid w:val="000C066D"/>
    <w:rsid w:val="000C1490"/>
    <w:rsid w:val="000C152F"/>
    <w:rsid w:val="000C1850"/>
    <w:rsid w:val="000C1A4F"/>
    <w:rsid w:val="000C1AC3"/>
    <w:rsid w:val="000C2FF3"/>
    <w:rsid w:val="000C38E2"/>
    <w:rsid w:val="000C53A7"/>
    <w:rsid w:val="000C576A"/>
    <w:rsid w:val="000C5AF2"/>
    <w:rsid w:val="000C5E93"/>
    <w:rsid w:val="000C62E9"/>
    <w:rsid w:val="000C6625"/>
    <w:rsid w:val="000C6C21"/>
    <w:rsid w:val="000C745B"/>
    <w:rsid w:val="000C7802"/>
    <w:rsid w:val="000D07F8"/>
    <w:rsid w:val="000D0EB3"/>
    <w:rsid w:val="000D1D52"/>
    <w:rsid w:val="000D4A0B"/>
    <w:rsid w:val="000D62F2"/>
    <w:rsid w:val="000D6ED9"/>
    <w:rsid w:val="000D6F6C"/>
    <w:rsid w:val="000D74EA"/>
    <w:rsid w:val="000D7823"/>
    <w:rsid w:val="000D7A2F"/>
    <w:rsid w:val="000D7F2F"/>
    <w:rsid w:val="000E0357"/>
    <w:rsid w:val="000E056C"/>
    <w:rsid w:val="000E06E2"/>
    <w:rsid w:val="000E07A9"/>
    <w:rsid w:val="000E0972"/>
    <w:rsid w:val="000E155B"/>
    <w:rsid w:val="000E1F2A"/>
    <w:rsid w:val="000E203C"/>
    <w:rsid w:val="000E2866"/>
    <w:rsid w:val="000E28A9"/>
    <w:rsid w:val="000E3011"/>
    <w:rsid w:val="000E341E"/>
    <w:rsid w:val="000E34F0"/>
    <w:rsid w:val="000E3E59"/>
    <w:rsid w:val="000E4639"/>
    <w:rsid w:val="000E49C8"/>
    <w:rsid w:val="000E54D0"/>
    <w:rsid w:val="000E6243"/>
    <w:rsid w:val="000E653E"/>
    <w:rsid w:val="000E656C"/>
    <w:rsid w:val="000E6845"/>
    <w:rsid w:val="000E78A2"/>
    <w:rsid w:val="000E7B0E"/>
    <w:rsid w:val="000E7F21"/>
    <w:rsid w:val="000F0549"/>
    <w:rsid w:val="000F1277"/>
    <w:rsid w:val="000F2D50"/>
    <w:rsid w:val="000F2EF4"/>
    <w:rsid w:val="000F3E81"/>
    <w:rsid w:val="000F4847"/>
    <w:rsid w:val="000F498A"/>
    <w:rsid w:val="000F548E"/>
    <w:rsid w:val="000F5542"/>
    <w:rsid w:val="000F6067"/>
    <w:rsid w:val="000F6253"/>
    <w:rsid w:val="000F6275"/>
    <w:rsid w:val="000F66D3"/>
    <w:rsid w:val="000F7030"/>
    <w:rsid w:val="000F7F19"/>
    <w:rsid w:val="001001A3"/>
    <w:rsid w:val="00101792"/>
    <w:rsid w:val="001019CD"/>
    <w:rsid w:val="001024A0"/>
    <w:rsid w:val="001029A3"/>
    <w:rsid w:val="00102DA3"/>
    <w:rsid w:val="00103125"/>
    <w:rsid w:val="001031FE"/>
    <w:rsid w:val="00103CF4"/>
    <w:rsid w:val="00103F25"/>
    <w:rsid w:val="00104A1B"/>
    <w:rsid w:val="00104FA5"/>
    <w:rsid w:val="00105127"/>
    <w:rsid w:val="001058F4"/>
    <w:rsid w:val="00106857"/>
    <w:rsid w:val="00107381"/>
    <w:rsid w:val="00107436"/>
    <w:rsid w:val="00107515"/>
    <w:rsid w:val="00107A0F"/>
    <w:rsid w:val="00107E62"/>
    <w:rsid w:val="00110856"/>
    <w:rsid w:val="00110862"/>
    <w:rsid w:val="00110A75"/>
    <w:rsid w:val="00110F79"/>
    <w:rsid w:val="0011149B"/>
    <w:rsid w:val="00112C85"/>
    <w:rsid w:val="001132C6"/>
    <w:rsid w:val="00113364"/>
    <w:rsid w:val="001136B4"/>
    <w:rsid w:val="00113FD8"/>
    <w:rsid w:val="00114042"/>
    <w:rsid w:val="00114174"/>
    <w:rsid w:val="00114ADF"/>
    <w:rsid w:val="001167C2"/>
    <w:rsid w:val="00117AE7"/>
    <w:rsid w:val="00120225"/>
    <w:rsid w:val="0012032C"/>
    <w:rsid w:val="00120D34"/>
    <w:rsid w:val="001211F1"/>
    <w:rsid w:val="001219E9"/>
    <w:rsid w:val="00121F1A"/>
    <w:rsid w:val="00123049"/>
    <w:rsid w:val="00123199"/>
    <w:rsid w:val="001242B8"/>
    <w:rsid w:val="001248A8"/>
    <w:rsid w:val="0012496B"/>
    <w:rsid w:val="00124E5E"/>
    <w:rsid w:val="001253D9"/>
    <w:rsid w:val="00125604"/>
    <w:rsid w:val="0012568F"/>
    <w:rsid w:val="00125C42"/>
    <w:rsid w:val="00125F75"/>
    <w:rsid w:val="00126CC2"/>
    <w:rsid w:val="00126E7D"/>
    <w:rsid w:val="00126F7F"/>
    <w:rsid w:val="00127913"/>
    <w:rsid w:val="00127DE0"/>
    <w:rsid w:val="00130794"/>
    <w:rsid w:val="0013298C"/>
    <w:rsid w:val="0013362A"/>
    <w:rsid w:val="00133D85"/>
    <w:rsid w:val="00134648"/>
    <w:rsid w:val="001354F7"/>
    <w:rsid w:val="0013576A"/>
    <w:rsid w:val="00135D6D"/>
    <w:rsid w:val="00136A46"/>
    <w:rsid w:val="00136AE7"/>
    <w:rsid w:val="00137FE8"/>
    <w:rsid w:val="00140541"/>
    <w:rsid w:val="0014088B"/>
    <w:rsid w:val="001408FE"/>
    <w:rsid w:val="001411EE"/>
    <w:rsid w:val="00141306"/>
    <w:rsid w:val="0014172A"/>
    <w:rsid w:val="00141F89"/>
    <w:rsid w:val="0014274B"/>
    <w:rsid w:val="00143534"/>
    <w:rsid w:val="00143D5D"/>
    <w:rsid w:val="00144723"/>
    <w:rsid w:val="0014483F"/>
    <w:rsid w:val="0014484F"/>
    <w:rsid w:val="00144931"/>
    <w:rsid w:val="0014584D"/>
    <w:rsid w:val="00145B8E"/>
    <w:rsid w:val="00146234"/>
    <w:rsid w:val="0014628A"/>
    <w:rsid w:val="00147384"/>
    <w:rsid w:val="00147A73"/>
    <w:rsid w:val="00147EF2"/>
    <w:rsid w:val="00150258"/>
    <w:rsid w:val="001506F8"/>
    <w:rsid w:val="00150EAF"/>
    <w:rsid w:val="00151117"/>
    <w:rsid w:val="001523EF"/>
    <w:rsid w:val="00152FBB"/>
    <w:rsid w:val="0015340B"/>
    <w:rsid w:val="00153CB1"/>
    <w:rsid w:val="00153E90"/>
    <w:rsid w:val="00154796"/>
    <w:rsid w:val="00154863"/>
    <w:rsid w:val="0015526F"/>
    <w:rsid w:val="00155B46"/>
    <w:rsid w:val="0015658D"/>
    <w:rsid w:val="0015668A"/>
    <w:rsid w:val="00156706"/>
    <w:rsid w:val="00156857"/>
    <w:rsid w:val="00156B71"/>
    <w:rsid w:val="00160433"/>
    <w:rsid w:val="00160653"/>
    <w:rsid w:val="00160684"/>
    <w:rsid w:val="001617C1"/>
    <w:rsid w:val="001622C5"/>
    <w:rsid w:val="00162CFA"/>
    <w:rsid w:val="00163130"/>
    <w:rsid w:val="001634DF"/>
    <w:rsid w:val="0016444D"/>
    <w:rsid w:val="0016503C"/>
    <w:rsid w:val="00165677"/>
    <w:rsid w:val="0016666D"/>
    <w:rsid w:val="001667A6"/>
    <w:rsid w:val="00167AE3"/>
    <w:rsid w:val="00167CDB"/>
    <w:rsid w:val="001703FF"/>
    <w:rsid w:val="00172440"/>
    <w:rsid w:val="00172C9F"/>
    <w:rsid w:val="00172F1E"/>
    <w:rsid w:val="00172F43"/>
    <w:rsid w:val="0017308A"/>
    <w:rsid w:val="00173811"/>
    <w:rsid w:val="00173813"/>
    <w:rsid w:val="00173A93"/>
    <w:rsid w:val="0017400A"/>
    <w:rsid w:val="00174FB7"/>
    <w:rsid w:val="00175A2B"/>
    <w:rsid w:val="00175B4E"/>
    <w:rsid w:val="00176297"/>
    <w:rsid w:val="00176F71"/>
    <w:rsid w:val="0017728F"/>
    <w:rsid w:val="0017795B"/>
    <w:rsid w:val="00177988"/>
    <w:rsid w:val="00177A39"/>
    <w:rsid w:val="00177A49"/>
    <w:rsid w:val="00177AF7"/>
    <w:rsid w:val="00177B4F"/>
    <w:rsid w:val="00180499"/>
    <w:rsid w:val="00180BC1"/>
    <w:rsid w:val="00181786"/>
    <w:rsid w:val="001818FA"/>
    <w:rsid w:val="00181B12"/>
    <w:rsid w:val="00185728"/>
    <w:rsid w:val="00185B05"/>
    <w:rsid w:val="001865D9"/>
    <w:rsid w:val="0018714A"/>
    <w:rsid w:val="0018727A"/>
    <w:rsid w:val="00187A3C"/>
    <w:rsid w:val="001908C3"/>
    <w:rsid w:val="001914D2"/>
    <w:rsid w:val="00191860"/>
    <w:rsid w:val="00191EC2"/>
    <w:rsid w:val="001921C2"/>
    <w:rsid w:val="00192849"/>
    <w:rsid w:val="001931CD"/>
    <w:rsid w:val="00193817"/>
    <w:rsid w:val="00193994"/>
    <w:rsid w:val="00193E3F"/>
    <w:rsid w:val="00194B64"/>
    <w:rsid w:val="00195057"/>
    <w:rsid w:val="00195ED0"/>
    <w:rsid w:val="0019634C"/>
    <w:rsid w:val="0019649C"/>
    <w:rsid w:val="001969F3"/>
    <w:rsid w:val="001971C7"/>
    <w:rsid w:val="00197722"/>
    <w:rsid w:val="001A055C"/>
    <w:rsid w:val="001A0CD0"/>
    <w:rsid w:val="001A1D5F"/>
    <w:rsid w:val="001A1E23"/>
    <w:rsid w:val="001A2717"/>
    <w:rsid w:val="001A2F86"/>
    <w:rsid w:val="001A3717"/>
    <w:rsid w:val="001A400A"/>
    <w:rsid w:val="001A4049"/>
    <w:rsid w:val="001A510D"/>
    <w:rsid w:val="001A5654"/>
    <w:rsid w:val="001A5E14"/>
    <w:rsid w:val="001A5EB2"/>
    <w:rsid w:val="001A6AF6"/>
    <w:rsid w:val="001A6D99"/>
    <w:rsid w:val="001A6FA0"/>
    <w:rsid w:val="001A70D3"/>
    <w:rsid w:val="001A775E"/>
    <w:rsid w:val="001A79BB"/>
    <w:rsid w:val="001A7C2A"/>
    <w:rsid w:val="001B0355"/>
    <w:rsid w:val="001B103E"/>
    <w:rsid w:val="001B1A56"/>
    <w:rsid w:val="001B1C4D"/>
    <w:rsid w:val="001B31DD"/>
    <w:rsid w:val="001B330A"/>
    <w:rsid w:val="001B332C"/>
    <w:rsid w:val="001B4069"/>
    <w:rsid w:val="001B4365"/>
    <w:rsid w:val="001B5755"/>
    <w:rsid w:val="001B5891"/>
    <w:rsid w:val="001B5B41"/>
    <w:rsid w:val="001B629E"/>
    <w:rsid w:val="001B64A2"/>
    <w:rsid w:val="001B6DC4"/>
    <w:rsid w:val="001B7373"/>
    <w:rsid w:val="001B7AA5"/>
    <w:rsid w:val="001C0014"/>
    <w:rsid w:val="001C01FD"/>
    <w:rsid w:val="001C042A"/>
    <w:rsid w:val="001C0A5B"/>
    <w:rsid w:val="001C188F"/>
    <w:rsid w:val="001C2B79"/>
    <w:rsid w:val="001C2CD4"/>
    <w:rsid w:val="001C397A"/>
    <w:rsid w:val="001C3F29"/>
    <w:rsid w:val="001C473D"/>
    <w:rsid w:val="001C4AC7"/>
    <w:rsid w:val="001C4ED5"/>
    <w:rsid w:val="001C5FF3"/>
    <w:rsid w:val="001C6CD8"/>
    <w:rsid w:val="001C7633"/>
    <w:rsid w:val="001C777B"/>
    <w:rsid w:val="001C78E0"/>
    <w:rsid w:val="001C797E"/>
    <w:rsid w:val="001D0651"/>
    <w:rsid w:val="001D0AAB"/>
    <w:rsid w:val="001D0FD4"/>
    <w:rsid w:val="001D19EB"/>
    <w:rsid w:val="001D24F2"/>
    <w:rsid w:val="001D2D7E"/>
    <w:rsid w:val="001D3E0D"/>
    <w:rsid w:val="001D3F47"/>
    <w:rsid w:val="001D412C"/>
    <w:rsid w:val="001D4450"/>
    <w:rsid w:val="001D56E3"/>
    <w:rsid w:val="001D5EBF"/>
    <w:rsid w:val="001D7D9A"/>
    <w:rsid w:val="001E08EC"/>
    <w:rsid w:val="001E347B"/>
    <w:rsid w:val="001E3518"/>
    <w:rsid w:val="001E3BBC"/>
    <w:rsid w:val="001E42F7"/>
    <w:rsid w:val="001E43C9"/>
    <w:rsid w:val="001E4781"/>
    <w:rsid w:val="001E57B3"/>
    <w:rsid w:val="001E57F8"/>
    <w:rsid w:val="001E64A8"/>
    <w:rsid w:val="001E688B"/>
    <w:rsid w:val="001E71EA"/>
    <w:rsid w:val="001E7D79"/>
    <w:rsid w:val="001F093E"/>
    <w:rsid w:val="001F09CF"/>
    <w:rsid w:val="001F1294"/>
    <w:rsid w:val="001F15DE"/>
    <w:rsid w:val="001F1645"/>
    <w:rsid w:val="001F1912"/>
    <w:rsid w:val="001F20BF"/>
    <w:rsid w:val="001F56A8"/>
    <w:rsid w:val="001F5BED"/>
    <w:rsid w:val="001F5E88"/>
    <w:rsid w:val="001F6421"/>
    <w:rsid w:val="001F6646"/>
    <w:rsid w:val="001F6ABB"/>
    <w:rsid w:val="001F6F9F"/>
    <w:rsid w:val="001F722D"/>
    <w:rsid w:val="001F7E2D"/>
    <w:rsid w:val="0020106A"/>
    <w:rsid w:val="002011A8"/>
    <w:rsid w:val="002015E2"/>
    <w:rsid w:val="00201B7B"/>
    <w:rsid w:val="002025CB"/>
    <w:rsid w:val="0020271A"/>
    <w:rsid w:val="00202F4C"/>
    <w:rsid w:val="002034A4"/>
    <w:rsid w:val="00203AFA"/>
    <w:rsid w:val="00203B65"/>
    <w:rsid w:val="00203D03"/>
    <w:rsid w:val="0020464E"/>
    <w:rsid w:val="002048B1"/>
    <w:rsid w:val="00206485"/>
    <w:rsid w:val="00206C5A"/>
    <w:rsid w:val="0020714A"/>
    <w:rsid w:val="00207553"/>
    <w:rsid w:val="0021040F"/>
    <w:rsid w:val="00210AFB"/>
    <w:rsid w:val="0021137A"/>
    <w:rsid w:val="002127E1"/>
    <w:rsid w:val="00212CEA"/>
    <w:rsid w:val="002133B3"/>
    <w:rsid w:val="0021359E"/>
    <w:rsid w:val="00213AE4"/>
    <w:rsid w:val="002145A0"/>
    <w:rsid w:val="00214A13"/>
    <w:rsid w:val="00214B4B"/>
    <w:rsid w:val="00214E4F"/>
    <w:rsid w:val="00215D83"/>
    <w:rsid w:val="0021604C"/>
    <w:rsid w:val="00216993"/>
    <w:rsid w:val="00216B8A"/>
    <w:rsid w:val="0021775E"/>
    <w:rsid w:val="00217E60"/>
    <w:rsid w:val="00217F67"/>
    <w:rsid w:val="002201FA"/>
    <w:rsid w:val="00220438"/>
    <w:rsid w:val="0022103F"/>
    <w:rsid w:val="00221BC1"/>
    <w:rsid w:val="0022260C"/>
    <w:rsid w:val="00224B23"/>
    <w:rsid w:val="00224D37"/>
    <w:rsid w:val="00225335"/>
    <w:rsid w:val="00225A26"/>
    <w:rsid w:val="0022708B"/>
    <w:rsid w:val="00227286"/>
    <w:rsid w:val="0022731E"/>
    <w:rsid w:val="00227651"/>
    <w:rsid w:val="0022796E"/>
    <w:rsid w:val="00230C9C"/>
    <w:rsid w:val="00230D9F"/>
    <w:rsid w:val="002318E1"/>
    <w:rsid w:val="00231A91"/>
    <w:rsid w:val="002321E3"/>
    <w:rsid w:val="00232B0E"/>
    <w:rsid w:val="00233A68"/>
    <w:rsid w:val="00233F52"/>
    <w:rsid w:val="00235B9C"/>
    <w:rsid w:val="002361B0"/>
    <w:rsid w:val="00237130"/>
    <w:rsid w:val="0023721E"/>
    <w:rsid w:val="00237A3D"/>
    <w:rsid w:val="00237A62"/>
    <w:rsid w:val="00237E52"/>
    <w:rsid w:val="00240503"/>
    <w:rsid w:val="00240BBF"/>
    <w:rsid w:val="00240C51"/>
    <w:rsid w:val="00240CAE"/>
    <w:rsid w:val="002419B3"/>
    <w:rsid w:val="00241BA0"/>
    <w:rsid w:val="00241D6F"/>
    <w:rsid w:val="002421EA"/>
    <w:rsid w:val="002427A6"/>
    <w:rsid w:val="0024341F"/>
    <w:rsid w:val="00243593"/>
    <w:rsid w:val="00243D60"/>
    <w:rsid w:val="00244477"/>
    <w:rsid w:val="002447D8"/>
    <w:rsid w:val="0024492E"/>
    <w:rsid w:val="00244B7D"/>
    <w:rsid w:val="00245651"/>
    <w:rsid w:val="00245D3D"/>
    <w:rsid w:val="002471CC"/>
    <w:rsid w:val="00247BD4"/>
    <w:rsid w:val="00250735"/>
    <w:rsid w:val="00250847"/>
    <w:rsid w:val="00250AA7"/>
    <w:rsid w:val="002510D3"/>
    <w:rsid w:val="00251CD5"/>
    <w:rsid w:val="00251F48"/>
    <w:rsid w:val="00252BB6"/>
    <w:rsid w:val="0025305A"/>
    <w:rsid w:val="002530F4"/>
    <w:rsid w:val="00253212"/>
    <w:rsid w:val="002534D6"/>
    <w:rsid w:val="002537F8"/>
    <w:rsid w:val="00254641"/>
    <w:rsid w:val="002548A4"/>
    <w:rsid w:val="0025492F"/>
    <w:rsid w:val="0025495F"/>
    <w:rsid w:val="00255420"/>
    <w:rsid w:val="002559A0"/>
    <w:rsid w:val="00255AA0"/>
    <w:rsid w:val="00256584"/>
    <w:rsid w:val="002573F7"/>
    <w:rsid w:val="002613FA"/>
    <w:rsid w:val="0026341D"/>
    <w:rsid w:val="00263696"/>
    <w:rsid w:val="00263E26"/>
    <w:rsid w:val="0026469F"/>
    <w:rsid w:val="0026477C"/>
    <w:rsid w:val="00264CF7"/>
    <w:rsid w:val="00264F2D"/>
    <w:rsid w:val="00265EFD"/>
    <w:rsid w:val="0026607B"/>
    <w:rsid w:val="0026640F"/>
    <w:rsid w:val="00266C89"/>
    <w:rsid w:val="00266DEF"/>
    <w:rsid w:val="00267DB6"/>
    <w:rsid w:val="00270342"/>
    <w:rsid w:val="0027060B"/>
    <w:rsid w:val="00270B8A"/>
    <w:rsid w:val="00271228"/>
    <w:rsid w:val="002712A0"/>
    <w:rsid w:val="00271443"/>
    <w:rsid w:val="002721F9"/>
    <w:rsid w:val="00272896"/>
    <w:rsid w:val="002730D6"/>
    <w:rsid w:val="00273BFB"/>
    <w:rsid w:val="00274B1E"/>
    <w:rsid w:val="0027501C"/>
    <w:rsid w:val="002750C4"/>
    <w:rsid w:val="00275D6E"/>
    <w:rsid w:val="00276318"/>
    <w:rsid w:val="00276343"/>
    <w:rsid w:val="0027713B"/>
    <w:rsid w:val="00277C3F"/>
    <w:rsid w:val="0028011D"/>
    <w:rsid w:val="002802D6"/>
    <w:rsid w:val="002805EC"/>
    <w:rsid w:val="00281187"/>
    <w:rsid w:val="00281D8D"/>
    <w:rsid w:val="00282765"/>
    <w:rsid w:val="00282F26"/>
    <w:rsid w:val="00283A34"/>
    <w:rsid w:val="002844B1"/>
    <w:rsid w:val="00284D0F"/>
    <w:rsid w:val="00284E2F"/>
    <w:rsid w:val="002854A6"/>
    <w:rsid w:val="00285594"/>
    <w:rsid w:val="00285846"/>
    <w:rsid w:val="00285893"/>
    <w:rsid w:val="002866CF"/>
    <w:rsid w:val="00286774"/>
    <w:rsid w:val="00286E35"/>
    <w:rsid w:val="002875B3"/>
    <w:rsid w:val="00287DCA"/>
    <w:rsid w:val="0029038C"/>
    <w:rsid w:val="00290399"/>
    <w:rsid w:val="002904E2"/>
    <w:rsid w:val="002908B3"/>
    <w:rsid w:val="00290DB3"/>
    <w:rsid w:val="002917C4"/>
    <w:rsid w:val="002918E3"/>
    <w:rsid w:val="00291E9D"/>
    <w:rsid w:val="002920DC"/>
    <w:rsid w:val="002928E1"/>
    <w:rsid w:val="002944B7"/>
    <w:rsid w:val="002945AF"/>
    <w:rsid w:val="002949FB"/>
    <w:rsid w:val="00295A6B"/>
    <w:rsid w:val="00295B1F"/>
    <w:rsid w:val="00295CF6"/>
    <w:rsid w:val="002962D1"/>
    <w:rsid w:val="002974DA"/>
    <w:rsid w:val="002A004D"/>
    <w:rsid w:val="002A0054"/>
    <w:rsid w:val="002A0587"/>
    <w:rsid w:val="002A077D"/>
    <w:rsid w:val="002A08CB"/>
    <w:rsid w:val="002A0993"/>
    <w:rsid w:val="002A0FDE"/>
    <w:rsid w:val="002A251E"/>
    <w:rsid w:val="002A2718"/>
    <w:rsid w:val="002A2EE1"/>
    <w:rsid w:val="002A2FC5"/>
    <w:rsid w:val="002A3021"/>
    <w:rsid w:val="002A4B35"/>
    <w:rsid w:val="002A670F"/>
    <w:rsid w:val="002A6987"/>
    <w:rsid w:val="002A70E6"/>
    <w:rsid w:val="002A7C0B"/>
    <w:rsid w:val="002A7E2E"/>
    <w:rsid w:val="002A7EEB"/>
    <w:rsid w:val="002A7F5B"/>
    <w:rsid w:val="002B000A"/>
    <w:rsid w:val="002B0173"/>
    <w:rsid w:val="002B0327"/>
    <w:rsid w:val="002B0FC6"/>
    <w:rsid w:val="002B1883"/>
    <w:rsid w:val="002B2760"/>
    <w:rsid w:val="002B29B3"/>
    <w:rsid w:val="002B372D"/>
    <w:rsid w:val="002B3C40"/>
    <w:rsid w:val="002B44FE"/>
    <w:rsid w:val="002B4916"/>
    <w:rsid w:val="002B4AA6"/>
    <w:rsid w:val="002B5297"/>
    <w:rsid w:val="002B5916"/>
    <w:rsid w:val="002B6939"/>
    <w:rsid w:val="002B6DDC"/>
    <w:rsid w:val="002B72DC"/>
    <w:rsid w:val="002B7385"/>
    <w:rsid w:val="002C009A"/>
    <w:rsid w:val="002C056C"/>
    <w:rsid w:val="002C06A6"/>
    <w:rsid w:val="002C075C"/>
    <w:rsid w:val="002C17FC"/>
    <w:rsid w:val="002C27F2"/>
    <w:rsid w:val="002C2857"/>
    <w:rsid w:val="002C31BB"/>
    <w:rsid w:val="002C3252"/>
    <w:rsid w:val="002C32A1"/>
    <w:rsid w:val="002C352B"/>
    <w:rsid w:val="002C44DE"/>
    <w:rsid w:val="002C4952"/>
    <w:rsid w:val="002C4AD0"/>
    <w:rsid w:val="002C4EF0"/>
    <w:rsid w:val="002C5A40"/>
    <w:rsid w:val="002C5C72"/>
    <w:rsid w:val="002C673E"/>
    <w:rsid w:val="002C6CC4"/>
    <w:rsid w:val="002C72FB"/>
    <w:rsid w:val="002C7426"/>
    <w:rsid w:val="002C7A34"/>
    <w:rsid w:val="002D1F73"/>
    <w:rsid w:val="002D22A5"/>
    <w:rsid w:val="002D2DFC"/>
    <w:rsid w:val="002D2F6F"/>
    <w:rsid w:val="002D3DBB"/>
    <w:rsid w:val="002D530C"/>
    <w:rsid w:val="002D6354"/>
    <w:rsid w:val="002D63D3"/>
    <w:rsid w:val="002D64D7"/>
    <w:rsid w:val="002D6A90"/>
    <w:rsid w:val="002D6B3D"/>
    <w:rsid w:val="002D74FD"/>
    <w:rsid w:val="002D78C1"/>
    <w:rsid w:val="002D79CF"/>
    <w:rsid w:val="002D7A1F"/>
    <w:rsid w:val="002E0983"/>
    <w:rsid w:val="002E11C4"/>
    <w:rsid w:val="002E1929"/>
    <w:rsid w:val="002E27D4"/>
    <w:rsid w:val="002E2E95"/>
    <w:rsid w:val="002E319B"/>
    <w:rsid w:val="002E3A38"/>
    <w:rsid w:val="002E3C00"/>
    <w:rsid w:val="002E47F2"/>
    <w:rsid w:val="002E5053"/>
    <w:rsid w:val="002E562E"/>
    <w:rsid w:val="002E58E8"/>
    <w:rsid w:val="002E5927"/>
    <w:rsid w:val="002E6CB9"/>
    <w:rsid w:val="002E6E5D"/>
    <w:rsid w:val="002E6EE8"/>
    <w:rsid w:val="002E70C5"/>
    <w:rsid w:val="002E725C"/>
    <w:rsid w:val="002E7942"/>
    <w:rsid w:val="002F0342"/>
    <w:rsid w:val="002F0918"/>
    <w:rsid w:val="002F0F21"/>
    <w:rsid w:val="002F1279"/>
    <w:rsid w:val="002F1653"/>
    <w:rsid w:val="002F1D1B"/>
    <w:rsid w:val="002F1D99"/>
    <w:rsid w:val="002F25B1"/>
    <w:rsid w:val="002F34BA"/>
    <w:rsid w:val="002F3DA1"/>
    <w:rsid w:val="002F4093"/>
    <w:rsid w:val="002F4212"/>
    <w:rsid w:val="002F4309"/>
    <w:rsid w:val="002F4EBC"/>
    <w:rsid w:val="002F549B"/>
    <w:rsid w:val="002F5595"/>
    <w:rsid w:val="002F5B52"/>
    <w:rsid w:val="002F5F5E"/>
    <w:rsid w:val="002F6653"/>
    <w:rsid w:val="002F7D29"/>
    <w:rsid w:val="002F7D50"/>
    <w:rsid w:val="002F7EAE"/>
    <w:rsid w:val="0030079E"/>
    <w:rsid w:val="00300C6A"/>
    <w:rsid w:val="00300DDA"/>
    <w:rsid w:val="00301FCA"/>
    <w:rsid w:val="00302411"/>
    <w:rsid w:val="00302806"/>
    <w:rsid w:val="0030280B"/>
    <w:rsid w:val="003029F1"/>
    <w:rsid w:val="00302A82"/>
    <w:rsid w:val="00302CD1"/>
    <w:rsid w:val="003044B2"/>
    <w:rsid w:val="00304D64"/>
    <w:rsid w:val="00304E5F"/>
    <w:rsid w:val="0030514A"/>
    <w:rsid w:val="00305D6E"/>
    <w:rsid w:val="003065A3"/>
    <w:rsid w:val="00306CBE"/>
    <w:rsid w:val="00306DA4"/>
    <w:rsid w:val="00307793"/>
    <w:rsid w:val="0031034C"/>
    <w:rsid w:val="00310384"/>
    <w:rsid w:val="00312111"/>
    <w:rsid w:val="00312550"/>
    <w:rsid w:val="003126F0"/>
    <w:rsid w:val="00312CB9"/>
    <w:rsid w:val="00312FA1"/>
    <w:rsid w:val="00313143"/>
    <w:rsid w:val="0031365B"/>
    <w:rsid w:val="00313783"/>
    <w:rsid w:val="00313A84"/>
    <w:rsid w:val="00313FFE"/>
    <w:rsid w:val="00314BEB"/>
    <w:rsid w:val="00314DF3"/>
    <w:rsid w:val="00315149"/>
    <w:rsid w:val="003169A3"/>
    <w:rsid w:val="00316A67"/>
    <w:rsid w:val="00316C80"/>
    <w:rsid w:val="00317463"/>
    <w:rsid w:val="0032054E"/>
    <w:rsid w:val="003217AD"/>
    <w:rsid w:val="00321F18"/>
    <w:rsid w:val="003227BB"/>
    <w:rsid w:val="0032308A"/>
    <w:rsid w:val="00323118"/>
    <w:rsid w:val="00323469"/>
    <w:rsid w:val="00323494"/>
    <w:rsid w:val="00324373"/>
    <w:rsid w:val="00324E64"/>
    <w:rsid w:val="003257B3"/>
    <w:rsid w:val="00325E49"/>
    <w:rsid w:val="00326295"/>
    <w:rsid w:val="003264D1"/>
    <w:rsid w:val="00326E8B"/>
    <w:rsid w:val="00326F00"/>
    <w:rsid w:val="003274C1"/>
    <w:rsid w:val="00330168"/>
    <w:rsid w:val="0033032F"/>
    <w:rsid w:val="0033038A"/>
    <w:rsid w:val="00330BC4"/>
    <w:rsid w:val="00330DB5"/>
    <w:rsid w:val="00331294"/>
    <w:rsid w:val="003318A1"/>
    <w:rsid w:val="003321F9"/>
    <w:rsid w:val="00332F97"/>
    <w:rsid w:val="0033338A"/>
    <w:rsid w:val="0033399F"/>
    <w:rsid w:val="0033407C"/>
    <w:rsid w:val="003344AF"/>
    <w:rsid w:val="00334A25"/>
    <w:rsid w:val="0033523C"/>
    <w:rsid w:val="0033684D"/>
    <w:rsid w:val="003373E0"/>
    <w:rsid w:val="003403B4"/>
    <w:rsid w:val="00340578"/>
    <w:rsid w:val="00340697"/>
    <w:rsid w:val="00341112"/>
    <w:rsid w:val="00341147"/>
    <w:rsid w:val="00342151"/>
    <w:rsid w:val="00342334"/>
    <w:rsid w:val="00342450"/>
    <w:rsid w:val="003427B9"/>
    <w:rsid w:val="00342CC5"/>
    <w:rsid w:val="00342EF6"/>
    <w:rsid w:val="00344847"/>
    <w:rsid w:val="00344E08"/>
    <w:rsid w:val="00345967"/>
    <w:rsid w:val="003459C3"/>
    <w:rsid w:val="00345AEA"/>
    <w:rsid w:val="00345CBD"/>
    <w:rsid w:val="003470D3"/>
    <w:rsid w:val="00347F85"/>
    <w:rsid w:val="003503D4"/>
    <w:rsid w:val="0035071F"/>
    <w:rsid w:val="003507E0"/>
    <w:rsid w:val="003514FE"/>
    <w:rsid w:val="00351A8D"/>
    <w:rsid w:val="00351EAF"/>
    <w:rsid w:val="0035288F"/>
    <w:rsid w:val="003528ED"/>
    <w:rsid w:val="00352967"/>
    <w:rsid w:val="00353E2B"/>
    <w:rsid w:val="00353FC1"/>
    <w:rsid w:val="003540E6"/>
    <w:rsid w:val="00354B42"/>
    <w:rsid w:val="00354E91"/>
    <w:rsid w:val="0035559E"/>
    <w:rsid w:val="00355EB8"/>
    <w:rsid w:val="003570F5"/>
    <w:rsid w:val="003571B8"/>
    <w:rsid w:val="00357789"/>
    <w:rsid w:val="00357FB2"/>
    <w:rsid w:val="00360578"/>
    <w:rsid w:val="003607A5"/>
    <w:rsid w:val="0036114C"/>
    <w:rsid w:val="00361606"/>
    <w:rsid w:val="00362A2C"/>
    <w:rsid w:val="00362AC0"/>
    <w:rsid w:val="00362DAE"/>
    <w:rsid w:val="00363017"/>
    <w:rsid w:val="003632DB"/>
    <w:rsid w:val="00363F6C"/>
    <w:rsid w:val="00365165"/>
    <w:rsid w:val="00365320"/>
    <w:rsid w:val="003654F4"/>
    <w:rsid w:val="003663D3"/>
    <w:rsid w:val="003666BB"/>
    <w:rsid w:val="00367E4C"/>
    <w:rsid w:val="00367FFB"/>
    <w:rsid w:val="003700EA"/>
    <w:rsid w:val="003706F6"/>
    <w:rsid w:val="0037071C"/>
    <w:rsid w:val="00370AE8"/>
    <w:rsid w:val="0037154A"/>
    <w:rsid w:val="0037253B"/>
    <w:rsid w:val="00372AF6"/>
    <w:rsid w:val="00372D31"/>
    <w:rsid w:val="00372E03"/>
    <w:rsid w:val="00372E4F"/>
    <w:rsid w:val="00373D6A"/>
    <w:rsid w:val="003745D4"/>
    <w:rsid w:val="00374610"/>
    <w:rsid w:val="0037484F"/>
    <w:rsid w:val="00375A8F"/>
    <w:rsid w:val="00376EAD"/>
    <w:rsid w:val="0037707E"/>
    <w:rsid w:val="00377ED2"/>
    <w:rsid w:val="003805B1"/>
    <w:rsid w:val="00380903"/>
    <w:rsid w:val="00382143"/>
    <w:rsid w:val="003821F7"/>
    <w:rsid w:val="003822CC"/>
    <w:rsid w:val="003824DA"/>
    <w:rsid w:val="00382969"/>
    <w:rsid w:val="00382B74"/>
    <w:rsid w:val="00383265"/>
    <w:rsid w:val="00383341"/>
    <w:rsid w:val="0038383A"/>
    <w:rsid w:val="00383B19"/>
    <w:rsid w:val="00383DC6"/>
    <w:rsid w:val="00383DF9"/>
    <w:rsid w:val="00384138"/>
    <w:rsid w:val="0038472E"/>
    <w:rsid w:val="003859A1"/>
    <w:rsid w:val="00386195"/>
    <w:rsid w:val="00386323"/>
    <w:rsid w:val="00387429"/>
    <w:rsid w:val="00387942"/>
    <w:rsid w:val="00387D01"/>
    <w:rsid w:val="00390018"/>
    <w:rsid w:val="00390254"/>
    <w:rsid w:val="00390C75"/>
    <w:rsid w:val="00391167"/>
    <w:rsid w:val="0039164A"/>
    <w:rsid w:val="0039170D"/>
    <w:rsid w:val="003917DD"/>
    <w:rsid w:val="003918C8"/>
    <w:rsid w:val="003929B2"/>
    <w:rsid w:val="00392E46"/>
    <w:rsid w:val="0039354D"/>
    <w:rsid w:val="003938F6"/>
    <w:rsid w:val="003942CE"/>
    <w:rsid w:val="00394726"/>
    <w:rsid w:val="00395A4E"/>
    <w:rsid w:val="00395B01"/>
    <w:rsid w:val="00395BD8"/>
    <w:rsid w:val="00396A41"/>
    <w:rsid w:val="00396F86"/>
    <w:rsid w:val="00397082"/>
    <w:rsid w:val="00397714"/>
    <w:rsid w:val="00397BC3"/>
    <w:rsid w:val="00397CDD"/>
    <w:rsid w:val="003A0495"/>
    <w:rsid w:val="003A1057"/>
    <w:rsid w:val="003A1A38"/>
    <w:rsid w:val="003A1CFA"/>
    <w:rsid w:val="003A2504"/>
    <w:rsid w:val="003A2506"/>
    <w:rsid w:val="003A259B"/>
    <w:rsid w:val="003A2E30"/>
    <w:rsid w:val="003A4BA3"/>
    <w:rsid w:val="003A4D8E"/>
    <w:rsid w:val="003A4F9E"/>
    <w:rsid w:val="003A51A3"/>
    <w:rsid w:val="003A5614"/>
    <w:rsid w:val="003A7074"/>
    <w:rsid w:val="003A750D"/>
    <w:rsid w:val="003A7E73"/>
    <w:rsid w:val="003B0BE5"/>
    <w:rsid w:val="003B2456"/>
    <w:rsid w:val="003B344A"/>
    <w:rsid w:val="003B401C"/>
    <w:rsid w:val="003B43DB"/>
    <w:rsid w:val="003B4520"/>
    <w:rsid w:val="003B547F"/>
    <w:rsid w:val="003B710F"/>
    <w:rsid w:val="003B7C4F"/>
    <w:rsid w:val="003C15CC"/>
    <w:rsid w:val="003C1960"/>
    <w:rsid w:val="003C28DF"/>
    <w:rsid w:val="003C2DFC"/>
    <w:rsid w:val="003C2F99"/>
    <w:rsid w:val="003C4058"/>
    <w:rsid w:val="003C4AB3"/>
    <w:rsid w:val="003C4C3A"/>
    <w:rsid w:val="003C4DF6"/>
    <w:rsid w:val="003C4F0A"/>
    <w:rsid w:val="003C5791"/>
    <w:rsid w:val="003C6CBD"/>
    <w:rsid w:val="003C6E14"/>
    <w:rsid w:val="003D09A8"/>
    <w:rsid w:val="003D129A"/>
    <w:rsid w:val="003D1C97"/>
    <w:rsid w:val="003D248A"/>
    <w:rsid w:val="003D3F86"/>
    <w:rsid w:val="003D42D6"/>
    <w:rsid w:val="003D4711"/>
    <w:rsid w:val="003D4830"/>
    <w:rsid w:val="003D4A4A"/>
    <w:rsid w:val="003D4BFE"/>
    <w:rsid w:val="003D4C55"/>
    <w:rsid w:val="003D5308"/>
    <w:rsid w:val="003D53AB"/>
    <w:rsid w:val="003D5630"/>
    <w:rsid w:val="003D6F51"/>
    <w:rsid w:val="003D74BB"/>
    <w:rsid w:val="003D7ED5"/>
    <w:rsid w:val="003D7F43"/>
    <w:rsid w:val="003E05D7"/>
    <w:rsid w:val="003E09A2"/>
    <w:rsid w:val="003E0B04"/>
    <w:rsid w:val="003E0BDC"/>
    <w:rsid w:val="003E173A"/>
    <w:rsid w:val="003E2576"/>
    <w:rsid w:val="003E3024"/>
    <w:rsid w:val="003E31C5"/>
    <w:rsid w:val="003E389C"/>
    <w:rsid w:val="003E4220"/>
    <w:rsid w:val="003E457E"/>
    <w:rsid w:val="003E4A7C"/>
    <w:rsid w:val="003E4E18"/>
    <w:rsid w:val="003E56FD"/>
    <w:rsid w:val="003E60C4"/>
    <w:rsid w:val="003E68D2"/>
    <w:rsid w:val="003E752D"/>
    <w:rsid w:val="003F0CEF"/>
    <w:rsid w:val="003F0E45"/>
    <w:rsid w:val="003F0EE5"/>
    <w:rsid w:val="003F23AE"/>
    <w:rsid w:val="003F28DE"/>
    <w:rsid w:val="003F49F3"/>
    <w:rsid w:val="003F5125"/>
    <w:rsid w:val="003F5E09"/>
    <w:rsid w:val="003F6009"/>
    <w:rsid w:val="003F66E2"/>
    <w:rsid w:val="003F73E8"/>
    <w:rsid w:val="00400432"/>
    <w:rsid w:val="00400943"/>
    <w:rsid w:val="00400FAF"/>
    <w:rsid w:val="00400FBC"/>
    <w:rsid w:val="004013CF"/>
    <w:rsid w:val="004022A7"/>
    <w:rsid w:val="00402A76"/>
    <w:rsid w:val="00402B1F"/>
    <w:rsid w:val="0040390E"/>
    <w:rsid w:val="00404025"/>
    <w:rsid w:val="00404B8E"/>
    <w:rsid w:val="00406434"/>
    <w:rsid w:val="0040656A"/>
    <w:rsid w:val="004071CB"/>
    <w:rsid w:val="004072F8"/>
    <w:rsid w:val="00407987"/>
    <w:rsid w:val="004103BF"/>
    <w:rsid w:val="004107E3"/>
    <w:rsid w:val="0041127D"/>
    <w:rsid w:val="00412077"/>
    <w:rsid w:val="004125E9"/>
    <w:rsid w:val="004127A7"/>
    <w:rsid w:val="00412D33"/>
    <w:rsid w:val="00412EDF"/>
    <w:rsid w:val="00412F82"/>
    <w:rsid w:val="00413A7E"/>
    <w:rsid w:val="00413B83"/>
    <w:rsid w:val="004142C9"/>
    <w:rsid w:val="0041437A"/>
    <w:rsid w:val="004145A4"/>
    <w:rsid w:val="00414AAB"/>
    <w:rsid w:val="0041525E"/>
    <w:rsid w:val="0041559E"/>
    <w:rsid w:val="0041595B"/>
    <w:rsid w:val="004167FE"/>
    <w:rsid w:val="00417132"/>
    <w:rsid w:val="00417A56"/>
    <w:rsid w:val="00417D3F"/>
    <w:rsid w:val="0042005D"/>
    <w:rsid w:val="00420382"/>
    <w:rsid w:val="004208C8"/>
    <w:rsid w:val="00420BF4"/>
    <w:rsid w:val="00421101"/>
    <w:rsid w:val="00421688"/>
    <w:rsid w:val="00421A2C"/>
    <w:rsid w:val="00421E0C"/>
    <w:rsid w:val="0042210C"/>
    <w:rsid w:val="0042249D"/>
    <w:rsid w:val="0042337D"/>
    <w:rsid w:val="00423B36"/>
    <w:rsid w:val="0042411D"/>
    <w:rsid w:val="00424359"/>
    <w:rsid w:val="0042453A"/>
    <w:rsid w:val="00424938"/>
    <w:rsid w:val="00425499"/>
    <w:rsid w:val="00426819"/>
    <w:rsid w:val="00426ADC"/>
    <w:rsid w:val="004277C0"/>
    <w:rsid w:val="00427C5D"/>
    <w:rsid w:val="00430086"/>
    <w:rsid w:val="00431718"/>
    <w:rsid w:val="00431EFB"/>
    <w:rsid w:val="00431F9B"/>
    <w:rsid w:val="00432041"/>
    <w:rsid w:val="0043226E"/>
    <w:rsid w:val="004325F8"/>
    <w:rsid w:val="0043297B"/>
    <w:rsid w:val="004338E8"/>
    <w:rsid w:val="004340E0"/>
    <w:rsid w:val="0043421A"/>
    <w:rsid w:val="004343E1"/>
    <w:rsid w:val="00434577"/>
    <w:rsid w:val="00434B45"/>
    <w:rsid w:val="00434C0B"/>
    <w:rsid w:val="004355DD"/>
    <w:rsid w:val="004355F7"/>
    <w:rsid w:val="0043616E"/>
    <w:rsid w:val="004406A7"/>
    <w:rsid w:val="004418DF"/>
    <w:rsid w:val="0044240E"/>
    <w:rsid w:val="00442AA2"/>
    <w:rsid w:val="00442D24"/>
    <w:rsid w:val="00443070"/>
    <w:rsid w:val="00443B7A"/>
    <w:rsid w:val="00444596"/>
    <w:rsid w:val="004450F5"/>
    <w:rsid w:val="004454B3"/>
    <w:rsid w:val="00446539"/>
    <w:rsid w:val="00446891"/>
    <w:rsid w:val="004470AD"/>
    <w:rsid w:val="004475B1"/>
    <w:rsid w:val="00447740"/>
    <w:rsid w:val="00447CAF"/>
    <w:rsid w:val="00450F3E"/>
    <w:rsid w:val="004539AC"/>
    <w:rsid w:val="00454390"/>
    <w:rsid w:val="00454DF7"/>
    <w:rsid w:val="00455025"/>
    <w:rsid w:val="00455175"/>
    <w:rsid w:val="004553BF"/>
    <w:rsid w:val="00455750"/>
    <w:rsid w:val="004567D3"/>
    <w:rsid w:val="004572DC"/>
    <w:rsid w:val="004603B0"/>
    <w:rsid w:val="00460C7A"/>
    <w:rsid w:val="00460F4B"/>
    <w:rsid w:val="00461705"/>
    <w:rsid w:val="0046193B"/>
    <w:rsid w:val="0046221F"/>
    <w:rsid w:val="00462266"/>
    <w:rsid w:val="004627E5"/>
    <w:rsid w:val="00463707"/>
    <w:rsid w:val="0046381C"/>
    <w:rsid w:val="00465BF9"/>
    <w:rsid w:val="00465C86"/>
    <w:rsid w:val="0046621F"/>
    <w:rsid w:val="004663D8"/>
    <w:rsid w:val="004668DC"/>
    <w:rsid w:val="00466F67"/>
    <w:rsid w:val="00467C0A"/>
    <w:rsid w:val="00470526"/>
    <w:rsid w:val="004726EC"/>
    <w:rsid w:val="00472891"/>
    <w:rsid w:val="00472917"/>
    <w:rsid w:val="00472FBF"/>
    <w:rsid w:val="00473783"/>
    <w:rsid w:val="00473B15"/>
    <w:rsid w:val="00474235"/>
    <w:rsid w:val="0047461D"/>
    <w:rsid w:val="004748C5"/>
    <w:rsid w:val="00474DD3"/>
    <w:rsid w:val="004759AF"/>
    <w:rsid w:val="00475ACF"/>
    <w:rsid w:val="00475E9C"/>
    <w:rsid w:val="00475F3C"/>
    <w:rsid w:val="00476D46"/>
    <w:rsid w:val="00477D09"/>
    <w:rsid w:val="004803DB"/>
    <w:rsid w:val="00481372"/>
    <w:rsid w:val="00482117"/>
    <w:rsid w:val="004824EB"/>
    <w:rsid w:val="00482942"/>
    <w:rsid w:val="00482ECC"/>
    <w:rsid w:val="004840EC"/>
    <w:rsid w:val="00484E67"/>
    <w:rsid w:val="00484F40"/>
    <w:rsid w:val="0048522E"/>
    <w:rsid w:val="00485437"/>
    <w:rsid w:val="004868C8"/>
    <w:rsid w:val="0048713B"/>
    <w:rsid w:val="0048753E"/>
    <w:rsid w:val="00490BB4"/>
    <w:rsid w:val="00491B01"/>
    <w:rsid w:val="00492064"/>
    <w:rsid w:val="0049367B"/>
    <w:rsid w:val="004936A2"/>
    <w:rsid w:val="00493E6B"/>
    <w:rsid w:val="0049693F"/>
    <w:rsid w:val="00496BF2"/>
    <w:rsid w:val="004A039D"/>
    <w:rsid w:val="004A12F2"/>
    <w:rsid w:val="004A14D3"/>
    <w:rsid w:val="004A444F"/>
    <w:rsid w:val="004A4467"/>
    <w:rsid w:val="004A486B"/>
    <w:rsid w:val="004A4DA7"/>
    <w:rsid w:val="004A5271"/>
    <w:rsid w:val="004A52E6"/>
    <w:rsid w:val="004A5964"/>
    <w:rsid w:val="004A6237"/>
    <w:rsid w:val="004A62BE"/>
    <w:rsid w:val="004A6531"/>
    <w:rsid w:val="004A68FE"/>
    <w:rsid w:val="004A6E06"/>
    <w:rsid w:val="004A712B"/>
    <w:rsid w:val="004A72A9"/>
    <w:rsid w:val="004A7389"/>
    <w:rsid w:val="004A7809"/>
    <w:rsid w:val="004B050B"/>
    <w:rsid w:val="004B075B"/>
    <w:rsid w:val="004B092C"/>
    <w:rsid w:val="004B0F86"/>
    <w:rsid w:val="004B2201"/>
    <w:rsid w:val="004B2688"/>
    <w:rsid w:val="004B2826"/>
    <w:rsid w:val="004B3A90"/>
    <w:rsid w:val="004B4E56"/>
    <w:rsid w:val="004B4FBE"/>
    <w:rsid w:val="004B50A7"/>
    <w:rsid w:val="004B51ED"/>
    <w:rsid w:val="004B6561"/>
    <w:rsid w:val="004B6580"/>
    <w:rsid w:val="004B66F6"/>
    <w:rsid w:val="004B6B47"/>
    <w:rsid w:val="004B6EA3"/>
    <w:rsid w:val="004B6EB1"/>
    <w:rsid w:val="004B7F29"/>
    <w:rsid w:val="004B7FFB"/>
    <w:rsid w:val="004C0865"/>
    <w:rsid w:val="004C10B3"/>
    <w:rsid w:val="004C11E1"/>
    <w:rsid w:val="004C12D3"/>
    <w:rsid w:val="004C139A"/>
    <w:rsid w:val="004C14AB"/>
    <w:rsid w:val="004C185D"/>
    <w:rsid w:val="004C2BE9"/>
    <w:rsid w:val="004C2FD6"/>
    <w:rsid w:val="004C38C9"/>
    <w:rsid w:val="004C3FE1"/>
    <w:rsid w:val="004C49C2"/>
    <w:rsid w:val="004C5868"/>
    <w:rsid w:val="004C5D35"/>
    <w:rsid w:val="004C6D95"/>
    <w:rsid w:val="004C724F"/>
    <w:rsid w:val="004C73D7"/>
    <w:rsid w:val="004C7F74"/>
    <w:rsid w:val="004D061C"/>
    <w:rsid w:val="004D0699"/>
    <w:rsid w:val="004D06F7"/>
    <w:rsid w:val="004D09A8"/>
    <w:rsid w:val="004D0BE7"/>
    <w:rsid w:val="004D10FB"/>
    <w:rsid w:val="004D12A8"/>
    <w:rsid w:val="004D1D59"/>
    <w:rsid w:val="004D2211"/>
    <w:rsid w:val="004D26BF"/>
    <w:rsid w:val="004D2A1E"/>
    <w:rsid w:val="004D2A38"/>
    <w:rsid w:val="004D2E47"/>
    <w:rsid w:val="004D3261"/>
    <w:rsid w:val="004D36CB"/>
    <w:rsid w:val="004D3BED"/>
    <w:rsid w:val="004D3EE2"/>
    <w:rsid w:val="004D43C3"/>
    <w:rsid w:val="004D4FE0"/>
    <w:rsid w:val="004D50CF"/>
    <w:rsid w:val="004D59E1"/>
    <w:rsid w:val="004D5A86"/>
    <w:rsid w:val="004D5E6A"/>
    <w:rsid w:val="004D615E"/>
    <w:rsid w:val="004D6722"/>
    <w:rsid w:val="004D6B6F"/>
    <w:rsid w:val="004D6D68"/>
    <w:rsid w:val="004D713C"/>
    <w:rsid w:val="004D7170"/>
    <w:rsid w:val="004D734A"/>
    <w:rsid w:val="004D7EEA"/>
    <w:rsid w:val="004E02E7"/>
    <w:rsid w:val="004E0512"/>
    <w:rsid w:val="004E0A2D"/>
    <w:rsid w:val="004E1352"/>
    <w:rsid w:val="004E1AD3"/>
    <w:rsid w:val="004E1C85"/>
    <w:rsid w:val="004E279E"/>
    <w:rsid w:val="004E2B26"/>
    <w:rsid w:val="004E315B"/>
    <w:rsid w:val="004E31DA"/>
    <w:rsid w:val="004E3399"/>
    <w:rsid w:val="004E37A5"/>
    <w:rsid w:val="004E3ADD"/>
    <w:rsid w:val="004E4680"/>
    <w:rsid w:val="004E4DE1"/>
    <w:rsid w:val="004E5081"/>
    <w:rsid w:val="004E52AD"/>
    <w:rsid w:val="004E5B0C"/>
    <w:rsid w:val="004E5D8A"/>
    <w:rsid w:val="004E66B2"/>
    <w:rsid w:val="004E6713"/>
    <w:rsid w:val="004E6A1F"/>
    <w:rsid w:val="004E73D9"/>
    <w:rsid w:val="004E7A47"/>
    <w:rsid w:val="004E7B3B"/>
    <w:rsid w:val="004F0FCA"/>
    <w:rsid w:val="004F10E8"/>
    <w:rsid w:val="004F2221"/>
    <w:rsid w:val="004F2FEF"/>
    <w:rsid w:val="004F32AA"/>
    <w:rsid w:val="004F36AA"/>
    <w:rsid w:val="004F3A48"/>
    <w:rsid w:val="004F4434"/>
    <w:rsid w:val="004F4705"/>
    <w:rsid w:val="004F68EE"/>
    <w:rsid w:val="004F7461"/>
    <w:rsid w:val="004F77E3"/>
    <w:rsid w:val="004F7F01"/>
    <w:rsid w:val="005003F5"/>
    <w:rsid w:val="00500502"/>
    <w:rsid w:val="00500B73"/>
    <w:rsid w:val="005010A7"/>
    <w:rsid w:val="0050220D"/>
    <w:rsid w:val="00503101"/>
    <w:rsid w:val="00503CDB"/>
    <w:rsid w:val="00503D59"/>
    <w:rsid w:val="00504027"/>
    <w:rsid w:val="00504715"/>
    <w:rsid w:val="005051A1"/>
    <w:rsid w:val="00505C01"/>
    <w:rsid w:val="00507423"/>
    <w:rsid w:val="005076DF"/>
    <w:rsid w:val="005077E4"/>
    <w:rsid w:val="00510572"/>
    <w:rsid w:val="00511D4A"/>
    <w:rsid w:val="00511DFB"/>
    <w:rsid w:val="00512746"/>
    <w:rsid w:val="0051295A"/>
    <w:rsid w:val="00512AD1"/>
    <w:rsid w:val="00512CA3"/>
    <w:rsid w:val="00512E0A"/>
    <w:rsid w:val="00512E26"/>
    <w:rsid w:val="0051368C"/>
    <w:rsid w:val="00513D6E"/>
    <w:rsid w:val="005143CB"/>
    <w:rsid w:val="00514597"/>
    <w:rsid w:val="00514A8A"/>
    <w:rsid w:val="00514C98"/>
    <w:rsid w:val="00514EA9"/>
    <w:rsid w:val="00514EEE"/>
    <w:rsid w:val="005154CE"/>
    <w:rsid w:val="005158DB"/>
    <w:rsid w:val="00515AE2"/>
    <w:rsid w:val="0051673F"/>
    <w:rsid w:val="00517CAF"/>
    <w:rsid w:val="00517F71"/>
    <w:rsid w:val="0052035C"/>
    <w:rsid w:val="00520549"/>
    <w:rsid w:val="00520D5F"/>
    <w:rsid w:val="005214C7"/>
    <w:rsid w:val="005220EC"/>
    <w:rsid w:val="00522744"/>
    <w:rsid w:val="00522D82"/>
    <w:rsid w:val="005232C2"/>
    <w:rsid w:val="00523854"/>
    <w:rsid w:val="0052430A"/>
    <w:rsid w:val="00525223"/>
    <w:rsid w:val="00525AA4"/>
    <w:rsid w:val="00525EAD"/>
    <w:rsid w:val="00526E62"/>
    <w:rsid w:val="00526E7F"/>
    <w:rsid w:val="0052753D"/>
    <w:rsid w:val="005277C9"/>
    <w:rsid w:val="005277E0"/>
    <w:rsid w:val="0053014F"/>
    <w:rsid w:val="00530250"/>
    <w:rsid w:val="005305FB"/>
    <w:rsid w:val="00530E73"/>
    <w:rsid w:val="00532123"/>
    <w:rsid w:val="00532645"/>
    <w:rsid w:val="005328E4"/>
    <w:rsid w:val="00532D11"/>
    <w:rsid w:val="005339BD"/>
    <w:rsid w:val="005349C8"/>
    <w:rsid w:val="00534D91"/>
    <w:rsid w:val="005365BC"/>
    <w:rsid w:val="0053669B"/>
    <w:rsid w:val="005366E1"/>
    <w:rsid w:val="0053702B"/>
    <w:rsid w:val="00537082"/>
    <w:rsid w:val="0053764E"/>
    <w:rsid w:val="00537BBD"/>
    <w:rsid w:val="00537BDC"/>
    <w:rsid w:val="00540230"/>
    <w:rsid w:val="005407C3"/>
    <w:rsid w:val="00540F3B"/>
    <w:rsid w:val="00541BAE"/>
    <w:rsid w:val="00541D18"/>
    <w:rsid w:val="00542ABD"/>
    <w:rsid w:val="005432E9"/>
    <w:rsid w:val="00544B71"/>
    <w:rsid w:val="0054532B"/>
    <w:rsid w:val="005468A8"/>
    <w:rsid w:val="00547A43"/>
    <w:rsid w:val="005503C8"/>
    <w:rsid w:val="005509DC"/>
    <w:rsid w:val="00550B05"/>
    <w:rsid w:val="00550BA3"/>
    <w:rsid w:val="00550C2E"/>
    <w:rsid w:val="00551A0D"/>
    <w:rsid w:val="00551FB9"/>
    <w:rsid w:val="00552F5C"/>
    <w:rsid w:val="00553141"/>
    <w:rsid w:val="00553511"/>
    <w:rsid w:val="00553E89"/>
    <w:rsid w:val="00554641"/>
    <w:rsid w:val="00554694"/>
    <w:rsid w:val="0055481B"/>
    <w:rsid w:val="00554E2E"/>
    <w:rsid w:val="005557D4"/>
    <w:rsid w:val="005557DE"/>
    <w:rsid w:val="00555A32"/>
    <w:rsid w:val="00555C75"/>
    <w:rsid w:val="00555E3D"/>
    <w:rsid w:val="005562E6"/>
    <w:rsid w:val="00557AD5"/>
    <w:rsid w:val="00560090"/>
    <w:rsid w:val="0056022D"/>
    <w:rsid w:val="005608A7"/>
    <w:rsid w:val="00560D56"/>
    <w:rsid w:val="005613AC"/>
    <w:rsid w:val="0056194C"/>
    <w:rsid w:val="005625B3"/>
    <w:rsid w:val="00562870"/>
    <w:rsid w:val="005628F7"/>
    <w:rsid w:val="005631A0"/>
    <w:rsid w:val="0056393F"/>
    <w:rsid w:val="0056403C"/>
    <w:rsid w:val="00564AEB"/>
    <w:rsid w:val="00567159"/>
    <w:rsid w:val="00567396"/>
    <w:rsid w:val="0056751B"/>
    <w:rsid w:val="00567608"/>
    <w:rsid w:val="00567648"/>
    <w:rsid w:val="00567FF0"/>
    <w:rsid w:val="0057023F"/>
    <w:rsid w:val="00570510"/>
    <w:rsid w:val="00570C34"/>
    <w:rsid w:val="00571809"/>
    <w:rsid w:val="0057207E"/>
    <w:rsid w:val="005722E1"/>
    <w:rsid w:val="005724EC"/>
    <w:rsid w:val="005725D0"/>
    <w:rsid w:val="00572877"/>
    <w:rsid w:val="005737FC"/>
    <w:rsid w:val="005739F9"/>
    <w:rsid w:val="0057463B"/>
    <w:rsid w:val="00574885"/>
    <w:rsid w:val="005758E8"/>
    <w:rsid w:val="0057603D"/>
    <w:rsid w:val="005768BA"/>
    <w:rsid w:val="00576D8B"/>
    <w:rsid w:val="00577542"/>
    <w:rsid w:val="005777D1"/>
    <w:rsid w:val="00577C43"/>
    <w:rsid w:val="0058023A"/>
    <w:rsid w:val="00580520"/>
    <w:rsid w:val="00580945"/>
    <w:rsid w:val="00580CC9"/>
    <w:rsid w:val="00581AC7"/>
    <w:rsid w:val="00582DA0"/>
    <w:rsid w:val="00583902"/>
    <w:rsid w:val="00583995"/>
    <w:rsid w:val="00584570"/>
    <w:rsid w:val="0058572E"/>
    <w:rsid w:val="005858C0"/>
    <w:rsid w:val="0058596E"/>
    <w:rsid w:val="00585A8B"/>
    <w:rsid w:val="00585E46"/>
    <w:rsid w:val="00585E5E"/>
    <w:rsid w:val="0058614C"/>
    <w:rsid w:val="00586422"/>
    <w:rsid w:val="00586771"/>
    <w:rsid w:val="00586C4F"/>
    <w:rsid w:val="00590BB5"/>
    <w:rsid w:val="00590C4F"/>
    <w:rsid w:val="00590F17"/>
    <w:rsid w:val="005914FD"/>
    <w:rsid w:val="005918A2"/>
    <w:rsid w:val="00591AAC"/>
    <w:rsid w:val="00591B9F"/>
    <w:rsid w:val="005927D3"/>
    <w:rsid w:val="0059289E"/>
    <w:rsid w:val="00592BCE"/>
    <w:rsid w:val="00593041"/>
    <w:rsid w:val="00593D15"/>
    <w:rsid w:val="00594501"/>
    <w:rsid w:val="005948ED"/>
    <w:rsid w:val="0059501D"/>
    <w:rsid w:val="00595200"/>
    <w:rsid w:val="00595228"/>
    <w:rsid w:val="0059544F"/>
    <w:rsid w:val="00596114"/>
    <w:rsid w:val="00596236"/>
    <w:rsid w:val="00596581"/>
    <w:rsid w:val="005968C6"/>
    <w:rsid w:val="005972F4"/>
    <w:rsid w:val="00597363"/>
    <w:rsid w:val="00597588"/>
    <w:rsid w:val="00597B94"/>
    <w:rsid w:val="005A1BC5"/>
    <w:rsid w:val="005A3AC7"/>
    <w:rsid w:val="005A3BB6"/>
    <w:rsid w:val="005A3E49"/>
    <w:rsid w:val="005A3EC7"/>
    <w:rsid w:val="005A4A78"/>
    <w:rsid w:val="005A4D99"/>
    <w:rsid w:val="005A653E"/>
    <w:rsid w:val="005A6A2E"/>
    <w:rsid w:val="005A6C72"/>
    <w:rsid w:val="005A72E3"/>
    <w:rsid w:val="005A767B"/>
    <w:rsid w:val="005A7B74"/>
    <w:rsid w:val="005B0591"/>
    <w:rsid w:val="005B05AC"/>
    <w:rsid w:val="005B06E6"/>
    <w:rsid w:val="005B087E"/>
    <w:rsid w:val="005B1122"/>
    <w:rsid w:val="005B1AAF"/>
    <w:rsid w:val="005B1EB2"/>
    <w:rsid w:val="005B205E"/>
    <w:rsid w:val="005B253C"/>
    <w:rsid w:val="005B29C0"/>
    <w:rsid w:val="005B3555"/>
    <w:rsid w:val="005B415E"/>
    <w:rsid w:val="005B437C"/>
    <w:rsid w:val="005B448C"/>
    <w:rsid w:val="005B465B"/>
    <w:rsid w:val="005B5000"/>
    <w:rsid w:val="005B5689"/>
    <w:rsid w:val="005B5F1D"/>
    <w:rsid w:val="005B6AAE"/>
    <w:rsid w:val="005B6D6C"/>
    <w:rsid w:val="005B7BE9"/>
    <w:rsid w:val="005C0523"/>
    <w:rsid w:val="005C0A1B"/>
    <w:rsid w:val="005C0AE9"/>
    <w:rsid w:val="005C0F21"/>
    <w:rsid w:val="005C177B"/>
    <w:rsid w:val="005C1F22"/>
    <w:rsid w:val="005C2722"/>
    <w:rsid w:val="005C2B2C"/>
    <w:rsid w:val="005C2B45"/>
    <w:rsid w:val="005C3164"/>
    <w:rsid w:val="005C3701"/>
    <w:rsid w:val="005C3E6E"/>
    <w:rsid w:val="005C555B"/>
    <w:rsid w:val="005C5FB0"/>
    <w:rsid w:val="005C6DE5"/>
    <w:rsid w:val="005C7089"/>
    <w:rsid w:val="005C730F"/>
    <w:rsid w:val="005C7AA7"/>
    <w:rsid w:val="005C7D15"/>
    <w:rsid w:val="005D0569"/>
    <w:rsid w:val="005D092B"/>
    <w:rsid w:val="005D0C6E"/>
    <w:rsid w:val="005D0CDA"/>
    <w:rsid w:val="005D1F20"/>
    <w:rsid w:val="005D25C3"/>
    <w:rsid w:val="005D2637"/>
    <w:rsid w:val="005D2932"/>
    <w:rsid w:val="005D2B99"/>
    <w:rsid w:val="005D31BE"/>
    <w:rsid w:val="005D4B32"/>
    <w:rsid w:val="005D528F"/>
    <w:rsid w:val="005D5BF0"/>
    <w:rsid w:val="005D5CD9"/>
    <w:rsid w:val="005D6D26"/>
    <w:rsid w:val="005D72B1"/>
    <w:rsid w:val="005D7E80"/>
    <w:rsid w:val="005E05A3"/>
    <w:rsid w:val="005E1832"/>
    <w:rsid w:val="005E257C"/>
    <w:rsid w:val="005E2A48"/>
    <w:rsid w:val="005E3A5F"/>
    <w:rsid w:val="005E4621"/>
    <w:rsid w:val="005E49DD"/>
    <w:rsid w:val="005E4F53"/>
    <w:rsid w:val="005E58DD"/>
    <w:rsid w:val="005E5F1B"/>
    <w:rsid w:val="005E66F4"/>
    <w:rsid w:val="005E6EC0"/>
    <w:rsid w:val="005E6F26"/>
    <w:rsid w:val="005E6F9A"/>
    <w:rsid w:val="005E7AAB"/>
    <w:rsid w:val="005E7C3F"/>
    <w:rsid w:val="005E7E7B"/>
    <w:rsid w:val="005F0B5A"/>
    <w:rsid w:val="005F0DB4"/>
    <w:rsid w:val="005F14FE"/>
    <w:rsid w:val="005F19D9"/>
    <w:rsid w:val="005F3442"/>
    <w:rsid w:val="005F3B8A"/>
    <w:rsid w:val="005F40E2"/>
    <w:rsid w:val="005F4693"/>
    <w:rsid w:val="005F46B1"/>
    <w:rsid w:val="005F4A2E"/>
    <w:rsid w:val="005F4F72"/>
    <w:rsid w:val="005F57EC"/>
    <w:rsid w:val="005F6494"/>
    <w:rsid w:val="005F73C2"/>
    <w:rsid w:val="00600365"/>
    <w:rsid w:val="0060184F"/>
    <w:rsid w:val="006022A1"/>
    <w:rsid w:val="006028D8"/>
    <w:rsid w:val="00603A35"/>
    <w:rsid w:val="00603A65"/>
    <w:rsid w:val="00604104"/>
    <w:rsid w:val="00604136"/>
    <w:rsid w:val="00604582"/>
    <w:rsid w:val="006045F1"/>
    <w:rsid w:val="006048CD"/>
    <w:rsid w:val="00605745"/>
    <w:rsid w:val="00606037"/>
    <w:rsid w:val="006068F0"/>
    <w:rsid w:val="00606988"/>
    <w:rsid w:val="0060710A"/>
    <w:rsid w:val="00607417"/>
    <w:rsid w:val="0060776B"/>
    <w:rsid w:val="00610D37"/>
    <w:rsid w:val="00610E75"/>
    <w:rsid w:val="00611229"/>
    <w:rsid w:val="00612EF4"/>
    <w:rsid w:val="00613920"/>
    <w:rsid w:val="00613B35"/>
    <w:rsid w:val="00615CC7"/>
    <w:rsid w:val="00615E68"/>
    <w:rsid w:val="00616153"/>
    <w:rsid w:val="0061691A"/>
    <w:rsid w:val="00620C5C"/>
    <w:rsid w:val="0062161A"/>
    <w:rsid w:val="00621C3C"/>
    <w:rsid w:val="0062204C"/>
    <w:rsid w:val="00622826"/>
    <w:rsid w:val="006228C6"/>
    <w:rsid w:val="0062299E"/>
    <w:rsid w:val="006229AF"/>
    <w:rsid w:val="0062313E"/>
    <w:rsid w:val="00624430"/>
    <w:rsid w:val="00624C69"/>
    <w:rsid w:val="00625211"/>
    <w:rsid w:val="00625511"/>
    <w:rsid w:val="00625C48"/>
    <w:rsid w:val="00625D98"/>
    <w:rsid w:val="00626AEC"/>
    <w:rsid w:val="00626BFD"/>
    <w:rsid w:val="00627253"/>
    <w:rsid w:val="00627731"/>
    <w:rsid w:val="00627EB1"/>
    <w:rsid w:val="006301BF"/>
    <w:rsid w:val="00630813"/>
    <w:rsid w:val="00630FCE"/>
    <w:rsid w:val="00631687"/>
    <w:rsid w:val="006323BC"/>
    <w:rsid w:val="0063274E"/>
    <w:rsid w:val="00632913"/>
    <w:rsid w:val="0063299E"/>
    <w:rsid w:val="00632BC4"/>
    <w:rsid w:val="00632D37"/>
    <w:rsid w:val="00633568"/>
    <w:rsid w:val="006337A2"/>
    <w:rsid w:val="0063461E"/>
    <w:rsid w:val="00634F3F"/>
    <w:rsid w:val="00635123"/>
    <w:rsid w:val="0063537E"/>
    <w:rsid w:val="00635CFF"/>
    <w:rsid w:val="00636073"/>
    <w:rsid w:val="00636BC2"/>
    <w:rsid w:val="00636CA3"/>
    <w:rsid w:val="00636DB8"/>
    <w:rsid w:val="00637335"/>
    <w:rsid w:val="00637823"/>
    <w:rsid w:val="00637BD7"/>
    <w:rsid w:val="00640B01"/>
    <w:rsid w:val="00640C3E"/>
    <w:rsid w:val="006414BE"/>
    <w:rsid w:val="00641E41"/>
    <w:rsid w:val="00641EFA"/>
    <w:rsid w:val="00642290"/>
    <w:rsid w:val="0064272D"/>
    <w:rsid w:val="006430EA"/>
    <w:rsid w:val="00643539"/>
    <w:rsid w:val="00643C24"/>
    <w:rsid w:val="00643C69"/>
    <w:rsid w:val="00644570"/>
    <w:rsid w:val="00644705"/>
    <w:rsid w:val="006453FA"/>
    <w:rsid w:val="00645702"/>
    <w:rsid w:val="00646722"/>
    <w:rsid w:val="00646A84"/>
    <w:rsid w:val="00646C9D"/>
    <w:rsid w:val="00646EFD"/>
    <w:rsid w:val="0064753F"/>
    <w:rsid w:val="0064776E"/>
    <w:rsid w:val="0064786E"/>
    <w:rsid w:val="00647FDB"/>
    <w:rsid w:val="00650002"/>
    <w:rsid w:val="00650032"/>
    <w:rsid w:val="006506C1"/>
    <w:rsid w:val="006518A0"/>
    <w:rsid w:val="00651A88"/>
    <w:rsid w:val="00652366"/>
    <w:rsid w:val="006529EA"/>
    <w:rsid w:val="00652EF5"/>
    <w:rsid w:val="00653061"/>
    <w:rsid w:val="006534B0"/>
    <w:rsid w:val="00653C5F"/>
    <w:rsid w:val="00653DF3"/>
    <w:rsid w:val="00653EE9"/>
    <w:rsid w:val="00653FFD"/>
    <w:rsid w:val="00654F98"/>
    <w:rsid w:val="00655187"/>
    <w:rsid w:val="006552AF"/>
    <w:rsid w:val="00655D43"/>
    <w:rsid w:val="0065771B"/>
    <w:rsid w:val="00657AAD"/>
    <w:rsid w:val="006609AF"/>
    <w:rsid w:val="006612A3"/>
    <w:rsid w:val="00661F52"/>
    <w:rsid w:val="00663937"/>
    <w:rsid w:val="006639C3"/>
    <w:rsid w:val="00664237"/>
    <w:rsid w:val="00664E14"/>
    <w:rsid w:val="00665427"/>
    <w:rsid w:val="00665F4E"/>
    <w:rsid w:val="0066689C"/>
    <w:rsid w:val="00666E1E"/>
    <w:rsid w:val="006672FF"/>
    <w:rsid w:val="00667B32"/>
    <w:rsid w:val="006708CA"/>
    <w:rsid w:val="00670918"/>
    <w:rsid w:val="0067127A"/>
    <w:rsid w:val="006717BF"/>
    <w:rsid w:val="00672A6A"/>
    <w:rsid w:val="00673169"/>
    <w:rsid w:val="00674398"/>
    <w:rsid w:val="00674866"/>
    <w:rsid w:val="00674BA8"/>
    <w:rsid w:val="00675A37"/>
    <w:rsid w:val="0067688D"/>
    <w:rsid w:val="00676905"/>
    <w:rsid w:val="006769E3"/>
    <w:rsid w:val="00677237"/>
    <w:rsid w:val="00677794"/>
    <w:rsid w:val="00677D9F"/>
    <w:rsid w:val="0068059B"/>
    <w:rsid w:val="00680EB4"/>
    <w:rsid w:val="0068130D"/>
    <w:rsid w:val="006819A0"/>
    <w:rsid w:val="00682550"/>
    <w:rsid w:val="006828E2"/>
    <w:rsid w:val="0068390C"/>
    <w:rsid w:val="00683AAF"/>
    <w:rsid w:val="006842E0"/>
    <w:rsid w:val="0068458D"/>
    <w:rsid w:val="006851AA"/>
    <w:rsid w:val="006863F4"/>
    <w:rsid w:val="00686E5D"/>
    <w:rsid w:val="006873A0"/>
    <w:rsid w:val="00687964"/>
    <w:rsid w:val="00687F92"/>
    <w:rsid w:val="006900D7"/>
    <w:rsid w:val="0069048D"/>
    <w:rsid w:val="0069059A"/>
    <w:rsid w:val="00690971"/>
    <w:rsid w:val="00690AF1"/>
    <w:rsid w:val="00691A50"/>
    <w:rsid w:val="0069234C"/>
    <w:rsid w:val="006928F6"/>
    <w:rsid w:val="00692BA8"/>
    <w:rsid w:val="006930CA"/>
    <w:rsid w:val="00693179"/>
    <w:rsid w:val="00693433"/>
    <w:rsid w:val="006942E0"/>
    <w:rsid w:val="00695E3E"/>
    <w:rsid w:val="006967BF"/>
    <w:rsid w:val="00697D55"/>
    <w:rsid w:val="006A25F5"/>
    <w:rsid w:val="006A274C"/>
    <w:rsid w:val="006A2B15"/>
    <w:rsid w:val="006A38A0"/>
    <w:rsid w:val="006A5C27"/>
    <w:rsid w:val="006A5CE4"/>
    <w:rsid w:val="006A6319"/>
    <w:rsid w:val="006A6D06"/>
    <w:rsid w:val="006B023E"/>
    <w:rsid w:val="006B04FA"/>
    <w:rsid w:val="006B1004"/>
    <w:rsid w:val="006B2855"/>
    <w:rsid w:val="006B351F"/>
    <w:rsid w:val="006B38DF"/>
    <w:rsid w:val="006B3C60"/>
    <w:rsid w:val="006B3E44"/>
    <w:rsid w:val="006B483B"/>
    <w:rsid w:val="006B49CB"/>
    <w:rsid w:val="006B54F1"/>
    <w:rsid w:val="006B5AB3"/>
    <w:rsid w:val="006B62CA"/>
    <w:rsid w:val="006B6323"/>
    <w:rsid w:val="006B6DB1"/>
    <w:rsid w:val="006B713C"/>
    <w:rsid w:val="006B7E0B"/>
    <w:rsid w:val="006C062A"/>
    <w:rsid w:val="006C0679"/>
    <w:rsid w:val="006C0CBE"/>
    <w:rsid w:val="006C0DBB"/>
    <w:rsid w:val="006C12B5"/>
    <w:rsid w:val="006C1E33"/>
    <w:rsid w:val="006C2BC3"/>
    <w:rsid w:val="006C4028"/>
    <w:rsid w:val="006C436C"/>
    <w:rsid w:val="006C4BCE"/>
    <w:rsid w:val="006C4D48"/>
    <w:rsid w:val="006C4EA0"/>
    <w:rsid w:val="006C51ED"/>
    <w:rsid w:val="006C532C"/>
    <w:rsid w:val="006C57D5"/>
    <w:rsid w:val="006C6E11"/>
    <w:rsid w:val="006C70AC"/>
    <w:rsid w:val="006C732A"/>
    <w:rsid w:val="006C74A2"/>
    <w:rsid w:val="006C7560"/>
    <w:rsid w:val="006C7A2C"/>
    <w:rsid w:val="006C7CC1"/>
    <w:rsid w:val="006D0EF4"/>
    <w:rsid w:val="006D136B"/>
    <w:rsid w:val="006D1666"/>
    <w:rsid w:val="006D17EC"/>
    <w:rsid w:val="006D297E"/>
    <w:rsid w:val="006D2F70"/>
    <w:rsid w:val="006D3820"/>
    <w:rsid w:val="006D38DF"/>
    <w:rsid w:val="006D41E8"/>
    <w:rsid w:val="006D4E56"/>
    <w:rsid w:val="006D54E6"/>
    <w:rsid w:val="006D5990"/>
    <w:rsid w:val="006D5B85"/>
    <w:rsid w:val="006D6312"/>
    <w:rsid w:val="006D7177"/>
    <w:rsid w:val="006D753F"/>
    <w:rsid w:val="006D7B00"/>
    <w:rsid w:val="006E02FB"/>
    <w:rsid w:val="006E0BFA"/>
    <w:rsid w:val="006E164F"/>
    <w:rsid w:val="006E19C3"/>
    <w:rsid w:val="006E1CF8"/>
    <w:rsid w:val="006E262A"/>
    <w:rsid w:val="006E2B9D"/>
    <w:rsid w:val="006E2DB9"/>
    <w:rsid w:val="006E31AA"/>
    <w:rsid w:val="006E55D5"/>
    <w:rsid w:val="006E6795"/>
    <w:rsid w:val="006E7315"/>
    <w:rsid w:val="006E7707"/>
    <w:rsid w:val="006F1165"/>
    <w:rsid w:val="006F2939"/>
    <w:rsid w:val="006F2F7A"/>
    <w:rsid w:val="006F372E"/>
    <w:rsid w:val="006F3948"/>
    <w:rsid w:val="006F3A0D"/>
    <w:rsid w:val="006F3D5B"/>
    <w:rsid w:val="006F4C2B"/>
    <w:rsid w:val="006F4D00"/>
    <w:rsid w:val="006F51B0"/>
    <w:rsid w:val="006F5578"/>
    <w:rsid w:val="006F55F3"/>
    <w:rsid w:val="006F5931"/>
    <w:rsid w:val="006F6079"/>
    <w:rsid w:val="006F639A"/>
    <w:rsid w:val="006F6A63"/>
    <w:rsid w:val="006F71CA"/>
    <w:rsid w:val="006F7F6D"/>
    <w:rsid w:val="007007DD"/>
    <w:rsid w:val="007010EA"/>
    <w:rsid w:val="0070253A"/>
    <w:rsid w:val="00702C8D"/>
    <w:rsid w:val="0070332B"/>
    <w:rsid w:val="0070557B"/>
    <w:rsid w:val="0070599E"/>
    <w:rsid w:val="00705AFE"/>
    <w:rsid w:val="00706BD3"/>
    <w:rsid w:val="007076FB"/>
    <w:rsid w:val="00707F00"/>
    <w:rsid w:val="007108AC"/>
    <w:rsid w:val="0071187C"/>
    <w:rsid w:val="0071239A"/>
    <w:rsid w:val="007123D1"/>
    <w:rsid w:val="0071335A"/>
    <w:rsid w:val="00713C47"/>
    <w:rsid w:val="007143A2"/>
    <w:rsid w:val="00714737"/>
    <w:rsid w:val="007154CC"/>
    <w:rsid w:val="00717210"/>
    <w:rsid w:val="007177FF"/>
    <w:rsid w:val="00717F57"/>
    <w:rsid w:val="00720354"/>
    <w:rsid w:val="00720746"/>
    <w:rsid w:val="00720F81"/>
    <w:rsid w:val="0072125F"/>
    <w:rsid w:val="00722650"/>
    <w:rsid w:val="00722CE7"/>
    <w:rsid w:val="00722D60"/>
    <w:rsid w:val="00722DEE"/>
    <w:rsid w:val="00722E89"/>
    <w:rsid w:val="007230C7"/>
    <w:rsid w:val="00723676"/>
    <w:rsid w:val="007236EF"/>
    <w:rsid w:val="007239D4"/>
    <w:rsid w:val="00723FBB"/>
    <w:rsid w:val="007241B6"/>
    <w:rsid w:val="00724397"/>
    <w:rsid w:val="00725DAD"/>
    <w:rsid w:val="00725FE0"/>
    <w:rsid w:val="00726AAD"/>
    <w:rsid w:val="007273DD"/>
    <w:rsid w:val="00731580"/>
    <w:rsid w:val="0073161C"/>
    <w:rsid w:val="00731FD1"/>
    <w:rsid w:val="0073237B"/>
    <w:rsid w:val="00733106"/>
    <w:rsid w:val="00733CCF"/>
    <w:rsid w:val="00733E41"/>
    <w:rsid w:val="00733F46"/>
    <w:rsid w:val="00734134"/>
    <w:rsid w:val="00734299"/>
    <w:rsid w:val="00734B23"/>
    <w:rsid w:val="00736A97"/>
    <w:rsid w:val="00736ADF"/>
    <w:rsid w:val="007379D9"/>
    <w:rsid w:val="0074077F"/>
    <w:rsid w:val="00741712"/>
    <w:rsid w:val="00741CFA"/>
    <w:rsid w:val="00742245"/>
    <w:rsid w:val="00742564"/>
    <w:rsid w:val="007429AA"/>
    <w:rsid w:val="00743291"/>
    <w:rsid w:val="00743F50"/>
    <w:rsid w:val="00744574"/>
    <w:rsid w:val="00744D5B"/>
    <w:rsid w:val="0074517E"/>
    <w:rsid w:val="00745515"/>
    <w:rsid w:val="00745869"/>
    <w:rsid w:val="00746D67"/>
    <w:rsid w:val="00746EB6"/>
    <w:rsid w:val="00746FB2"/>
    <w:rsid w:val="00747A29"/>
    <w:rsid w:val="00747CB4"/>
    <w:rsid w:val="00747E35"/>
    <w:rsid w:val="0075013E"/>
    <w:rsid w:val="0075030E"/>
    <w:rsid w:val="007505C1"/>
    <w:rsid w:val="00750A63"/>
    <w:rsid w:val="00751F7C"/>
    <w:rsid w:val="0075206B"/>
    <w:rsid w:val="00752F4D"/>
    <w:rsid w:val="007530E9"/>
    <w:rsid w:val="0075326A"/>
    <w:rsid w:val="00753750"/>
    <w:rsid w:val="00753B2C"/>
    <w:rsid w:val="00753E93"/>
    <w:rsid w:val="00754756"/>
    <w:rsid w:val="00754C53"/>
    <w:rsid w:val="0075577C"/>
    <w:rsid w:val="007570F6"/>
    <w:rsid w:val="00757420"/>
    <w:rsid w:val="0075789B"/>
    <w:rsid w:val="00761100"/>
    <w:rsid w:val="0076184A"/>
    <w:rsid w:val="00761C5D"/>
    <w:rsid w:val="007624CC"/>
    <w:rsid w:val="0076307E"/>
    <w:rsid w:val="00763441"/>
    <w:rsid w:val="0076431D"/>
    <w:rsid w:val="007645B8"/>
    <w:rsid w:val="00764739"/>
    <w:rsid w:val="007649C5"/>
    <w:rsid w:val="00764C5A"/>
    <w:rsid w:val="007650A8"/>
    <w:rsid w:val="007651B8"/>
    <w:rsid w:val="0076527B"/>
    <w:rsid w:val="0076579F"/>
    <w:rsid w:val="00765834"/>
    <w:rsid w:val="007665AA"/>
    <w:rsid w:val="007669BC"/>
    <w:rsid w:val="00766A9C"/>
    <w:rsid w:val="00766BCF"/>
    <w:rsid w:val="00770B10"/>
    <w:rsid w:val="00770D5D"/>
    <w:rsid w:val="007715BF"/>
    <w:rsid w:val="00771C14"/>
    <w:rsid w:val="0077201A"/>
    <w:rsid w:val="0077373F"/>
    <w:rsid w:val="0077391B"/>
    <w:rsid w:val="007743A6"/>
    <w:rsid w:val="007746D2"/>
    <w:rsid w:val="00776C54"/>
    <w:rsid w:val="00777F1B"/>
    <w:rsid w:val="0078025B"/>
    <w:rsid w:val="0078031B"/>
    <w:rsid w:val="007806C1"/>
    <w:rsid w:val="007806CF"/>
    <w:rsid w:val="00780760"/>
    <w:rsid w:val="00780D58"/>
    <w:rsid w:val="00780E27"/>
    <w:rsid w:val="007812E9"/>
    <w:rsid w:val="007812F0"/>
    <w:rsid w:val="007814ED"/>
    <w:rsid w:val="007823B1"/>
    <w:rsid w:val="00783D2A"/>
    <w:rsid w:val="00783D36"/>
    <w:rsid w:val="007841CE"/>
    <w:rsid w:val="00784F96"/>
    <w:rsid w:val="007857D7"/>
    <w:rsid w:val="00785C73"/>
    <w:rsid w:val="00786655"/>
    <w:rsid w:val="00786704"/>
    <w:rsid w:val="0078797B"/>
    <w:rsid w:val="00790BFF"/>
    <w:rsid w:val="00792A47"/>
    <w:rsid w:val="00792B6E"/>
    <w:rsid w:val="00793215"/>
    <w:rsid w:val="00793225"/>
    <w:rsid w:val="0079354B"/>
    <w:rsid w:val="00793753"/>
    <w:rsid w:val="00794429"/>
    <w:rsid w:val="00794554"/>
    <w:rsid w:val="0079510B"/>
    <w:rsid w:val="007953F6"/>
    <w:rsid w:val="00795801"/>
    <w:rsid w:val="00796738"/>
    <w:rsid w:val="00796973"/>
    <w:rsid w:val="00796E69"/>
    <w:rsid w:val="007A03D8"/>
    <w:rsid w:val="007A058A"/>
    <w:rsid w:val="007A0842"/>
    <w:rsid w:val="007A0A6D"/>
    <w:rsid w:val="007A0D79"/>
    <w:rsid w:val="007A1D34"/>
    <w:rsid w:val="007A307F"/>
    <w:rsid w:val="007A4574"/>
    <w:rsid w:val="007A528E"/>
    <w:rsid w:val="007A5290"/>
    <w:rsid w:val="007A55B6"/>
    <w:rsid w:val="007A568F"/>
    <w:rsid w:val="007A5C71"/>
    <w:rsid w:val="007A686A"/>
    <w:rsid w:val="007A7481"/>
    <w:rsid w:val="007A763C"/>
    <w:rsid w:val="007B0117"/>
    <w:rsid w:val="007B0AF3"/>
    <w:rsid w:val="007B0CA6"/>
    <w:rsid w:val="007B1195"/>
    <w:rsid w:val="007B1776"/>
    <w:rsid w:val="007B1AB1"/>
    <w:rsid w:val="007B1BEB"/>
    <w:rsid w:val="007B26F5"/>
    <w:rsid w:val="007B3FAA"/>
    <w:rsid w:val="007B69D8"/>
    <w:rsid w:val="007B6A3D"/>
    <w:rsid w:val="007B6FDE"/>
    <w:rsid w:val="007B74D2"/>
    <w:rsid w:val="007B78AE"/>
    <w:rsid w:val="007B7908"/>
    <w:rsid w:val="007C009D"/>
    <w:rsid w:val="007C0486"/>
    <w:rsid w:val="007C0901"/>
    <w:rsid w:val="007C09F1"/>
    <w:rsid w:val="007C0A2A"/>
    <w:rsid w:val="007C0A67"/>
    <w:rsid w:val="007C17C1"/>
    <w:rsid w:val="007C1EFC"/>
    <w:rsid w:val="007C2086"/>
    <w:rsid w:val="007C3904"/>
    <w:rsid w:val="007C3F12"/>
    <w:rsid w:val="007C3FC9"/>
    <w:rsid w:val="007C45EC"/>
    <w:rsid w:val="007C468E"/>
    <w:rsid w:val="007C522F"/>
    <w:rsid w:val="007C53E5"/>
    <w:rsid w:val="007C70F4"/>
    <w:rsid w:val="007C7247"/>
    <w:rsid w:val="007D080F"/>
    <w:rsid w:val="007D0A1F"/>
    <w:rsid w:val="007D1044"/>
    <w:rsid w:val="007D1743"/>
    <w:rsid w:val="007D1A33"/>
    <w:rsid w:val="007D1BF6"/>
    <w:rsid w:val="007D2812"/>
    <w:rsid w:val="007D2FBB"/>
    <w:rsid w:val="007D31CE"/>
    <w:rsid w:val="007D3BDB"/>
    <w:rsid w:val="007D4282"/>
    <w:rsid w:val="007D4844"/>
    <w:rsid w:val="007D5027"/>
    <w:rsid w:val="007D607E"/>
    <w:rsid w:val="007D6359"/>
    <w:rsid w:val="007D68F8"/>
    <w:rsid w:val="007D7397"/>
    <w:rsid w:val="007E049B"/>
    <w:rsid w:val="007E062D"/>
    <w:rsid w:val="007E0A2A"/>
    <w:rsid w:val="007E0DC6"/>
    <w:rsid w:val="007E0EF5"/>
    <w:rsid w:val="007E1097"/>
    <w:rsid w:val="007E1718"/>
    <w:rsid w:val="007E17F0"/>
    <w:rsid w:val="007E1D76"/>
    <w:rsid w:val="007E1F76"/>
    <w:rsid w:val="007E24DB"/>
    <w:rsid w:val="007E2B41"/>
    <w:rsid w:val="007E2C08"/>
    <w:rsid w:val="007E30E9"/>
    <w:rsid w:val="007E38AA"/>
    <w:rsid w:val="007E3A1E"/>
    <w:rsid w:val="007E3F86"/>
    <w:rsid w:val="007E4632"/>
    <w:rsid w:val="007E4A9D"/>
    <w:rsid w:val="007E4F06"/>
    <w:rsid w:val="007E4F91"/>
    <w:rsid w:val="007E672B"/>
    <w:rsid w:val="007E7586"/>
    <w:rsid w:val="007E768E"/>
    <w:rsid w:val="007F010A"/>
    <w:rsid w:val="007F0E1F"/>
    <w:rsid w:val="007F1AB0"/>
    <w:rsid w:val="007F1BF9"/>
    <w:rsid w:val="007F25D4"/>
    <w:rsid w:val="007F2809"/>
    <w:rsid w:val="007F30F8"/>
    <w:rsid w:val="007F39A8"/>
    <w:rsid w:val="007F39E9"/>
    <w:rsid w:val="007F4052"/>
    <w:rsid w:val="007F495A"/>
    <w:rsid w:val="007F4A6E"/>
    <w:rsid w:val="007F5181"/>
    <w:rsid w:val="007F53AA"/>
    <w:rsid w:val="007F53D1"/>
    <w:rsid w:val="007F546A"/>
    <w:rsid w:val="007F5800"/>
    <w:rsid w:val="007F5C52"/>
    <w:rsid w:val="007F6F13"/>
    <w:rsid w:val="007F722B"/>
    <w:rsid w:val="00800145"/>
    <w:rsid w:val="008002DE"/>
    <w:rsid w:val="008005D8"/>
    <w:rsid w:val="00801197"/>
    <w:rsid w:val="008024C8"/>
    <w:rsid w:val="0080329B"/>
    <w:rsid w:val="00803EC5"/>
    <w:rsid w:val="00803F2C"/>
    <w:rsid w:val="00805BEC"/>
    <w:rsid w:val="00806212"/>
    <w:rsid w:val="0080633D"/>
    <w:rsid w:val="008065F0"/>
    <w:rsid w:val="00807003"/>
    <w:rsid w:val="00807AF9"/>
    <w:rsid w:val="00811100"/>
    <w:rsid w:val="0081113A"/>
    <w:rsid w:val="008111A1"/>
    <w:rsid w:val="00811227"/>
    <w:rsid w:val="00811DF7"/>
    <w:rsid w:val="00812C19"/>
    <w:rsid w:val="00812F5E"/>
    <w:rsid w:val="00814D86"/>
    <w:rsid w:val="00815571"/>
    <w:rsid w:val="00815850"/>
    <w:rsid w:val="00815C59"/>
    <w:rsid w:val="00816223"/>
    <w:rsid w:val="00816334"/>
    <w:rsid w:val="00816874"/>
    <w:rsid w:val="008169EC"/>
    <w:rsid w:val="00816D2D"/>
    <w:rsid w:val="00817558"/>
    <w:rsid w:val="00817B05"/>
    <w:rsid w:val="00817B5E"/>
    <w:rsid w:val="008209C9"/>
    <w:rsid w:val="0082154E"/>
    <w:rsid w:val="00821F9D"/>
    <w:rsid w:val="00822D08"/>
    <w:rsid w:val="0082342A"/>
    <w:rsid w:val="008246C8"/>
    <w:rsid w:val="008247E4"/>
    <w:rsid w:val="0082556E"/>
    <w:rsid w:val="0082557E"/>
    <w:rsid w:val="008258D4"/>
    <w:rsid w:val="00826445"/>
    <w:rsid w:val="00826919"/>
    <w:rsid w:val="008274EA"/>
    <w:rsid w:val="00830CE1"/>
    <w:rsid w:val="0083146C"/>
    <w:rsid w:val="008315F5"/>
    <w:rsid w:val="00831C46"/>
    <w:rsid w:val="0083220D"/>
    <w:rsid w:val="0083303E"/>
    <w:rsid w:val="008330F5"/>
    <w:rsid w:val="00833453"/>
    <w:rsid w:val="008338B1"/>
    <w:rsid w:val="00834355"/>
    <w:rsid w:val="008354CD"/>
    <w:rsid w:val="00835FBE"/>
    <w:rsid w:val="0083623A"/>
    <w:rsid w:val="0083660D"/>
    <w:rsid w:val="00836CA0"/>
    <w:rsid w:val="00836CF6"/>
    <w:rsid w:val="00836E77"/>
    <w:rsid w:val="00836EC7"/>
    <w:rsid w:val="00837632"/>
    <w:rsid w:val="00840891"/>
    <w:rsid w:val="00840AAF"/>
    <w:rsid w:val="00840F1B"/>
    <w:rsid w:val="0084118D"/>
    <w:rsid w:val="00841546"/>
    <w:rsid w:val="0084216A"/>
    <w:rsid w:val="0084252B"/>
    <w:rsid w:val="00842BE5"/>
    <w:rsid w:val="008440B3"/>
    <w:rsid w:val="008441CC"/>
    <w:rsid w:val="00844373"/>
    <w:rsid w:val="008443B4"/>
    <w:rsid w:val="00844699"/>
    <w:rsid w:val="00844C05"/>
    <w:rsid w:val="00844FFA"/>
    <w:rsid w:val="00845006"/>
    <w:rsid w:val="0084550B"/>
    <w:rsid w:val="0084570B"/>
    <w:rsid w:val="00845C78"/>
    <w:rsid w:val="00846BAA"/>
    <w:rsid w:val="00847013"/>
    <w:rsid w:val="0084754A"/>
    <w:rsid w:val="008475A4"/>
    <w:rsid w:val="0084782C"/>
    <w:rsid w:val="00850791"/>
    <w:rsid w:val="00850A79"/>
    <w:rsid w:val="00850FDE"/>
    <w:rsid w:val="008510A5"/>
    <w:rsid w:val="00851A30"/>
    <w:rsid w:val="00851D95"/>
    <w:rsid w:val="008522D7"/>
    <w:rsid w:val="008523CF"/>
    <w:rsid w:val="008526A3"/>
    <w:rsid w:val="0085274C"/>
    <w:rsid w:val="008538C5"/>
    <w:rsid w:val="00853F24"/>
    <w:rsid w:val="008540B2"/>
    <w:rsid w:val="00854F8D"/>
    <w:rsid w:val="00855A46"/>
    <w:rsid w:val="0085665D"/>
    <w:rsid w:val="008575BB"/>
    <w:rsid w:val="00857CA4"/>
    <w:rsid w:val="00860F47"/>
    <w:rsid w:val="0086131B"/>
    <w:rsid w:val="00861BBC"/>
    <w:rsid w:val="00861EE7"/>
    <w:rsid w:val="00861FD6"/>
    <w:rsid w:val="00862663"/>
    <w:rsid w:val="00862DAD"/>
    <w:rsid w:val="00862E11"/>
    <w:rsid w:val="008639D0"/>
    <w:rsid w:val="00863C1A"/>
    <w:rsid w:val="00864914"/>
    <w:rsid w:val="00864BCE"/>
    <w:rsid w:val="00865109"/>
    <w:rsid w:val="00866D6A"/>
    <w:rsid w:val="00867916"/>
    <w:rsid w:val="008715B9"/>
    <w:rsid w:val="00871CBD"/>
    <w:rsid w:val="00871F34"/>
    <w:rsid w:val="008720D3"/>
    <w:rsid w:val="00872865"/>
    <w:rsid w:val="00872B0B"/>
    <w:rsid w:val="00873E6F"/>
    <w:rsid w:val="008745A3"/>
    <w:rsid w:val="008751F5"/>
    <w:rsid w:val="008759B3"/>
    <w:rsid w:val="00875CBE"/>
    <w:rsid w:val="00875D83"/>
    <w:rsid w:val="0087630B"/>
    <w:rsid w:val="008763D1"/>
    <w:rsid w:val="0087649E"/>
    <w:rsid w:val="008769A0"/>
    <w:rsid w:val="00877EDE"/>
    <w:rsid w:val="00880058"/>
    <w:rsid w:val="0088102B"/>
    <w:rsid w:val="00881B3F"/>
    <w:rsid w:val="008821FC"/>
    <w:rsid w:val="00882672"/>
    <w:rsid w:val="008830E2"/>
    <w:rsid w:val="008835B5"/>
    <w:rsid w:val="00883711"/>
    <w:rsid w:val="00883B3A"/>
    <w:rsid w:val="00883DF2"/>
    <w:rsid w:val="00883F05"/>
    <w:rsid w:val="00884AC7"/>
    <w:rsid w:val="00884B27"/>
    <w:rsid w:val="00885612"/>
    <w:rsid w:val="00885973"/>
    <w:rsid w:val="00885A96"/>
    <w:rsid w:val="00886F3D"/>
    <w:rsid w:val="00890A4E"/>
    <w:rsid w:val="00890C84"/>
    <w:rsid w:val="00891468"/>
    <w:rsid w:val="0089163C"/>
    <w:rsid w:val="00891F37"/>
    <w:rsid w:val="00892606"/>
    <w:rsid w:val="008926A6"/>
    <w:rsid w:val="00893D9D"/>
    <w:rsid w:val="00893E33"/>
    <w:rsid w:val="00893E41"/>
    <w:rsid w:val="00893FA7"/>
    <w:rsid w:val="00893FAC"/>
    <w:rsid w:val="00895EC5"/>
    <w:rsid w:val="008961F5"/>
    <w:rsid w:val="00896D37"/>
    <w:rsid w:val="008976F2"/>
    <w:rsid w:val="008A035B"/>
    <w:rsid w:val="008A073D"/>
    <w:rsid w:val="008A0B7D"/>
    <w:rsid w:val="008A160C"/>
    <w:rsid w:val="008A22B4"/>
    <w:rsid w:val="008A28D7"/>
    <w:rsid w:val="008A357C"/>
    <w:rsid w:val="008A3CB5"/>
    <w:rsid w:val="008A3D27"/>
    <w:rsid w:val="008A3D31"/>
    <w:rsid w:val="008A3EA3"/>
    <w:rsid w:val="008A3ED4"/>
    <w:rsid w:val="008A4C1C"/>
    <w:rsid w:val="008A4E09"/>
    <w:rsid w:val="008A62F6"/>
    <w:rsid w:val="008A6DC1"/>
    <w:rsid w:val="008A7437"/>
    <w:rsid w:val="008A7E5B"/>
    <w:rsid w:val="008B02A0"/>
    <w:rsid w:val="008B0528"/>
    <w:rsid w:val="008B1283"/>
    <w:rsid w:val="008B255E"/>
    <w:rsid w:val="008B25F6"/>
    <w:rsid w:val="008B41BE"/>
    <w:rsid w:val="008B434E"/>
    <w:rsid w:val="008B468D"/>
    <w:rsid w:val="008B529D"/>
    <w:rsid w:val="008B58FA"/>
    <w:rsid w:val="008B62A7"/>
    <w:rsid w:val="008B6B41"/>
    <w:rsid w:val="008B6D78"/>
    <w:rsid w:val="008B755E"/>
    <w:rsid w:val="008C0058"/>
    <w:rsid w:val="008C06C0"/>
    <w:rsid w:val="008C261A"/>
    <w:rsid w:val="008C2EDC"/>
    <w:rsid w:val="008C3375"/>
    <w:rsid w:val="008C39CC"/>
    <w:rsid w:val="008C3A33"/>
    <w:rsid w:val="008C432E"/>
    <w:rsid w:val="008C49AB"/>
    <w:rsid w:val="008C4A5B"/>
    <w:rsid w:val="008C5F4A"/>
    <w:rsid w:val="008C65BE"/>
    <w:rsid w:val="008C6C66"/>
    <w:rsid w:val="008D0204"/>
    <w:rsid w:val="008D1436"/>
    <w:rsid w:val="008D2603"/>
    <w:rsid w:val="008D28EC"/>
    <w:rsid w:val="008D2B16"/>
    <w:rsid w:val="008D310A"/>
    <w:rsid w:val="008D3396"/>
    <w:rsid w:val="008D3D07"/>
    <w:rsid w:val="008D4E26"/>
    <w:rsid w:val="008D6185"/>
    <w:rsid w:val="008D6AEC"/>
    <w:rsid w:val="008D6FBE"/>
    <w:rsid w:val="008D7037"/>
    <w:rsid w:val="008D74E6"/>
    <w:rsid w:val="008E01CD"/>
    <w:rsid w:val="008E070D"/>
    <w:rsid w:val="008E14C2"/>
    <w:rsid w:val="008E17E0"/>
    <w:rsid w:val="008E1EEB"/>
    <w:rsid w:val="008E3396"/>
    <w:rsid w:val="008E3847"/>
    <w:rsid w:val="008E3AE2"/>
    <w:rsid w:val="008E43FC"/>
    <w:rsid w:val="008E4636"/>
    <w:rsid w:val="008E4730"/>
    <w:rsid w:val="008E5FDC"/>
    <w:rsid w:val="008E607F"/>
    <w:rsid w:val="008E6143"/>
    <w:rsid w:val="008E6A34"/>
    <w:rsid w:val="008E6F0E"/>
    <w:rsid w:val="008E7860"/>
    <w:rsid w:val="008E7CF4"/>
    <w:rsid w:val="008F05CA"/>
    <w:rsid w:val="008F0AEE"/>
    <w:rsid w:val="008F0D8E"/>
    <w:rsid w:val="008F0D94"/>
    <w:rsid w:val="008F1412"/>
    <w:rsid w:val="008F17CD"/>
    <w:rsid w:val="008F2211"/>
    <w:rsid w:val="008F2AAD"/>
    <w:rsid w:val="008F35E0"/>
    <w:rsid w:val="008F3DAE"/>
    <w:rsid w:val="008F4E9A"/>
    <w:rsid w:val="008F52F7"/>
    <w:rsid w:val="008F5B50"/>
    <w:rsid w:val="008F6E6D"/>
    <w:rsid w:val="008F717D"/>
    <w:rsid w:val="009007C0"/>
    <w:rsid w:val="00900B02"/>
    <w:rsid w:val="00900E7A"/>
    <w:rsid w:val="0090136F"/>
    <w:rsid w:val="00902260"/>
    <w:rsid w:val="00903B52"/>
    <w:rsid w:val="00903D0F"/>
    <w:rsid w:val="00904636"/>
    <w:rsid w:val="00904676"/>
    <w:rsid w:val="009047BB"/>
    <w:rsid w:val="009051AD"/>
    <w:rsid w:val="00905A44"/>
    <w:rsid w:val="00905F20"/>
    <w:rsid w:val="00905F72"/>
    <w:rsid w:val="00906EED"/>
    <w:rsid w:val="0090734E"/>
    <w:rsid w:val="00910840"/>
    <w:rsid w:val="009108C0"/>
    <w:rsid w:val="00910E54"/>
    <w:rsid w:val="00910EA1"/>
    <w:rsid w:val="00911918"/>
    <w:rsid w:val="0091273A"/>
    <w:rsid w:val="0091296D"/>
    <w:rsid w:val="00912B36"/>
    <w:rsid w:val="009137B6"/>
    <w:rsid w:val="00913812"/>
    <w:rsid w:val="00913988"/>
    <w:rsid w:val="00913FD6"/>
    <w:rsid w:val="00914CF0"/>
    <w:rsid w:val="0091532E"/>
    <w:rsid w:val="0091559E"/>
    <w:rsid w:val="00917544"/>
    <w:rsid w:val="0091784B"/>
    <w:rsid w:val="00917FF3"/>
    <w:rsid w:val="00920188"/>
    <w:rsid w:val="00920195"/>
    <w:rsid w:val="0092062B"/>
    <w:rsid w:val="00921DDE"/>
    <w:rsid w:val="009220CB"/>
    <w:rsid w:val="00922742"/>
    <w:rsid w:val="00922C4A"/>
    <w:rsid w:val="009244F6"/>
    <w:rsid w:val="009246C2"/>
    <w:rsid w:val="009247A6"/>
    <w:rsid w:val="009248A3"/>
    <w:rsid w:val="00924AF0"/>
    <w:rsid w:val="00925E40"/>
    <w:rsid w:val="009262C4"/>
    <w:rsid w:val="00926C4A"/>
    <w:rsid w:val="00926CB1"/>
    <w:rsid w:val="009273FF"/>
    <w:rsid w:val="009307E7"/>
    <w:rsid w:val="00930FEF"/>
    <w:rsid w:val="00932345"/>
    <w:rsid w:val="00932876"/>
    <w:rsid w:val="00933254"/>
    <w:rsid w:val="009334F5"/>
    <w:rsid w:val="0093376B"/>
    <w:rsid w:val="00934397"/>
    <w:rsid w:val="009350E5"/>
    <w:rsid w:val="00935679"/>
    <w:rsid w:val="00935D10"/>
    <w:rsid w:val="00935ECE"/>
    <w:rsid w:val="00935F0E"/>
    <w:rsid w:val="00936108"/>
    <w:rsid w:val="00936278"/>
    <w:rsid w:val="00936492"/>
    <w:rsid w:val="00936DBD"/>
    <w:rsid w:val="009401E4"/>
    <w:rsid w:val="00940393"/>
    <w:rsid w:val="00940F9D"/>
    <w:rsid w:val="0094241E"/>
    <w:rsid w:val="009427A2"/>
    <w:rsid w:val="00944199"/>
    <w:rsid w:val="009444A1"/>
    <w:rsid w:val="00944711"/>
    <w:rsid w:val="00944855"/>
    <w:rsid w:val="00944B92"/>
    <w:rsid w:val="00944FFC"/>
    <w:rsid w:val="009460A4"/>
    <w:rsid w:val="00946B59"/>
    <w:rsid w:val="00946C67"/>
    <w:rsid w:val="009476E6"/>
    <w:rsid w:val="00950542"/>
    <w:rsid w:val="00950996"/>
    <w:rsid w:val="00950AF9"/>
    <w:rsid w:val="00950D32"/>
    <w:rsid w:val="00951337"/>
    <w:rsid w:val="009515F7"/>
    <w:rsid w:val="00951A53"/>
    <w:rsid w:val="009523C6"/>
    <w:rsid w:val="00952519"/>
    <w:rsid w:val="00953C58"/>
    <w:rsid w:val="00953CDB"/>
    <w:rsid w:val="00954800"/>
    <w:rsid w:val="00954DBE"/>
    <w:rsid w:val="009559C2"/>
    <w:rsid w:val="00956407"/>
    <w:rsid w:val="00956955"/>
    <w:rsid w:val="00956A63"/>
    <w:rsid w:val="00960104"/>
    <w:rsid w:val="009604B0"/>
    <w:rsid w:val="00960775"/>
    <w:rsid w:val="00960C2F"/>
    <w:rsid w:val="00960DF2"/>
    <w:rsid w:val="00961A5F"/>
    <w:rsid w:val="00962D30"/>
    <w:rsid w:val="00962E2D"/>
    <w:rsid w:val="00962F75"/>
    <w:rsid w:val="009632C8"/>
    <w:rsid w:val="00963E92"/>
    <w:rsid w:val="00965B2D"/>
    <w:rsid w:val="009663C3"/>
    <w:rsid w:val="009666AD"/>
    <w:rsid w:val="00966954"/>
    <w:rsid w:val="00966A02"/>
    <w:rsid w:val="00966ECA"/>
    <w:rsid w:val="00967DA5"/>
    <w:rsid w:val="00970BB1"/>
    <w:rsid w:val="00970E79"/>
    <w:rsid w:val="009713BB"/>
    <w:rsid w:val="009725A2"/>
    <w:rsid w:val="00972903"/>
    <w:rsid w:val="00972C45"/>
    <w:rsid w:val="009739A6"/>
    <w:rsid w:val="009739CC"/>
    <w:rsid w:val="00974280"/>
    <w:rsid w:val="00974736"/>
    <w:rsid w:val="00975936"/>
    <w:rsid w:val="009762A1"/>
    <w:rsid w:val="0097632B"/>
    <w:rsid w:val="00976C66"/>
    <w:rsid w:val="00977F61"/>
    <w:rsid w:val="009801AC"/>
    <w:rsid w:val="00980850"/>
    <w:rsid w:val="009808A2"/>
    <w:rsid w:val="00980DE9"/>
    <w:rsid w:val="009811C9"/>
    <w:rsid w:val="00981B31"/>
    <w:rsid w:val="009820ED"/>
    <w:rsid w:val="00982FF3"/>
    <w:rsid w:val="0098345F"/>
    <w:rsid w:val="00983689"/>
    <w:rsid w:val="009841A0"/>
    <w:rsid w:val="009842E5"/>
    <w:rsid w:val="00984F27"/>
    <w:rsid w:val="009850DF"/>
    <w:rsid w:val="00985A34"/>
    <w:rsid w:val="00985F38"/>
    <w:rsid w:val="00986304"/>
    <w:rsid w:val="00986F4E"/>
    <w:rsid w:val="0098718C"/>
    <w:rsid w:val="009875E1"/>
    <w:rsid w:val="009900D3"/>
    <w:rsid w:val="009901A4"/>
    <w:rsid w:val="009902CB"/>
    <w:rsid w:val="009907D4"/>
    <w:rsid w:val="00990841"/>
    <w:rsid w:val="00990B85"/>
    <w:rsid w:val="0099114B"/>
    <w:rsid w:val="00991553"/>
    <w:rsid w:val="00991A27"/>
    <w:rsid w:val="00991EDC"/>
    <w:rsid w:val="00993F0A"/>
    <w:rsid w:val="009941FF"/>
    <w:rsid w:val="00994247"/>
    <w:rsid w:val="00994DA1"/>
    <w:rsid w:val="00996228"/>
    <w:rsid w:val="009964DA"/>
    <w:rsid w:val="0099657D"/>
    <w:rsid w:val="009965D4"/>
    <w:rsid w:val="009967FA"/>
    <w:rsid w:val="00996F28"/>
    <w:rsid w:val="009971E9"/>
    <w:rsid w:val="00997A7A"/>
    <w:rsid w:val="009A0652"/>
    <w:rsid w:val="009A1DC8"/>
    <w:rsid w:val="009A230E"/>
    <w:rsid w:val="009A2948"/>
    <w:rsid w:val="009A29E6"/>
    <w:rsid w:val="009A2A05"/>
    <w:rsid w:val="009A3421"/>
    <w:rsid w:val="009A3F88"/>
    <w:rsid w:val="009A41BA"/>
    <w:rsid w:val="009A44D9"/>
    <w:rsid w:val="009A4BF5"/>
    <w:rsid w:val="009A5491"/>
    <w:rsid w:val="009A5629"/>
    <w:rsid w:val="009A5D0F"/>
    <w:rsid w:val="009A5FEC"/>
    <w:rsid w:val="009A60D5"/>
    <w:rsid w:val="009A6C54"/>
    <w:rsid w:val="009A7650"/>
    <w:rsid w:val="009A7FBA"/>
    <w:rsid w:val="009B0434"/>
    <w:rsid w:val="009B0490"/>
    <w:rsid w:val="009B0F37"/>
    <w:rsid w:val="009B20DF"/>
    <w:rsid w:val="009B2927"/>
    <w:rsid w:val="009B2C31"/>
    <w:rsid w:val="009B3281"/>
    <w:rsid w:val="009B3458"/>
    <w:rsid w:val="009B413A"/>
    <w:rsid w:val="009B4239"/>
    <w:rsid w:val="009B45D2"/>
    <w:rsid w:val="009B4DC8"/>
    <w:rsid w:val="009B50F0"/>
    <w:rsid w:val="009B5F6E"/>
    <w:rsid w:val="009B61FB"/>
    <w:rsid w:val="009B6863"/>
    <w:rsid w:val="009B70F5"/>
    <w:rsid w:val="009B7961"/>
    <w:rsid w:val="009B7DD4"/>
    <w:rsid w:val="009C06AF"/>
    <w:rsid w:val="009C0932"/>
    <w:rsid w:val="009C0B15"/>
    <w:rsid w:val="009C190C"/>
    <w:rsid w:val="009C224E"/>
    <w:rsid w:val="009C26CD"/>
    <w:rsid w:val="009C26D2"/>
    <w:rsid w:val="009C2EB4"/>
    <w:rsid w:val="009C357E"/>
    <w:rsid w:val="009C43C1"/>
    <w:rsid w:val="009C43D0"/>
    <w:rsid w:val="009C50B8"/>
    <w:rsid w:val="009C56F5"/>
    <w:rsid w:val="009C60EF"/>
    <w:rsid w:val="009C60F2"/>
    <w:rsid w:val="009C6D4D"/>
    <w:rsid w:val="009C7110"/>
    <w:rsid w:val="009C7D29"/>
    <w:rsid w:val="009D00B2"/>
    <w:rsid w:val="009D0378"/>
    <w:rsid w:val="009D0628"/>
    <w:rsid w:val="009D0A1B"/>
    <w:rsid w:val="009D0DC8"/>
    <w:rsid w:val="009D14CA"/>
    <w:rsid w:val="009D18EB"/>
    <w:rsid w:val="009D1F6B"/>
    <w:rsid w:val="009D2BED"/>
    <w:rsid w:val="009D4277"/>
    <w:rsid w:val="009D469F"/>
    <w:rsid w:val="009D4C26"/>
    <w:rsid w:val="009D52C1"/>
    <w:rsid w:val="009D6EAF"/>
    <w:rsid w:val="009D7294"/>
    <w:rsid w:val="009D7404"/>
    <w:rsid w:val="009D775B"/>
    <w:rsid w:val="009D7C20"/>
    <w:rsid w:val="009D7ECB"/>
    <w:rsid w:val="009E034B"/>
    <w:rsid w:val="009E0483"/>
    <w:rsid w:val="009E0E4C"/>
    <w:rsid w:val="009E1581"/>
    <w:rsid w:val="009E1C2F"/>
    <w:rsid w:val="009E21F8"/>
    <w:rsid w:val="009E22C5"/>
    <w:rsid w:val="009E2690"/>
    <w:rsid w:val="009E2F4B"/>
    <w:rsid w:val="009E3849"/>
    <w:rsid w:val="009E43D7"/>
    <w:rsid w:val="009E479C"/>
    <w:rsid w:val="009E5252"/>
    <w:rsid w:val="009E5F32"/>
    <w:rsid w:val="009E625B"/>
    <w:rsid w:val="009E62EB"/>
    <w:rsid w:val="009E632E"/>
    <w:rsid w:val="009E6B41"/>
    <w:rsid w:val="009E6BE6"/>
    <w:rsid w:val="009E6CC4"/>
    <w:rsid w:val="009E7BA2"/>
    <w:rsid w:val="009F00A2"/>
    <w:rsid w:val="009F0A27"/>
    <w:rsid w:val="009F1C8F"/>
    <w:rsid w:val="009F1E7B"/>
    <w:rsid w:val="009F2E2B"/>
    <w:rsid w:val="009F38B5"/>
    <w:rsid w:val="009F4A03"/>
    <w:rsid w:val="009F4BBF"/>
    <w:rsid w:val="009F521E"/>
    <w:rsid w:val="009F5241"/>
    <w:rsid w:val="009F53B6"/>
    <w:rsid w:val="009F5864"/>
    <w:rsid w:val="009F5D8D"/>
    <w:rsid w:val="009F6012"/>
    <w:rsid w:val="009F63D7"/>
    <w:rsid w:val="009F77D9"/>
    <w:rsid w:val="00A009B1"/>
    <w:rsid w:val="00A00A37"/>
    <w:rsid w:val="00A016FB"/>
    <w:rsid w:val="00A020AE"/>
    <w:rsid w:val="00A02227"/>
    <w:rsid w:val="00A029CC"/>
    <w:rsid w:val="00A0345D"/>
    <w:rsid w:val="00A03604"/>
    <w:rsid w:val="00A0391F"/>
    <w:rsid w:val="00A0409F"/>
    <w:rsid w:val="00A04DD5"/>
    <w:rsid w:val="00A0519E"/>
    <w:rsid w:val="00A06201"/>
    <w:rsid w:val="00A0665D"/>
    <w:rsid w:val="00A0674B"/>
    <w:rsid w:val="00A07184"/>
    <w:rsid w:val="00A075DC"/>
    <w:rsid w:val="00A10088"/>
    <w:rsid w:val="00A10588"/>
    <w:rsid w:val="00A10709"/>
    <w:rsid w:val="00A107F4"/>
    <w:rsid w:val="00A11013"/>
    <w:rsid w:val="00A1118B"/>
    <w:rsid w:val="00A11588"/>
    <w:rsid w:val="00A118D5"/>
    <w:rsid w:val="00A11948"/>
    <w:rsid w:val="00A1249E"/>
    <w:rsid w:val="00A12904"/>
    <w:rsid w:val="00A1316C"/>
    <w:rsid w:val="00A137AD"/>
    <w:rsid w:val="00A14189"/>
    <w:rsid w:val="00A15EBD"/>
    <w:rsid w:val="00A15F99"/>
    <w:rsid w:val="00A1610D"/>
    <w:rsid w:val="00A17E3B"/>
    <w:rsid w:val="00A20901"/>
    <w:rsid w:val="00A20F90"/>
    <w:rsid w:val="00A2115C"/>
    <w:rsid w:val="00A211E8"/>
    <w:rsid w:val="00A2132C"/>
    <w:rsid w:val="00A21BD1"/>
    <w:rsid w:val="00A21D1C"/>
    <w:rsid w:val="00A22297"/>
    <w:rsid w:val="00A2307A"/>
    <w:rsid w:val="00A24170"/>
    <w:rsid w:val="00A24A4B"/>
    <w:rsid w:val="00A2515C"/>
    <w:rsid w:val="00A25B61"/>
    <w:rsid w:val="00A25D42"/>
    <w:rsid w:val="00A25D6E"/>
    <w:rsid w:val="00A26C20"/>
    <w:rsid w:val="00A30060"/>
    <w:rsid w:val="00A305E8"/>
    <w:rsid w:val="00A3061C"/>
    <w:rsid w:val="00A313C8"/>
    <w:rsid w:val="00A318C3"/>
    <w:rsid w:val="00A32C22"/>
    <w:rsid w:val="00A332CB"/>
    <w:rsid w:val="00A33ACF"/>
    <w:rsid w:val="00A33BA6"/>
    <w:rsid w:val="00A341DD"/>
    <w:rsid w:val="00A34660"/>
    <w:rsid w:val="00A3485B"/>
    <w:rsid w:val="00A34EAD"/>
    <w:rsid w:val="00A34F20"/>
    <w:rsid w:val="00A360B1"/>
    <w:rsid w:val="00A3634A"/>
    <w:rsid w:val="00A36777"/>
    <w:rsid w:val="00A3681A"/>
    <w:rsid w:val="00A368E9"/>
    <w:rsid w:val="00A36B71"/>
    <w:rsid w:val="00A3711E"/>
    <w:rsid w:val="00A379F4"/>
    <w:rsid w:val="00A37A6F"/>
    <w:rsid w:val="00A42A58"/>
    <w:rsid w:val="00A42B8E"/>
    <w:rsid w:val="00A44B75"/>
    <w:rsid w:val="00A44ED5"/>
    <w:rsid w:val="00A45305"/>
    <w:rsid w:val="00A45AEC"/>
    <w:rsid w:val="00A462F0"/>
    <w:rsid w:val="00A511A9"/>
    <w:rsid w:val="00A511E0"/>
    <w:rsid w:val="00A5126D"/>
    <w:rsid w:val="00A512A5"/>
    <w:rsid w:val="00A5162E"/>
    <w:rsid w:val="00A51867"/>
    <w:rsid w:val="00A51A31"/>
    <w:rsid w:val="00A521E8"/>
    <w:rsid w:val="00A52E84"/>
    <w:rsid w:val="00A53656"/>
    <w:rsid w:val="00A53D37"/>
    <w:rsid w:val="00A545AE"/>
    <w:rsid w:val="00A54CF1"/>
    <w:rsid w:val="00A556DD"/>
    <w:rsid w:val="00A5593E"/>
    <w:rsid w:val="00A55C49"/>
    <w:rsid w:val="00A5692E"/>
    <w:rsid w:val="00A56E09"/>
    <w:rsid w:val="00A57E30"/>
    <w:rsid w:val="00A603D0"/>
    <w:rsid w:val="00A60415"/>
    <w:rsid w:val="00A6172E"/>
    <w:rsid w:val="00A61873"/>
    <w:rsid w:val="00A619B0"/>
    <w:rsid w:val="00A61FB7"/>
    <w:rsid w:val="00A620D8"/>
    <w:rsid w:val="00A62598"/>
    <w:rsid w:val="00A62AC3"/>
    <w:rsid w:val="00A62C52"/>
    <w:rsid w:val="00A6378A"/>
    <w:rsid w:val="00A643C5"/>
    <w:rsid w:val="00A65227"/>
    <w:rsid w:val="00A656DC"/>
    <w:rsid w:val="00A674E1"/>
    <w:rsid w:val="00A67726"/>
    <w:rsid w:val="00A7131E"/>
    <w:rsid w:val="00A71970"/>
    <w:rsid w:val="00A71DB4"/>
    <w:rsid w:val="00A71E3B"/>
    <w:rsid w:val="00A71F8A"/>
    <w:rsid w:val="00A73C23"/>
    <w:rsid w:val="00A74198"/>
    <w:rsid w:val="00A74D80"/>
    <w:rsid w:val="00A76161"/>
    <w:rsid w:val="00A76544"/>
    <w:rsid w:val="00A7687A"/>
    <w:rsid w:val="00A76B90"/>
    <w:rsid w:val="00A7709D"/>
    <w:rsid w:val="00A77447"/>
    <w:rsid w:val="00A7773D"/>
    <w:rsid w:val="00A80373"/>
    <w:rsid w:val="00A80400"/>
    <w:rsid w:val="00A805CF"/>
    <w:rsid w:val="00A8198A"/>
    <w:rsid w:val="00A81CA4"/>
    <w:rsid w:val="00A81F52"/>
    <w:rsid w:val="00A82299"/>
    <w:rsid w:val="00A8388A"/>
    <w:rsid w:val="00A84016"/>
    <w:rsid w:val="00A84299"/>
    <w:rsid w:val="00A84636"/>
    <w:rsid w:val="00A847D9"/>
    <w:rsid w:val="00A848CA"/>
    <w:rsid w:val="00A84A44"/>
    <w:rsid w:val="00A85F9F"/>
    <w:rsid w:val="00A8683F"/>
    <w:rsid w:val="00A873A0"/>
    <w:rsid w:val="00A87A03"/>
    <w:rsid w:val="00A87A3E"/>
    <w:rsid w:val="00A9077F"/>
    <w:rsid w:val="00A90BA4"/>
    <w:rsid w:val="00A90C22"/>
    <w:rsid w:val="00A90E46"/>
    <w:rsid w:val="00A91529"/>
    <w:rsid w:val="00A916BE"/>
    <w:rsid w:val="00A91A9E"/>
    <w:rsid w:val="00A92A06"/>
    <w:rsid w:val="00A93414"/>
    <w:rsid w:val="00A943BE"/>
    <w:rsid w:val="00A9447F"/>
    <w:rsid w:val="00A9540A"/>
    <w:rsid w:val="00A96C4C"/>
    <w:rsid w:val="00A97250"/>
    <w:rsid w:val="00A975A1"/>
    <w:rsid w:val="00A97D2A"/>
    <w:rsid w:val="00AA04E0"/>
    <w:rsid w:val="00AA18B0"/>
    <w:rsid w:val="00AA20A3"/>
    <w:rsid w:val="00AA22C7"/>
    <w:rsid w:val="00AA28D6"/>
    <w:rsid w:val="00AA33D4"/>
    <w:rsid w:val="00AA3B50"/>
    <w:rsid w:val="00AA3D7C"/>
    <w:rsid w:val="00AA4C1C"/>
    <w:rsid w:val="00AA509C"/>
    <w:rsid w:val="00AA538C"/>
    <w:rsid w:val="00AA59AD"/>
    <w:rsid w:val="00AA5A9D"/>
    <w:rsid w:val="00AA69C7"/>
    <w:rsid w:val="00AA6ABA"/>
    <w:rsid w:val="00AA70E1"/>
    <w:rsid w:val="00AA7500"/>
    <w:rsid w:val="00AA7767"/>
    <w:rsid w:val="00AB0CEA"/>
    <w:rsid w:val="00AB0DF2"/>
    <w:rsid w:val="00AB1A98"/>
    <w:rsid w:val="00AB1D58"/>
    <w:rsid w:val="00AB2949"/>
    <w:rsid w:val="00AB2B2D"/>
    <w:rsid w:val="00AB3274"/>
    <w:rsid w:val="00AB3BCE"/>
    <w:rsid w:val="00AB40A1"/>
    <w:rsid w:val="00AB4D21"/>
    <w:rsid w:val="00AB4DFF"/>
    <w:rsid w:val="00AB4E4E"/>
    <w:rsid w:val="00AB5087"/>
    <w:rsid w:val="00AB52D9"/>
    <w:rsid w:val="00AB5803"/>
    <w:rsid w:val="00AB654A"/>
    <w:rsid w:val="00AB6C3D"/>
    <w:rsid w:val="00AB6CBD"/>
    <w:rsid w:val="00AB6EB2"/>
    <w:rsid w:val="00AB7D4E"/>
    <w:rsid w:val="00AB7E00"/>
    <w:rsid w:val="00AC008B"/>
    <w:rsid w:val="00AC0323"/>
    <w:rsid w:val="00AC0D5D"/>
    <w:rsid w:val="00AC1507"/>
    <w:rsid w:val="00AC255E"/>
    <w:rsid w:val="00AC29E2"/>
    <w:rsid w:val="00AC40D8"/>
    <w:rsid w:val="00AC429E"/>
    <w:rsid w:val="00AC4E33"/>
    <w:rsid w:val="00AC53A4"/>
    <w:rsid w:val="00AC5A96"/>
    <w:rsid w:val="00AC5C31"/>
    <w:rsid w:val="00AC5ECA"/>
    <w:rsid w:val="00AC6B61"/>
    <w:rsid w:val="00AC761D"/>
    <w:rsid w:val="00AC7E78"/>
    <w:rsid w:val="00AD0768"/>
    <w:rsid w:val="00AD14FD"/>
    <w:rsid w:val="00AD153A"/>
    <w:rsid w:val="00AD2DC1"/>
    <w:rsid w:val="00AD2F22"/>
    <w:rsid w:val="00AD30D3"/>
    <w:rsid w:val="00AD327E"/>
    <w:rsid w:val="00AD3611"/>
    <w:rsid w:val="00AD386B"/>
    <w:rsid w:val="00AD3C13"/>
    <w:rsid w:val="00AD3CB9"/>
    <w:rsid w:val="00AD40DA"/>
    <w:rsid w:val="00AD465C"/>
    <w:rsid w:val="00AD57C9"/>
    <w:rsid w:val="00AD5B68"/>
    <w:rsid w:val="00AD6614"/>
    <w:rsid w:val="00AD6AF5"/>
    <w:rsid w:val="00AD793A"/>
    <w:rsid w:val="00AE0718"/>
    <w:rsid w:val="00AE0AC8"/>
    <w:rsid w:val="00AE1A2A"/>
    <w:rsid w:val="00AE2962"/>
    <w:rsid w:val="00AE2DDA"/>
    <w:rsid w:val="00AE30F7"/>
    <w:rsid w:val="00AE3DE9"/>
    <w:rsid w:val="00AE3E4B"/>
    <w:rsid w:val="00AE47DC"/>
    <w:rsid w:val="00AE4B44"/>
    <w:rsid w:val="00AE52FF"/>
    <w:rsid w:val="00AE5DE0"/>
    <w:rsid w:val="00AE61DA"/>
    <w:rsid w:val="00AE69E1"/>
    <w:rsid w:val="00AE6E47"/>
    <w:rsid w:val="00AE73A9"/>
    <w:rsid w:val="00AF0880"/>
    <w:rsid w:val="00AF089C"/>
    <w:rsid w:val="00AF0C67"/>
    <w:rsid w:val="00AF13A9"/>
    <w:rsid w:val="00AF2150"/>
    <w:rsid w:val="00AF26A1"/>
    <w:rsid w:val="00AF2D41"/>
    <w:rsid w:val="00AF4194"/>
    <w:rsid w:val="00AF5D9C"/>
    <w:rsid w:val="00AF5E7E"/>
    <w:rsid w:val="00AF644A"/>
    <w:rsid w:val="00AF6452"/>
    <w:rsid w:val="00AF6609"/>
    <w:rsid w:val="00AF7317"/>
    <w:rsid w:val="00AF77E0"/>
    <w:rsid w:val="00AF785C"/>
    <w:rsid w:val="00B00064"/>
    <w:rsid w:val="00B002BC"/>
    <w:rsid w:val="00B00412"/>
    <w:rsid w:val="00B0058A"/>
    <w:rsid w:val="00B008FA"/>
    <w:rsid w:val="00B011E4"/>
    <w:rsid w:val="00B01889"/>
    <w:rsid w:val="00B02164"/>
    <w:rsid w:val="00B0287C"/>
    <w:rsid w:val="00B02DEE"/>
    <w:rsid w:val="00B03238"/>
    <w:rsid w:val="00B04ABF"/>
    <w:rsid w:val="00B04B76"/>
    <w:rsid w:val="00B059FA"/>
    <w:rsid w:val="00B06552"/>
    <w:rsid w:val="00B06DA2"/>
    <w:rsid w:val="00B074CD"/>
    <w:rsid w:val="00B0785B"/>
    <w:rsid w:val="00B07CEC"/>
    <w:rsid w:val="00B07DDE"/>
    <w:rsid w:val="00B10CAF"/>
    <w:rsid w:val="00B10D3F"/>
    <w:rsid w:val="00B10F14"/>
    <w:rsid w:val="00B111C1"/>
    <w:rsid w:val="00B112E7"/>
    <w:rsid w:val="00B11AAC"/>
    <w:rsid w:val="00B11DA8"/>
    <w:rsid w:val="00B120FC"/>
    <w:rsid w:val="00B1262D"/>
    <w:rsid w:val="00B12668"/>
    <w:rsid w:val="00B12869"/>
    <w:rsid w:val="00B13DBE"/>
    <w:rsid w:val="00B13DD7"/>
    <w:rsid w:val="00B13EBF"/>
    <w:rsid w:val="00B13F68"/>
    <w:rsid w:val="00B14B87"/>
    <w:rsid w:val="00B1661C"/>
    <w:rsid w:val="00B16AE4"/>
    <w:rsid w:val="00B200F3"/>
    <w:rsid w:val="00B20D6F"/>
    <w:rsid w:val="00B21540"/>
    <w:rsid w:val="00B23298"/>
    <w:rsid w:val="00B23638"/>
    <w:rsid w:val="00B24354"/>
    <w:rsid w:val="00B254CE"/>
    <w:rsid w:val="00B25AF1"/>
    <w:rsid w:val="00B26121"/>
    <w:rsid w:val="00B26767"/>
    <w:rsid w:val="00B26C84"/>
    <w:rsid w:val="00B27237"/>
    <w:rsid w:val="00B27C75"/>
    <w:rsid w:val="00B30682"/>
    <w:rsid w:val="00B307CD"/>
    <w:rsid w:val="00B31A66"/>
    <w:rsid w:val="00B32960"/>
    <w:rsid w:val="00B3363A"/>
    <w:rsid w:val="00B3407A"/>
    <w:rsid w:val="00B34F76"/>
    <w:rsid w:val="00B35401"/>
    <w:rsid w:val="00B35A56"/>
    <w:rsid w:val="00B3653A"/>
    <w:rsid w:val="00B36D1A"/>
    <w:rsid w:val="00B36EA1"/>
    <w:rsid w:val="00B40B7E"/>
    <w:rsid w:val="00B413E7"/>
    <w:rsid w:val="00B419B9"/>
    <w:rsid w:val="00B41C8E"/>
    <w:rsid w:val="00B41EEC"/>
    <w:rsid w:val="00B42030"/>
    <w:rsid w:val="00B42360"/>
    <w:rsid w:val="00B42652"/>
    <w:rsid w:val="00B42888"/>
    <w:rsid w:val="00B42CC1"/>
    <w:rsid w:val="00B430C7"/>
    <w:rsid w:val="00B43320"/>
    <w:rsid w:val="00B43A09"/>
    <w:rsid w:val="00B44209"/>
    <w:rsid w:val="00B4454D"/>
    <w:rsid w:val="00B44987"/>
    <w:rsid w:val="00B44E95"/>
    <w:rsid w:val="00B455C9"/>
    <w:rsid w:val="00B456E9"/>
    <w:rsid w:val="00B45860"/>
    <w:rsid w:val="00B4654A"/>
    <w:rsid w:val="00B4697B"/>
    <w:rsid w:val="00B46D0B"/>
    <w:rsid w:val="00B475C8"/>
    <w:rsid w:val="00B50403"/>
    <w:rsid w:val="00B50DEF"/>
    <w:rsid w:val="00B514D4"/>
    <w:rsid w:val="00B519F7"/>
    <w:rsid w:val="00B51BD0"/>
    <w:rsid w:val="00B51D3F"/>
    <w:rsid w:val="00B520C8"/>
    <w:rsid w:val="00B52136"/>
    <w:rsid w:val="00B52512"/>
    <w:rsid w:val="00B5413D"/>
    <w:rsid w:val="00B56087"/>
    <w:rsid w:val="00B560AB"/>
    <w:rsid w:val="00B601A8"/>
    <w:rsid w:val="00B60603"/>
    <w:rsid w:val="00B60820"/>
    <w:rsid w:val="00B60897"/>
    <w:rsid w:val="00B60A97"/>
    <w:rsid w:val="00B6156A"/>
    <w:rsid w:val="00B61871"/>
    <w:rsid w:val="00B619EB"/>
    <w:rsid w:val="00B622EF"/>
    <w:rsid w:val="00B62499"/>
    <w:rsid w:val="00B62CC2"/>
    <w:rsid w:val="00B64393"/>
    <w:rsid w:val="00B64778"/>
    <w:rsid w:val="00B64F84"/>
    <w:rsid w:val="00B655BA"/>
    <w:rsid w:val="00B659AC"/>
    <w:rsid w:val="00B65C74"/>
    <w:rsid w:val="00B6638F"/>
    <w:rsid w:val="00B6676D"/>
    <w:rsid w:val="00B67B39"/>
    <w:rsid w:val="00B67BAA"/>
    <w:rsid w:val="00B706C7"/>
    <w:rsid w:val="00B70E64"/>
    <w:rsid w:val="00B715A1"/>
    <w:rsid w:val="00B7190D"/>
    <w:rsid w:val="00B71AF1"/>
    <w:rsid w:val="00B720EE"/>
    <w:rsid w:val="00B729E2"/>
    <w:rsid w:val="00B73D3D"/>
    <w:rsid w:val="00B73E37"/>
    <w:rsid w:val="00B75463"/>
    <w:rsid w:val="00B75946"/>
    <w:rsid w:val="00B76213"/>
    <w:rsid w:val="00B762F3"/>
    <w:rsid w:val="00B778CA"/>
    <w:rsid w:val="00B77C1A"/>
    <w:rsid w:val="00B77D66"/>
    <w:rsid w:val="00B80781"/>
    <w:rsid w:val="00B81D65"/>
    <w:rsid w:val="00B82067"/>
    <w:rsid w:val="00B8238F"/>
    <w:rsid w:val="00B823CB"/>
    <w:rsid w:val="00B825EF"/>
    <w:rsid w:val="00B82CEC"/>
    <w:rsid w:val="00B83174"/>
    <w:rsid w:val="00B831B8"/>
    <w:rsid w:val="00B8387B"/>
    <w:rsid w:val="00B850CC"/>
    <w:rsid w:val="00B85413"/>
    <w:rsid w:val="00B85727"/>
    <w:rsid w:val="00B863D6"/>
    <w:rsid w:val="00B86B76"/>
    <w:rsid w:val="00B86EFE"/>
    <w:rsid w:val="00B87488"/>
    <w:rsid w:val="00B8762A"/>
    <w:rsid w:val="00B90277"/>
    <w:rsid w:val="00B90F68"/>
    <w:rsid w:val="00B916C2"/>
    <w:rsid w:val="00B92298"/>
    <w:rsid w:val="00B922ED"/>
    <w:rsid w:val="00B92AC9"/>
    <w:rsid w:val="00B93295"/>
    <w:rsid w:val="00B934AF"/>
    <w:rsid w:val="00B9381C"/>
    <w:rsid w:val="00B93A04"/>
    <w:rsid w:val="00B9455B"/>
    <w:rsid w:val="00B94B07"/>
    <w:rsid w:val="00B950C8"/>
    <w:rsid w:val="00B9585A"/>
    <w:rsid w:val="00B9653A"/>
    <w:rsid w:val="00B96903"/>
    <w:rsid w:val="00B972B5"/>
    <w:rsid w:val="00B974F3"/>
    <w:rsid w:val="00BA101C"/>
    <w:rsid w:val="00BA1875"/>
    <w:rsid w:val="00BA27BA"/>
    <w:rsid w:val="00BA2CD1"/>
    <w:rsid w:val="00BA2E02"/>
    <w:rsid w:val="00BA3048"/>
    <w:rsid w:val="00BA3207"/>
    <w:rsid w:val="00BA3869"/>
    <w:rsid w:val="00BA3D2F"/>
    <w:rsid w:val="00BA3EFB"/>
    <w:rsid w:val="00BA447D"/>
    <w:rsid w:val="00BA45A6"/>
    <w:rsid w:val="00BA46D7"/>
    <w:rsid w:val="00BA4A5D"/>
    <w:rsid w:val="00BA557B"/>
    <w:rsid w:val="00BA593E"/>
    <w:rsid w:val="00BA5C50"/>
    <w:rsid w:val="00BA6005"/>
    <w:rsid w:val="00BA61F1"/>
    <w:rsid w:val="00BA62CE"/>
    <w:rsid w:val="00BA66F0"/>
    <w:rsid w:val="00BA73D6"/>
    <w:rsid w:val="00BA75B0"/>
    <w:rsid w:val="00BB007D"/>
    <w:rsid w:val="00BB0F0B"/>
    <w:rsid w:val="00BB147C"/>
    <w:rsid w:val="00BB158B"/>
    <w:rsid w:val="00BB1701"/>
    <w:rsid w:val="00BB1EC3"/>
    <w:rsid w:val="00BB2263"/>
    <w:rsid w:val="00BB258B"/>
    <w:rsid w:val="00BB2760"/>
    <w:rsid w:val="00BB28E7"/>
    <w:rsid w:val="00BB2A5C"/>
    <w:rsid w:val="00BB31BA"/>
    <w:rsid w:val="00BB340B"/>
    <w:rsid w:val="00BB41D1"/>
    <w:rsid w:val="00BB42FA"/>
    <w:rsid w:val="00BB471B"/>
    <w:rsid w:val="00BB4C39"/>
    <w:rsid w:val="00BB5063"/>
    <w:rsid w:val="00BB5235"/>
    <w:rsid w:val="00BB534E"/>
    <w:rsid w:val="00BB5D18"/>
    <w:rsid w:val="00BB65FB"/>
    <w:rsid w:val="00BC0D3C"/>
    <w:rsid w:val="00BC1334"/>
    <w:rsid w:val="00BC1521"/>
    <w:rsid w:val="00BC1B47"/>
    <w:rsid w:val="00BC1F21"/>
    <w:rsid w:val="00BC2589"/>
    <w:rsid w:val="00BC25F6"/>
    <w:rsid w:val="00BC267E"/>
    <w:rsid w:val="00BC27A3"/>
    <w:rsid w:val="00BC3543"/>
    <w:rsid w:val="00BC3DFA"/>
    <w:rsid w:val="00BC40C6"/>
    <w:rsid w:val="00BC47E4"/>
    <w:rsid w:val="00BC4BAC"/>
    <w:rsid w:val="00BC4C13"/>
    <w:rsid w:val="00BC596B"/>
    <w:rsid w:val="00BC5C09"/>
    <w:rsid w:val="00BC5E5D"/>
    <w:rsid w:val="00BC6192"/>
    <w:rsid w:val="00BC6744"/>
    <w:rsid w:val="00BC7833"/>
    <w:rsid w:val="00BC7C85"/>
    <w:rsid w:val="00BD0E43"/>
    <w:rsid w:val="00BD0F7C"/>
    <w:rsid w:val="00BD16C7"/>
    <w:rsid w:val="00BD19BB"/>
    <w:rsid w:val="00BD1AAB"/>
    <w:rsid w:val="00BD252D"/>
    <w:rsid w:val="00BD35AC"/>
    <w:rsid w:val="00BD41D6"/>
    <w:rsid w:val="00BD421C"/>
    <w:rsid w:val="00BD4EFA"/>
    <w:rsid w:val="00BD52EC"/>
    <w:rsid w:val="00BD5CB0"/>
    <w:rsid w:val="00BD6F96"/>
    <w:rsid w:val="00BD7E22"/>
    <w:rsid w:val="00BE143A"/>
    <w:rsid w:val="00BE18AF"/>
    <w:rsid w:val="00BE1FA5"/>
    <w:rsid w:val="00BE2276"/>
    <w:rsid w:val="00BE2634"/>
    <w:rsid w:val="00BE2E47"/>
    <w:rsid w:val="00BE3D5B"/>
    <w:rsid w:val="00BE4A8C"/>
    <w:rsid w:val="00BE5140"/>
    <w:rsid w:val="00BE51A8"/>
    <w:rsid w:val="00BE5625"/>
    <w:rsid w:val="00BE572D"/>
    <w:rsid w:val="00BE5C33"/>
    <w:rsid w:val="00BE5F7C"/>
    <w:rsid w:val="00BE60D0"/>
    <w:rsid w:val="00BE62D4"/>
    <w:rsid w:val="00BE6368"/>
    <w:rsid w:val="00BF0701"/>
    <w:rsid w:val="00BF0952"/>
    <w:rsid w:val="00BF0DFA"/>
    <w:rsid w:val="00BF18B6"/>
    <w:rsid w:val="00BF1AF8"/>
    <w:rsid w:val="00BF26FC"/>
    <w:rsid w:val="00BF2E29"/>
    <w:rsid w:val="00BF350E"/>
    <w:rsid w:val="00BF354E"/>
    <w:rsid w:val="00BF53B1"/>
    <w:rsid w:val="00BF59CC"/>
    <w:rsid w:val="00BF5FF9"/>
    <w:rsid w:val="00BF6E12"/>
    <w:rsid w:val="00BF6EF4"/>
    <w:rsid w:val="00BF75C0"/>
    <w:rsid w:val="00BF75D9"/>
    <w:rsid w:val="00BF793B"/>
    <w:rsid w:val="00BF7A83"/>
    <w:rsid w:val="00C001DE"/>
    <w:rsid w:val="00C0040B"/>
    <w:rsid w:val="00C007D3"/>
    <w:rsid w:val="00C00E91"/>
    <w:rsid w:val="00C0134F"/>
    <w:rsid w:val="00C01738"/>
    <w:rsid w:val="00C01F53"/>
    <w:rsid w:val="00C0211E"/>
    <w:rsid w:val="00C02239"/>
    <w:rsid w:val="00C02478"/>
    <w:rsid w:val="00C0291F"/>
    <w:rsid w:val="00C03406"/>
    <w:rsid w:val="00C03BDB"/>
    <w:rsid w:val="00C04279"/>
    <w:rsid w:val="00C04FDC"/>
    <w:rsid w:val="00C05118"/>
    <w:rsid w:val="00C06431"/>
    <w:rsid w:val="00C064D9"/>
    <w:rsid w:val="00C06847"/>
    <w:rsid w:val="00C06E49"/>
    <w:rsid w:val="00C07509"/>
    <w:rsid w:val="00C079B9"/>
    <w:rsid w:val="00C07C0A"/>
    <w:rsid w:val="00C07DBA"/>
    <w:rsid w:val="00C11528"/>
    <w:rsid w:val="00C119DE"/>
    <w:rsid w:val="00C1217C"/>
    <w:rsid w:val="00C12350"/>
    <w:rsid w:val="00C132D0"/>
    <w:rsid w:val="00C13A78"/>
    <w:rsid w:val="00C143BB"/>
    <w:rsid w:val="00C15537"/>
    <w:rsid w:val="00C15A3E"/>
    <w:rsid w:val="00C160CF"/>
    <w:rsid w:val="00C16904"/>
    <w:rsid w:val="00C16D02"/>
    <w:rsid w:val="00C16D74"/>
    <w:rsid w:val="00C17E59"/>
    <w:rsid w:val="00C2020A"/>
    <w:rsid w:val="00C20627"/>
    <w:rsid w:val="00C2072F"/>
    <w:rsid w:val="00C20C5A"/>
    <w:rsid w:val="00C20D90"/>
    <w:rsid w:val="00C21047"/>
    <w:rsid w:val="00C212A4"/>
    <w:rsid w:val="00C2197E"/>
    <w:rsid w:val="00C225AF"/>
    <w:rsid w:val="00C225B6"/>
    <w:rsid w:val="00C22F8A"/>
    <w:rsid w:val="00C230B2"/>
    <w:rsid w:val="00C23154"/>
    <w:rsid w:val="00C2345F"/>
    <w:rsid w:val="00C2364C"/>
    <w:rsid w:val="00C26544"/>
    <w:rsid w:val="00C26619"/>
    <w:rsid w:val="00C26B23"/>
    <w:rsid w:val="00C27452"/>
    <w:rsid w:val="00C27464"/>
    <w:rsid w:val="00C275F7"/>
    <w:rsid w:val="00C278F8"/>
    <w:rsid w:val="00C27ACD"/>
    <w:rsid w:val="00C30271"/>
    <w:rsid w:val="00C30E8A"/>
    <w:rsid w:val="00C30ECC"/>
    <w:rsid w:val="00C3103E"/>
    <w:rsid w:val="00C329BC"/>
    <w:rsid w:val="00C33367"/>
    <w:rsid w:val="00C33562"/>
    <w:rsid w:val="00C33765"/>
    <w:rsid w:val="00C33E1E"/>
    <w:rsid w:val="00C34169"/>
    <w:rsid w:val="00C35B93"/>
    <w:rsid w:val="00C35CDD"/>
    <w:rsid w:val="00C35F7A"/>
    <w:rsid w:val="00C362CC"/>
    <w:rsid w:val="00C36506"/>
    <w:rsid w:val="00C4022F"/>
    <w:rsid w:val="00C40C65"/>
    <w:rsid w:val="00C415D0"/>
    <w:rsid w:val="00C41B02"/>
    <w:rsid w:val="00C42170"/>
    <w:rsid w:val="00C4250A"/>
    <w:rsid w:val="00C43314"/>
    <w:rsid w:val="00C435F9"/>
    <w:rsid w:val="00C44282"/>
    <w:rsid w:val="00C44BF4"/>
    <w:rsid w:val="00C44D8B"/>
    <w:rsid w:val="00C45658"/>
    <w:rsid w:val="00C4568B"/>
    <w:rsid w:val="00C458A2"/>
    <w:rsid w:val="00C45BC6"/>
    <w:rsid w:val="00C460D4"/>
    <w:rsid w:val="00C461C3"/>
    <w:rsid w:val="00C46278"/>
    <w:rsid w:val="00C46DDD"/>
    <w:rsid w:val="00C47015"/>
    <w:rsid w:val="00C47240"/>
    <w:rsid w:val="00C504B7"/>
    <w:rsid w:val="00C521CB"/>
    <w:rsid w:val="00C523BE"/>
    <w:rsid w:val="00C526BC"/>
    <w:rsid w:val="00C52F44"/>
    <w:rsid w:val="00C53701"/>
    <w:rsid w:val="00C54573"/>
    <w:rsid w:val="00C5544C"/>
    <w:rsid w:val="00C55E01"/>
    <w:rsid w:val="00C56AE9"/>
    <w:rsid w:val="00C5709E"/>
    <w:rsid w:val="00C57172"/>
    <w:rsid w:val="00C57456"/>
    <w:rsid w:val="00C57EE3"/>
    <w:rsid w:val="00C604C1"/>
    <w:rsid w:val="00C605BB"/>
    <w:rsid w:val="00C60710"/>
    <w:rsid w:val="00C60BA6"/>
    <w:rsid w:val="00C60C07"/>
    <w:rsid w:val="00C6136F"/>
    <w:rsid w:val="00C61902"/>
    <w:rsid w:val="00C625F9"/>
    <w:rsid w:val="00C627A7"/>
    <w:rsid w:val="00C62D47"/>
    <w:rsid w:val="00C63E14"/>
    <w:rsid w:val="00C641FE"/>
    <w:rsid w:val="00C64E08"/>
    <w:rsid w:val="00C6503E"/>
    <w:rsid w:val="00C65280"/>
    <w:rsid w:val="00C653BA"/>
    <w:rsid w:val="00C65DA1"/>
    <w:rsid w:val="00C667F9"/>
    <w:rsid w:val="00C66CD9"/>
    <w:rsid w:val="00C67729"/>
    <w:rsid w:val="00C6784E"/>
    <w:rsid w:val="00C67D08"/>
    <w:rsid w:val="00C67FF7"/>
    <w:rsid w:val="00C70922"/>
    <w:rsid w:val="00C71624"/>
    <w:rsid w:val="00C717F8"/>
    <w:rsid w:val="00C72C4A"/>
    <w:rsid w:val="00C73161"/>
    <w:rsid w:val="00C734E5"/>
    <w:rsid w:val="00C74102"/>
    <w:rsid w:val="00C74CB8"/>
    <w:rsid w:val="00C760ED"/>
    <w:rsid w:val="00C7640A"/>
    <w:rsid w:val="00C7666D"/>
    <w:rsid w:val="00C7680C"/>
    <w:rsid w:val="00C7683A"/>
    <w:rsid w:val="00C8028E"/>
    <w:rsid w:val="00C80BCE"/>
    <w:rsid w:val="00C81196"/>
    <w:rsid w:val="00C811E1"/>
    <w:rsid w:val="00C8152E"/>
    <w:rsid w:val="00C8188F"/>
    <w:rsid w:val="00C81CA6"/>
    <w:rsid w:val="00C81E0D"/>
    <w:rsid w:val="00C822E8"/>
    <w:rsid w:val="00C823E7"/>
    <w:rsid w:val="00C833DE"/>
    <w:rsid w:val="00C836F3"/>
    <w:rsid w:val="00C84799"/>
    <w:rsid w:val="00C85BCB"/>
    <w:rsid w:val="00C85BCD"/>
    <w:rsid w:val="00C867CB"/>
    <w:rsid w:val="00C868DD"/>
    <w:rsid w:val="00C87172"/>
    <w:rsid w:val="00C876B3"/>
    <w:rsid w:val="00C87BB7"/>
    <w:rsid w:val="00C90D48"/>
    <w:rsid w:val="00C910D9"/>
    <w:rsid w:val="00C91166"/>
    <w:rsid w:val="00C91E91"/>
    <w:rsid w:val="00C9303B"/>
    <w:rsid w:val="00C9333B"/>
    <w:rsid w:val="00C934E1"/>
    <w:rsid w:val="00C93731"/>
    <w:rsid w:val="00C9407C"/>
    <w:rsid w:val="00C94454"/>
    <w:rsid w:val="00C957D5"/>
    <w:rsid w:val="00C95E06"/>
    <w:rsid w:val="00C968BC"/>
    <w:rsid w:val="00C96C79"/>
    <w:rsid w:val="00CA046B"/>
    <w:rsid w:val="00CA0829"/>
    <w:rsid w:val="00CA1FA6"/>
    <w:rsid w:val="00CA2665"/>
    <w:rsid w:val="00CA29CA"/>
    <w:rsid w:val="00CA2C4E"/>
    <w:rsid w:val="00CA306A"/>
    <w:rsid w:val="00CA38A4"/>
    <w:rsid w:val="00CA38B4"/>
    <w:rsid w:val="00CA3A44"/>
    <w:rsid w:val="00CA3DE6"/>
    <w:rsid w:val="00CA418B"/>
    <w:rsid w:val="00CA5754"/>
    <w:rsid w:val="00CA57CD"/>
    <w:rsid w:val="00CA5FE2"/>
    <w:rsid w:val="00CA6B95"/>
    <w:rsid w:val="00CA6E34"/>
    <w:rsid w:val="00CA6E66"/>
    <w:rsid w:val="00CA6FC8"/>
    <w:rsid w:val="00CA7210"/>
    <w:rsid w:val="00CA744D"/>
    <w:rsid w:val="00CA7645"/>
    <w:rsid w:val="00CA76EC"/>
    <w:rsid w:val="00CA7900"/>
    <w:rsid w:val="00CB155D"/>
    <w:rsid w:val="00CB1959"/>
    <w:rsid w:val="00CB1ABE"/>
    <w:rsid w:val="00CB1EB7"/>
    <w:rsid w:val="00CB24A1"/>
    <w:rsid w:val="00CB2814"/>
    <w:rsid w:val="00CB3B58"/>
    <w:rsid w:val="00CB457A"/>
    <w:rsid w:val="00CB46C8"/>
    <w:rsid w:val="00CB4F8E"/>
    <w:rsid w:val="00CB50DB"/>
    <w:rsid w:val="00CB5B2C"/>
    <w:rsid w:val="00CB5DDA"/>
    <w:rsid w:val="00CB60E1"/>
    <w:rsid w:val="00CB6863"/>
    <w:rsid w:val="00CB6AB0"/>
    <w:rsid w:val="00CB7613"/>
    <w:rsid w:val="00CB79C3"/>
    <w:rsid w:val="00CB7A7D"/>
    <w:rsid w:val="00CB7E4E"/>
    <w:rsid w:val="00CB7F2E"/>
    <w:rsid w:val="00CB7FE7"/>
    <w:rsid w:val="00CC0141"/>
    <w:rsid w:val="00CC02DB"/>
    <w:rsid w:val="00CC03AD"/>
    <w:rsid w:val="00CC1092"/>
    <w:rsid w:val="00CC14A0"/>
    <w:rsid w:val="00CC14CB"/>
    <w:rsid w:val="00CC1960"/>
    <w:rsid w:val="00CC199C"/>
    <w:rsid w:val="00CC1A49"/>
    <w:rsid w:val="00CC1E96"/>
    <w:rsid w:val="00CC311C"/>
    <w:rsid w:val="00CC3C98"/>
    <w:rsid w:val="00CC3F90"/>
    <w:rsid w:val="00CC4C4A"/>
    <w:rsid w:val="00CC4CDA"/>
    <w:rsid w:val="00CC55EB"/>
    <w:rsid w:val="00CC56FB"/>
    <w:rsid w:val="00CC5977"/>
    <w:rsid w:val="00CC5A65"/>
    <w:rsid w:val="00CC5EC9"/>
    <w:rsid w:val="00CC6D3E"/>
    <w:rsid w:val="00CC7510"/>
    <w:rsid w:val="00CC7682"/>
    <w:rsid w:val="00CC7813"/>
    <w:rsid w:val="00CD0099"/>
    <w:rsid w:val="00CD0DC7"/>
    <w:rsid w:val="00CD1227"/>
    <w:rsid w:val="00CD1BA4"/>
    <w:rsid w:val="00CD20C7"/>
    <w:rsid w:val="00CD23D6"/>
    <w:rsid w:val="00CD3325"/>
    <w:rsid w:val="00CD3C3C"/>
    <w:rsid w:val="00CD414F"/>
    <w:rsid w:val="00CD41E6"/>
    <w:rsid w:val="00CD4DDA"/>
    <w:rsid w:val="00CD59A7"/>
    <w:rsid w:val="00CD60ED"/>
    <w:rsid w:val="00CD6597"/>
    <w:rsid w:val="00CD6BC1"/>
    <w:rsid w:val="00CD7338"/>
    <w:rsid w:val="00CE07D9"/>
    <w:rsid w:val="00CE0933"/>
    <w:rsid w:val="00CE0ABF"/>
    <w:rsid w:val="00CE23A8"/>
    <w:rsid w:val="00CE27D2"/>
    <w:rsid w:val="00CE2868"/>
    <w:rsid w:val="00CE3319"/>
    <w:rsid w:val="00CE3351"/>
    <w:rsid w:val="00CE3418"/>
    <w:rsid w:val="00CE3741"/>
    <w:rsid w:val="00CE3C3D"/>
    <w:rsid w:val="00CE4599"/>
    <w:rsid w:val="00CE4A94"/>
    <w:rsid w:val="00CE4E5C"/>
    <w:rsid w:val="00CE4F37"/>
    <w:rsid w:val="00CE500D"/>
    <w:rsid w:val="00CE517F"/>
    <w:rsid w:val="00CE56E8"/>
    <w:rsid w:val="00CE5D48"/>
    <w:rsid w:val="00CE5F45"/>
    <w:rsid w:val="00CE6B28"/>
    <w:rsid w:val="00CE7209"/>
    <w:rsid w:val="00CE77F0"/>
    <w:rsid w:val="00CE78AC"/>
    <w:rsid w:val="00CE79BB"/>
    <w:rsid w:val="00CE7C8C"/>
    <w:rsid w:val="00CF0371"/>
    <w:rsid w:val="00CF14F1"/>
    <w:rsid w:val="00CF1C3E"/>
    <w:rsid w:val="00CF1C45"/>
    <w:rsid w:val="00CF1D66"/>
    <w:rsid w:val="00CF2077"/>
    <w:rsid w:val="00CF24A8"/>
    <w:rsid w:val="00CF24B5"/>
    <w:rsid w:val="00CF2792"/>
    <w:rsid w:val="00CF2F0B"/>
    <w:rsid w:val="00CF338D"/>
    <w:rsid w:val="00CF3B21"/>
    <w:rsid w:val="00CF443C"/>
    <w:rsid w:val="00CF4462"/>
    <w:rsid w:val="00CF4673"/>
    <w:rsid w:val="00CF49B6"/>
    <w:rsid w:val="00CF56DC"/>
    <w:rsid w:val="00CF5D42"/>
    <w:rsid w:val="00CF6863"/>
    <w:rsid w:val="00CF74B3"/>
    <w:rsid w:val="00CF759B"/>
    <w:rsid w:val="00CF7B3B"/>
    <w:rsid w:val="00D001E9"/>
    <w:rsid w:val="00D00264"/>
    <w:rsid w:val="00D00315"/>
    <w:rsid w:val="00D0055C"/>
    <w:rsid w:val="00D0094A"/>
    <w:rsid w:val="00D00D3D"/>
    <w:rsid w:val="00D02B44"/>
    <w:rsid w:val="00D02D63"/>
    <w:rsid w:val="00D034C3"/>
    <w:rsid w:val="00D03E5D"/>
    <w:rsid w:val="00D05B72"/>
    <w:rsid w:val="00D05FB6"/>
    <w:rsid w:val="00D06A29"/>
    <w:rsid w:val="00D06D11"/>
    <w:rsid w:val="00D07008"/>
    <w:rsid w:val="00D07182"/>
    <w:rsid w:val="00D07FD1"/>
    <w:rsid w:val="00D1019C"/>
    <w:rsid w:val="00D105F6"/>
    <w:rsid w:val="00D10856"/>
    <w:rsid w:val="00D109FE"/>
    <w:rsid w:val="00D10D44"/>
    <w:rsid w:val="00D11703"/>
    <w:rsid w:val="00D11B7F"/>
    <w:rsid w:val="00D11C71"/>
    <w:rsid w:val="00D11DE9"/>
    <w:rsid w:val="00D11F07"/>
    <w:rsid w:val="00D121DA"/>
    <w:rsid w:val="00D1235B"/>
    <w:rsid w:val="00D1268C"/>
    <w:rsid w:val="00D1341F"/>
    <w:rsid w:val="00D135EA"/>
    <w:rsid w:val="00D138B7"/>
    <w:rsid w:val="00D13DA9"/>
    <w:rsid w:val="00D141DB"/>
    <w:rsid w:val="00D14F89"/>
    <w:rsid w:val="00D1500D"/>
    <w:rsid w:val="00D15150"/>
    <w:rsid w:val="00D15B50"/>
    <w:rsid w:val="00D15CA4"/>
    <w:rsid w:val="00D16ABB"/>
    <w:rsid w:val="00D17B1A"/>
    <w:rsid w:val="00D17F00"/>
    <w:rsid w:val="00D20CB6"/>
    <w:rsid w:val="00D22F54"/>
    <w:rsid w:val="00D233D5"/>
    <w:rsid w:val="00D24BC4"/>
    <w:rsid w:val="00D24C19"/>
    <w:rsid w:val="00D25E96"/>
    <w:rsid w:val="00D25F9D"/>
    <w:rsid w:val="00D26151"/>
    <w:rsid w:val="00D26D02"/>
    <w:rsid w:val="00D26D96"/>
    <w:rsid w:val="00D26FA1"/>
    <w:rsid w:val="00D27794"/>
    <w:rsid w:val="00D303C1"/>
    <w:rsid w:val="00D30792"/>
    <w:rsid w:val="00D30908"/>
    <w:rsid w:val="00D30DA7"/>
    <w:rsid w:val="00D316A5"/>
    <w:rsid w:val="00D318A3"/>
    <w:rsid w:val="00D31C0B"/>
    <w:rsid w:val="00D31F01"/>
    <w:rsid w:val="00D320F5"/>
    <w:rsid w:val="00D32115"/>
    <w:rsid w:val="00D322BE"/>
    <w:rsid w:val="00D33440"/>
    <w:rsid w:val="00D334EC"/>
    <w:rsid w:val="00D33C03"/>
    <w:rsid w:val="00D33F6F"/>
    <w:rsid w:val="00D33FAC"/>
    <w:rsid w:val="00D343FC"/>
    <w:rsid w:val="00D354D1"/>
    <w:rsid w:val="00D3611A"/>
    <w:rsid w:val="00D36975"/>
    <w:rsid w:val="00D36A92"/>
    <w:rsid w:val="00D37087"/>
    <w:rsid w:val="00D3734F"/>
    <w:rsid w:val="00D378D1"/>
    <w:rsid w:val="00D37E23"/>
    <w:rsid w:val="00D400E1"/>
    <w:rsid w:val="00D407B5"/>
    <w:rsid w:val="00D40D24"/>
    <w:rsid w:val="00D41528"/>
    <w:rsid w:val="00D41C76"/>
    <w:rsid w:val="00D41D88"/>
    <w:rsid w:val="00D41E71"/>
    <w:rsid w:val="00D420DC"/>
    <w:rsid w:val="00D427BB"/>
    <w:rsid w:val="00D42F06"/>
    <w:rsid w:val="00D43B87"/>
    <w:rsid w:val="00D43CB0"/>
    <w:rsid w:val="00D4447E"/>
    <w:rsid w:val="00D44577"/>
    <w:rsid w:val="00D4457D"/>
    <w:rsid w:val="00D44E1D"/>
    <w:rsid w:val="00D45038"/>
    <w:rsid w:val="00D456E5"/>
    <w:rsid w:val="00D45889"/>
    <w:rsid w:val="00D45A3C"/>
    <w:rsid w:val="00D45AD5"/>
    <w:rsid w:val="00D46194"/>
    <w:rsid w:val="00D4620E"/>
    <w:rsid w:val="00D4643A"/>
    <w:rsid w:val="00D465FE"/>
    <w:rsid w:val="00D4661A"/>
    <w:rsid w:val="00D5045F"/>
    <w:rsid w:val="00D50667"/>
    <w:rsid w:val="00D50A62"/>
    <w:rsid w:val="00D51145"/>
    <w:rsid w:val="00D51770"/>
    <w:rsid w:val="00D51C43"/>
    <w:rsid w:val="00D524DC"/>
    <w:rsid w:val="00D52E7E"/>
    <w:rsid w:val="00D53289"/>
    <w:rsid w:val="00D54940"/>
    <w:rsid w:val="00D5574F"/>
    <w:rsid w:val="00D55B94"/>
    <w:rsid w:val="00D55C1D"/>
    <w:rsid w:val="00D56284"/>
    <w:rsid w:val="00D5698C"/>
    <w:rsid w:val="00D57D03"/>
    <w:rsid w:val="00D57E01"/>
    <w:rsid w:val="00D6067F"/>
    <w:rsid w:val="00D60AA1"/>
    <w:rsid w:val="00D61092"/>
    <w:rsid w:val="00D61173"/>
    <w:rsid w:val="00D61592"/>
    <w:rsid w:val="00D62A72"/>
    <w:rsid w:val="00D62F54"/>
    <w:rsid w:val="00D6339D"/>
    <w:rsid w:val="00D63FA1"/>
    <w:rsid w:val="00D645E1"/>
    <w:rsid w:val="00D645FF"/>
    <w:rsid w:val="00D6468D"/>
    <w:rsid w:val="00D64B00"/>
    <w:rsid w:val="00D64EB4"/>
    <w:rsid w:val="00D650C2"/>
    <w:rsid w:val="00D652DD"/>
    <w:rsid w:val="00D66082"/>
    <w:rsid w:val="00D66A90"/>
    <w:rsid w:val="00D6785D"/>
    <w:rsid w:val="00D67A1A"/>
    <w:rsid w:val="00D7022F"/>
    <w:rsid w:val="00D70665"/>
    <w:rsid w:val="00D70A94"/>
    <w:rsid w:val="00D71082"/>
    <w:rsid w:val="00D7179B"/>
    <w:rsid w:val="00D72B40"/>
    <w:rsid w:val="00D73066"/>
    <w:rsid w:val="00D73088"/>
    <w:rsid w:val="00D737F6"/>
    <w:rsid w:val="00D7399E"/>
    <w:rsid w:val="00D73AA6"/>
    <w:rsid w:val="00D73F90"/>
    <w:rsid w:val="00D74002"/>
    <w:rsid w:val="00D74A27"/>
    <w:rsid w:val="00D74F10"/>
    <w:rsid w:val="00D75083"/>
    <w:rsid w:val="00D750A4"/>
    <w:rsid w:val="00D75556"/>
    <w:rsid w:val="00D75789"/>
    <w:rsid w:val="00D75815"/>
    <w:rsid w:val="00D75834"/>
    <w:rsid w:val="00D7598B"/>
    <w:rsid w:val="00D761C7"/>
    <w:rsid w:val="00D778E4"/>
    <w:rsid w:val="00D77AE2"/>
    <w:rsid w:val="00D80158"/>
    <w:rsid w:val="00D829D5"/>
    <w:rsid w:val="00D82DD3"/>
    <w:rsid w:val="00D832DF"/>
    <w:rsid w:val="00D83EEB"/>
    <w:rsid w:val="00D844A2"/>
    <w:rsid w:val="00D84ABF"/>
    <w:rsid w:val="00D85C2B"/>
    <w:rsid w:val="00D86607"/>
    <w:rsid w:val="00D8766B"/>
    <w:rsid w:val="00D8789F"/>
    <w:rsid w:val="00D87B8C"/>
    <w:rsid w:val="00D90A4A"/>
    <w:rsid w:val="00D91102"/>
    <w:rsid w:val="00D91E7F"/>
    <w:rsid w:val="00D92094"/>
    <w:rsid w:val="00D92754"/>
    <w:rsid w:val="00D92A8E"/>
    <w:rsid w:val="00D93001"/>
    <w:rsid w:val="00D93263"/>
    <w:rsid w:val="00D93508"/>
    <w:rsid w:val="00D939A7"/>
    <w:rsid w:val="00D93D76"/>
    <w:rsid w:val="00D942E5"/>
    <w:rsid w:val="00D943CE"/>
    <w:rsid w:val="00D94935"/>
    <w:rsid w:val="00D94D92"/>
    <w:rsid w:val="00D94FD6"/>
    <w:rsid w:val="00D953A2"/>
    <w:rsid w:val="00D95686"/>
    <w:rsid w:val="00D9584B"/>
    <w:rsid w:val="00D95A8E"/>
    <w:rsid w:val="00D97375"/>
    <w:rsid w:val="00D975E1"/>
    <w:rsid w:val="00DA0371"/>
    <w:rsid w:val="00DA047B"/>
    <w:rsid w:val="00DA0590"/>
    <w:rsid w:val="00DA07F1"/>
    <w:rsid w:val="00DA1624"/>
    <w:rsid w:val="00DA1882"/>
    <w:rsid w:val="00DA1E26"/>
    <w:rsid w:val="00DA1F9D"/>
    <w:rsid w:val="00DA20B5"/>
    <w:rsid w:val="00DA20F8"/>
    <w:rsid w:val="00DA2923"/>
    <w:rsid w:val="00DA2AA1"/>
    <w:rsid w:val="00DA2F87"/>
    <w:rsid w:val="00DA393A"/>
    <w:rsid w:val="00DA3AAF"/>
    <w:rsid w:val="00DA3C16"/>
    <w:rsid w:val="00DA4603"/>
    <w:rsid w:val="00DA49A5"/>
    <w:rsid w:val="00DA4AA1"/>
    <w:rsid w:val="00DA525D"/>
    <w:rsid w:val="00DA5CED"/>
    <w:rsid w:val="00DA60C4"/>
    <w:rsid w:val="00DA6902"/>
    <w:rsid w:val="00DA6CAD"/>
    <w:rsid w:val="00DA6ED7"/>
    <w:rsid w:val="00DA7435"/>
    <w:rsid w:val="00DA7944"/>
    <w:rsid w:val="00DA7DBE"/>
    <w:rsid w:val="00DB0000"/>
    <w:rsid w:val="00DB07E6"/>
    <w:rsid w:val="00DB08F6"/>
    <w:rsid w:val="00DB0FC3"/>
    <w:rsid w:val="00DB15BD"/>
    <w:rsid w:val="00DB191D"/>
    <w:rsid w:val="00DB2880"/>
    <w:rsid w:val="00DB2A88"/>
    <w:rsid w:val="00DB2C8D"/>
    <w:rsid w:val="00DB3956"/>
    <w:rsid w:val="00DB3F31"/>
    <w:rsid w:val="00DB4683"/>
    <w:rsid w:val="00DB4E0F"/>
    <w:rsid w:val="00DB5215"/>
    <w:rsid w:val="00DB535F"/>
    <w:rsid w:val="00DB58B8"/>
    <w:rsid w:val="00DB5912"/>
    <w:rsid w:val="00DB59E8"/>
    <w:rsid w:val="00DB5E2D"/>
    <w:rsid w:val="00DB5F57"/>
    <w:rsid w:val="00DB6389"/>
    <w:rsid w:val="00DB71CC"/>
    <w:rsid w:val="00DB7A94"/>
    <w:rsid w:val="00DC00B2"/>
    <w:rsid w:val="00DC1B57"/>
    <w:rsid w:val="00DC1DC8"/>
    <w:rsid w:val="00DC2325"/>
    <w:rsid w:val="00DC2678"/>
    <w:rsid w:val="00DC29E1"/>
    <w:rsid w:val="00DC2A06"/>
    <w:rsid w:val="00DC3363"/>
    <w:rsid w:val="00DC3EB3"/>
    <w:rsid w:val="00DC48B2"/>
    <w:rsid w:val="00DC4D4F"/>
    <w:rsid w:val="00DC5651"/>
    <w:rsid w:val="00DC5C06"/>
    <w:rsid w:val="00DC5C2B"/>
    <w:rsid w:val="00DC5D6E"/>
    <w:rsid w:val="00DC6204"/>
    <w:rsid w:val="00DC64BE"/>
    <w:rsid w:val="00DC66CE"/>
    <w:rsid w:val="00DC7024"/>
    <w:rsid w:val="00DC78E9"/>
    <w:rsid w:val="00DC79DF"/>
    <w:rsid w:val="00DC7A3D"/>
    <w:rsid w:val="00DD0192"/>
    <w:rsid w:val="00DD0B23"/>
    <w:rsid w:val="00DD3BBA"/>
    <w:rsid w:val="00DD4192"/>
    <w:rsid w:val="00DD496D"/>
    <w:rsid w:val="00DD5268"/>
    <w:rsid w:val="00DD52D1"/>
    <w:rsid w:val="00DD55A6"/>
    <w:rsid w:val="00DD55DF"/>
    <w:rsid w:val="00DD5D1B"/>
    <w:rsid w:val="00DD6556"/>
    <w:rsid w:val="00DD696D"/>
    <w:rsid w:val="00DD6E40"/>
    <w:rsid w:val="00DD71B3"/>
    <w:rsid w:val="00DD7BA8"/>
    <w:rsid w:val="00DD7CA2"/>
    <w:rsid w:val="00DD7D60"/>
    <w:rsid w:val="00DE10D0"/>
    <w:rsid w:val="00DE17E1"/>
    <w:rsid w:val="00DE1F09"/>
    <w:rsid w:val="00DE2448"/>
    <w:rsid w:val="00DE28FD"/>
    <w:rsid w:val="00DE2B55"/>
    <w:rsid w:val="00DE2F73"/>
    <w:rsid w:val="00DE337F"/>
    <w:rsid w:val="00DE3C58"/>
    <w:rsid w:val="00DE5E9C"/>
    <w:rsid w:val="00DE612E"/>
    <w:rsid w:val="00DE64EB"/>
    <w:rsid w:val="00DE6549"/>
    <w:rsid w:val="00DE6984"/>
    <w:rsid w:val="00DE6AF8"/>
    <w:rsid w:val="00DE6ECC"/>
    <w:rsid w:val="00DE7027"/>
    <w:rsid w:val="00DE713F"/>
    <w:rsid w:val="00DE7F0F"/>
    <w:rsid w:val="00DF0D68"/>
    <w:rsid w:val="00DF1231"/>
    <w:rsid w:val="00DF131F"/>
    <w:rsid w:val="00DF14CA"/>
    <w:rsid w:val="00DF1D94"/>
    <w:rsid w:val="00DF2952"/>
    <w:rsid w:val="00DF2CEA"/>
    <w:rsid w:val="00DF37AB"/>
    <w:rsid w:val="00DF4C4F"/>
    <w:rsid w:val="00DF5244"/>
    <w:rsid w:val="00DF5946"/>
    <w:rsid w:val="00DF5CDB"/>
    <w:rsid w:val="00DF62F3"/>
    <w:rsid w:val="00DF6500"/>
    <w:rsid w:val="00DF77FF"/>
    <w:rsid w:val="00DF787B"/>
    <w:rsid w:val="00DF7F26"/>
    <w:rsid w:val="00E00860"/>
    <w:rsid w:val="00E00B8B"/>
    <w:rsid w:val="00E00EAD"/>
    <w:rsid w:val="00E015D8"/>
    <w:rsid w:val="00E017C4"/>
    <w:rsid w:val="00E01E06"/>
    <w:rsid w:val="00E0207B"/>
    <w:rsid w:val="00E02573"/>
    <w:rsid w:val="00E025A6"/>
    <w:rsid w:val="00E02C55"/>
    <w:rsid w:val="00E043A0"/>
    <w:rsid w:val="00E04C01"/>
    <w:rsid w:val="00E04F28"/>
    <w:rsid w:val="00E05096"/>
    <w:rsid w:val="00E052E8"/>
    <w:rsid w:val="00E054A8"/>
    <w:rsid w:val="00E057D9"/>
    <w:rsid w:val="00E0581F"/>
    <w:rsid w:val="00E05AF0"/>
    <w:rsid w:val="00E05F59"/>
    <w:rsid w:val="00E05F94"/>
    <w:rsid w:val="00E0619E"/>
    <w:rsid w:val="00E06810"/>
    <w:rsid w:val="00E06C55"/>
    <w:rsid w:val="00E07511"/>
    <w:rsid w:val="00E103A4"/>
    <w:rsid w:val="00E10BD3"/>
    <w:rsid w:val="00E113F0"/>
    <w:rsid w:val="00E115EA"/>
    <w:rsid w:val="00E12110"/>
    <w:rsid w:val="00E12959"/>
    <w:rsid w:val="00E135F3"/>
    <w:rsid w:val="00E13813"/>
    <w:rsid w:val="00E138EF"/>
    <w:rsid w:val="00E147D3"/>
    <w:rsid w:val="00E1495B"/>
    <w:rsid w:val="00E155F8"/>
    <w:rsid w:val="00E158EA"/>
    <w:rsid w:val="00E1599B"/>
    <w:rsid w:val="00E1604C"/>
    <w:rsid w:val="00E162D6"/>
    <w:rsid w:val="00E165BD"/>
    <w:rsid w:val="00E16C17"/>
    <w:rsid w:val="00E1787D"/>
    <w:rsid w:val="00E17EC6"/>
    <w:rsid w:val="00E203DC"/>
    <w:rsid w:val="00E21A48"/>
    <w:rsid w:val="00E21AF5"/>
    <w:rsid w:val="00E22078"/>
    <w:rsid w:val="00E22704"/>
    <w:rsid w:val="00E22912"/>
    <w:rsid w:val="00E2379D"/>
    <w:rsid w:val="00E242CA"/>
    <w:rsid w:val="00E24AB7"/>
    <w:rsid w:val="00E24BF1"/>
    <w:rsid w:val="00E26156"/>
    <w:rsid w:val="00E2655E"/>
    <w:rsid w:val="00E27C15"/>
    <w:rsid w:val="00E27F4F"/>
    <w:rsid w:val="00E30E8E"/>
    <w:rsid w:val="00E30E9D"/>
    <w:rsid w:val="00E318B6"/>
    <w:rsid w:val="00E32084"/>
    <w:rsid w:val="00E32E82"/>
    <w:rsid w:val="00E32F08"/>
    <w:rsid w:val="00E33101"/>
    <w:rsid w:val="00E331D3"/>
    <w:rsid w:val="00E336E3"/>
    <w:rsid w:val="00E342B2"/>
    <w:rsid w:val="00E34570"/>
    <w:rsid w:val="00E34CBE"/>
    <w:rsid w:val="00E34D8B"/>
    <w:rsid w:val="00E3584E"/>
    <w:rsid w:val="00E36203"/>
    <w:rsid w:val="00E36301"/>
    <w:rsid w:val="00E37536"/>
    <w:rsid w:val="00E3756C"/>
    <w:rsid w:val="00E3767A"/>
    <w:rsid w:val="00E4006B"/>
    <w:rsid w:val="00E40071"/>
    <w:rsid w:val="00E40692"/>
    <w:rsid w:val="00E406D6"/>
    <w:rsid w:val="00E429A1"/>
    <w:rsid w:val="00E42FDE"/>
    <w:rsid w:val="00E44103"/>
    <w:rsid w:val="00E44411"/>
    <w:rsid w:val="00E4481E"/>
    <w:rsid w:val="00E44876"/>
    <w:rsid w:val="00E44EEF"/>
    <w:rsid w:val="00E45773"/>
    <w:rsid w:val="00E45CD2"/>
    <w:rsid w:val="00E46CE8"/>
    <w:rsid w:val="00E47103"/>
    <w:rsid w:val="00E47814"/>
    <w:rsid w:val="00E47B3E"/>
    <w:rsid w:val="00E503A3"/>
    <w:rsid w:val="00E51D6C"/>
    <w:rsid w:val="00E5266A"/>
    <w:rsid w:val="00E52EA9"/>
    <w:rsid w:val="00E533D0"/>
    <w:rsid w:val="00E543BE"/>
    <w:rsid w:val="00E54AD5"/>
    <w:rsid w:val="00E56055"/>
    <w:rsid w:val="00E56428"/>
    <w:rsid w:val="00E56436"/>
    <w:rsid w:val="00E56680"/>
    <w:rsid w:val="00E56FC8"/>
    <w:rsid w:val="00E57691"/>
    <w:rsid w:val="00E57B18"/>
    <w:rsid w:val="00E6002A"/>
    <w:rsid w:val="00E6047D"/>
    <w:rsid w:val="00E617AE"/>
    <w:rsid w:val="00E61DC1"/>
    <w:rsid w:val="00E624DF"/>
    <w:rsid w:val="00E62780"/>
    <w:rsid w:val="00E62B60"/>
    <w:rsid w:val="00E63D6B"/>
    <w:rsid w:val="00E646FE"/>
    <w:rsid w:val="00E64E4B"/>
    <w:rsid w:val="00E65386"/>
    <w:rsid w:val="00E659E4"/>
    <w:rsid w:val="00E660DB"/>
    <w:rsid w:val="00E66329"/>
    <w:rsid w:val="00E66487"/>
    <w:rsid w:val="00E67038"/>
    <w:rsid w:val="00E702C9"/>
    <w:rsid w:val="00E70F7F"/>
    <w:rsid w:val="00E71119"/>
    <w:rsid w:val="00E71A9E"/>
    <w:rsid w:val="00E72446"/>
    <w:rsid w:val="00E7288C"/>
    <w:rsid w:val="00E72990"/>
    <w:rsid w:val="00E729E8"/>
    <w:rsid w:val="00E72AE7"/>
    <w:rsid w:val="00E736A1"/>
    <w:rsid w:val="00E73BA2"/>
    <w:rsid w:val="00E73C74"/>
    <w:rsid w:val="00E744F3"/>
    <w:rsid w:val="00E74F04"/>
    <w:rsid w:val="00E7542F"/>
    <w:rsid w:val="00E75452"/>
    <w:rsid w:val="00E758D8"/>
    <w:rsid w:val="00E759FC"/>
    <w:rsid w:val="00E76039"/>
    <w:rsid w:val="00E7669E"/>
    <w:rsid w:val="00E769CC"/>
    <w:rsid w:val="00E76A5B"/>
    <w:rsid w:val="00E76B09"/>
    <w:rsid w:val="00E76B65"/>
    <w:rsid w:val="00E774F5"/>
    <w:rsid w:val="00E775D8"/>
    <w:rsid w:val="00E77A99"/>
    <w:rsid w:val="00E77DEA"/>
    <w:rsid w:val="00E80884"/>
    <w:rsid w:val="00E80ACC"/>
    <w:rsid w:val="00E815F1"/>
    <w:rsid w:val="00E81E53"/>
    <w:rsid w:val="00E8230F"/>
    <w:rsid w:val="00E823AF"/>
    <w:rsid w:val="00E8247F"/>
    <w:rsid w:val="00E824CD"/>
    <w:rsid w:val="00E826F0"/>
    <w:rsid w:val="00E8343B"/>
    <w:rsid w:val="00E83566"/>
    <w:rsid w:val="00E83855"/>
    <w:rsid w:val="00E84641"/>
    <w:rsid w:val="00E84834"/>
    <w:rsid w:val="00E8486D"/>
    <w:rsid w:val="00E85730"/>
    <w:rsid w:val="00E875DD"/>
    <w:rsid w:val="00E8767E"/>
    <w:rsid w:val="00E878E6"/>
    <w:rsid w:val="00E9038B"/>
    <w:rsid w:val="00E91AAB"/>
    <w:rsid w:val="00E91FFB"/>
    <w:rsid w:val="00E930CE"/>
    <w:rsid w:val="00E936FF"/>
    <w:rsid w:val="00E93EDA"/>
    <w:rsid w:val="00E93F7A"/>
    <w:rsid w:val="00E948CB"/>
    <w:rsid w:val="00E95454"/>
    <w:rsid w:val="00E962D1"/>
    <w:rsid w:val="00E96322"/>
    <w:rsid w:val="00E9659A"/>
    <w:rsid w:val="00E96F1D"/>
    <w:rsid w:val="00E97661"/>
    <w:rsid w:val="00E976D9"/>
    <w:rsid w:val="00E97FFA"/>
    <w:rsid w:val="00EA1285"/>
    <w:rsid w:val="00EA1455"/>
    <w:rsid w:val="00EA1F3B"/>
    <w:rsid w:val="00EA30A2"/>
    <w:rsid w:val="00EA3393"/>
    <w:rsid w:val="00EA3A67"/>
    <w:rsid w:val="00EA3ED7"/>
    <w:rsid w:val="00EA3FFD"/>
    <w:rsid w:val="00EA410C"/>
    <w:rsid w:val="00EA41ED"/>
    <w:rsid w:val="00EA4A47"/>
    <w:rsid w:val="00EA5837"/>
    <w:rsid w:val="00EA5BDF"/>
    <w:rsid w:val="00EA6118"/>
    <w:rsid w:val="00EA64A3"/>
    <w:rsid w:val="00EA6E2C"/>
    <w:rsid w:val="00EA7276"/>
    <w:rsid w:val="00EA73A8"/>
    <w:rsid w:val="00EB0001"/>
    <w:rsid w:val="00EB0531"/>
    <w:rsid w:val="00EB0532"/>
    <w:rsid w:val="00EB0A98"/>
    <w:rsid w:val="00EB0B4B"/>
    <w:rsid w:val="00EB26BB"/>
    <w:rsid w:val="00EB5916"/>
    <w:rsid w:val="00EB5B7D"/>
    <w:rsid w:val="00EB6522"/>
    <w:rsid w:val="00EC0652"/>
    <w:rsid w:val="00EC0827"/>
    <w:rsid w:val="00EC0CFB"/>
    <w:rsid w:val="00EC15E0"/>
    <w:rsid w:val="00EC1737"/>
    <w:rsid w:val="00EC1F55"/>
    <w:rsid w:val="00EC2568"/>
    <w:rsid w:val="00EC2757"/>
    <w:rsid w:val="00EC27F0"/>
    <w:rsid w:val="00EC29FE"/>
    <w:rsid w:val="00EC2FA4"/>
    <w:rsid w:val="00EC30BE"/>
    <w:rsid w:val="00EC32CA"/>
    <w:rsid w:val="00EC3444"/>
    <w:rsid w:val="00EC47A5"/>
    <w:rsid w:val="00EC5E04"/>
    <w:rsid w:val="00EC6EFB"/>
    <w:rsid w:val="00EC7238"/>
    <w:rsid w:val="00EC73EE"/>
    <w:rsid w:val="00EC76D5"/>
    <w:rsid w:val="00EC7A32"/>
    <w:rsid w:val="00ED05BB"/>
    <w:rsid w:val="00ED217F"/>
    <w:rsid w:val="00ED2992"/>
    <w:rsid w:val="00ED2AC0"/>
    <w:rsid w:val="00ED2B5D"/>
    <w:rsid w:val="00ED2BCA"/>
    <w:rsid w:val="00ED3C08"/>
    <w:rsid w:val="00ED44E0"/>
    <w:rsid w:val="00ED4AAB"/>
    <w:rsid w:val="00ED50EE"/>
    <w:rsid w:val="00ED6B0F"/>
    <w:rsid w:val="00ED6B6B"/>
    <w:rsid w:val="00ED6EF4"/>
    <w:rsid w:val="00ED6FD7"/>
    <w:rsid w:val="00ED78A6"/>
    <w:rsid w:val="00ED794C"/>
    <w:rsid w:val="00ED7FDE"/>
    <w:rsid w:val="00EE0107"/>
    <w:rsid w:val="00EE06FA"/>
    <w:rsid w:val="00EE172C"/>
    <w:rsid w:val="00EE194F"/>
    <w:rsid w:val="00EE34AF"/>
    <w:rsid w:val="00EE378B"/>
    <w:rsid w:val="00EE41B9"/>
    <w:rsid w:val="00EE47D5"/>
    <w:rsid w:val="00EE4BC2"/>
    <w:rsid w:val="00EE5097"/>
    <w:rsid w:val="00EE5178"/>
    <w:rsid w:val="00EE5CBF"/>
    <w:rsid w:val="00EE5E7F"/>
    <w:rsid w:val="00EE5FAD"/>
    <w:rsid w:val="00EE6E4C"/>
    <w:rsid w:val="00EE6FA6"/>
    <w:rsid w:val="00EF0614"/>
    <w:rsid w:val="00EF085A"/>
    <w:rsid w:val="00EF10CF"/>
    <w:rsid w:val="00EF14B7"/>
    <w:rsid w:val="00EF1515"/>
    <w:rsid w:val="00EF15AD"/>
    <w:rsid w:val="00EF1730"/>
    <w:rsid w:val="00EF1932"/>
    <w:rsid w:val="00EF2631"/>
    <w:rsid w:val="00EF27CD"/>
    <w:rsid w:val="00EF2CF9"/>
    <w:rsid w:val="00EF2FEC"/>
    <w:rsid w:val="00EF3E28"/>
    <w:rsid w:val="00EF40DE"/>
    <w:rsid w:val="00EF4135"/>
    <w:rsid w:val="00EF431E"/>
    <w:rsid w:val="00EF4A6C"/>
    <w:rsid w:val="00EF53F2"/>
    <w:rsid w:val="00EF579D"/>
    <w:rsid w:val="00EF5A12"/>
    <w:rsid w:val="00EF6015"/>
    <w:rsid w:val="00EF6079"/>
    <w:rsid w:val="00EF62DE"/>
    <w:rsid w:val="00EF6813"/>
    <w:rsid w:val="00EF6899"/>
    <w:rsid w:val="00EF7826"/>
    <w:rsid w:val="00EF7E03"/>
    <w:rsid w:val="00F00D78"/>
    <w:rsid w:val="00F00FE0"/>
    <w:rsid w:val="00F01606"/>
    <w:rsid w:val="00F01D5E"/>
    <w:rsid w:val="00F02D2F"/>
    <w:rsid w:val="00F03BBE"/>
    <w:rsid w:val="00F03F98"/>
    <w:rsid w:val="00F0472C"/>
    <w:rsid w:val="00F04C43"/>
    <w:rsid w:val="00F050C0"/>
    <w:rsid w:val="00F0516B"/>
    <w:rsid w:val="00F0568C"/>
    <w:rsid w:val="00F0582B"/>
    <w:rsid w:val="00F05FC6"/>
    <w:rsid w:val="00F062D5"/>
    <w:rsid w:val="00F06BDF"/>
    <w:rsid w:val="00F06C52"/>
    <w:rsid w:val="00F06D2F"/>
    <w:rsid w:val="00F0789C"/>
    <w:rsid w:val="00F07A3E"/>
    <w:rsid w:val="00F109D2"/>
    <w:rsid w:val="00F10C52"/>
    <w:rsid w:val="00F10D0B"/>
    <w:rsid w:val="00F11086"/>
    <w:rsid w:val="00F11573"/>
    <w:rsid w:val="00F11641"/>
    <w:rsid w:val="00F11722"/>
    <w:rsid w:val="00F125CB"/>
    <w:rsid w:val="00F12ED4"/>
    <w:rsid w:val="00F134EC"/>
    <w:rsid w:val="00F14081"/>
    <w:rsid w:val="00F149D9"/>
    <w:rsid w:val="00F14AE4"/>
    <w:rsid w:val="00F14EEC"/>
    <w:rsid w:val="00F14F4B"/>
    <w:rsid w:val="00F15E73"/>
    <w:rsid w:val="00F1627D"/>
    <w:rsid w:val="00F1656D"/>
    <w:rsid w:val="00F16584"/>
    <w:rsid w:val="00F167D0"/>
    <w:rsid w:val="00F1777C"/>
    <w:rsid w:val="00F17AE7"/>
    <w:rsid w:val="00F17DEB"/>
    <w:rsid w:val="00F2003A"/>
    <w:rsid w:val="00F20230"/>
    <w:rsid w:val="00F20253"/>
    <w:rsid w:val="00F2123E"/>
    <w:rsid w:val="00F2134A"/>
    <w:rsid w:val="00F214C1"/>
    <w:rsid w:val="00F224BF"/>
    <w:rsid w:val="00F227C1"/>
    <w:rsid w:val="00F22B46"/>
    <w:rsid w:val="00F22CF0"/>
    <w:rsid w:val="00F22E3A"/>
    <w:rsid w:val="00F24580"/>
    <w:rsid w:val="00F24C73"/>
    <w:rsid w:val="00F258FC"/>
    <w:rsid w:val="00F2594B"/>
    <w:rsid w:val="00F25F48"/>
    <w:rsid w:val="00F2706E"/>
    <w:rsid w:val="00F27617"/>
    <w:rsid w:val="00F3071C"/>
    <w:rsid w:val="00F308C7"/>
    <w:rsid w:val="00F309A8"/>
    <w:rsid w:val="00F30E69"/>
    <w:rsid w:val="00F30F31"/>
    <w:rsid w:val="00F3171C"/>
    <w:rsid w:val="00F31AB9"/>
    <w:rsid w:val="00F31C5A"/>
    <w:rsid w:val="00F32554"/>
    <w:rsid w:val="00F32EA9"/>
    <w:rsid w:val="00F3322F"/>
    <w:rsid w:val="00F336C7"/>
    <w:rsid w:val="00F337BF"/>
    <w:rsid w:val="00F33ABC"/>
    <w:rsid w:val="00F33EAA"/>
    <w:rsid w:val="00F34A68"/>
    <w:rsid w:val="00F34BD4"/>
    <w:rsid w:val="00F34CF5"/>
    <w:rsid w:val="00F355E7"/>
    <w:rsid w:val="00F357CA"/>
    <w:rsid w:val="00F359C8"/>
    <w:rsid w:val="00F35B50"/>
    <w:rsid w:val="00F35D97"/>
    <w:rsid w:val="00F3632E"/>
    <w:rsid w:val="00F36DEC"/>
    <w:rsid w:val="00F3711B"/>
    <w:rsid w:val="00F37924"/>
    <w:rsid w:val="00F37C21"/>
    <w:rsid w:val="00F40A77"/>
    <w:rsid w:val="00F40EE5"/>
    <w:rsid w:val="00F410AF"/>
    <w:rsid w:val="00F413A1"/>
    <w:rsid w:val="00F418C9"/>
    <w:rsid w:val="00F41ACC"/>
    <w:rsid w:val="00F41F94"/>
    <w:rsid w:val="00F4292F"/>
    <w:rsid w:val="00F4298F"/>
    <w:rsid w:val="00F42A04"/>
    <w:rsid w:val="00F432F5"/>
    <w:rsid w:val="00F436D4"/>
    <w:rsid w:val="00F4385B"/>
    <w:rsid w:val="00F43CE7"/>
    <w:rsid w:val="00F44D77"/>
    <w:rsid w:val="00F45EB6"/>
    <w:rsid w:val="00F45FAA"/>
    <w:rsid w:val="00F4657D"/>
    <w:rsid w:val="00F46F08"/>
    <w:rsid w:val="00F4739E"/>
    <w:rsid w:val="00F4750E"/>
    <w:rsid w:val="00F50A40"/>
    <w:rsid w:val="00F50C19"/>
    <w:rsid w:val="00F50CA3"/>
    <w:rsid w:val="00F50E83"/>
    <w:rsid w:val="00F51D9B"/>
    <w:rsid w:val="00F52566"/>
    <w:rsid w:val="00F52B5D"/>
    <w:rsid w:val="00F53FEE"/>
    <w:rsid w:val="00F5414D"/>
    <w:rsid w:val="00F5486E"/>
    <w:rsid w:val="00F54BAA"/>
    <w:rsid w:val="00F554E6"/>
    <w:rsid w:val="00F55B14"/>
    <w:rsid w:val="00F5618C"/>
    <w:rsid w:val="00F562E7"/>
    <w:rsid w:val="00F57FBD"/>
    <w:rsid w:val="00F60199"/>
    <w:rsid w:val="00F6037A"/>
    <w:rsid w:val="00F605F7"/>
    <w:rsid w:val="00F62B75"/>
    <w:rsid w:val="00F62F13"/>
    <w:rsid w:val="00F63B81"/>
    <w:rsid w:val="00F64B5F"/>
    <w:rsid w:val="00F65656"/>
    <w:rsid w:val="00F65B67"/>
    <w:rsid w:val="00F65CA4"/>
    <w:rsid w:val="00F667F4"/>
    <w:rsid w:val="00F66AC4"/>
    <w:rsid w:val="00F671F2"/>
    <w:rsid w:val="00F6724B"/>
    <w:rsid w:val="00F676B2"/>
    <w:rsid w:val="00F6771D"/>
    <w:rsid w:val="00F67811"/>
    <w:rsid w:val="00F67D2D"/>
    <w:rsid w:val="00F67D55"/>
    <w:rsid w:val="00F714B3"/>
    <w:rsid w:val="00F7186D"/>
    <w:rsid w:val="00F729F4"/>
    <w:rsid w:val="00F72BDD"/>
    <w:rsid w:val="00F73234"/>
    <w:rsid w:val="00F73442"/>
    <w:rsid w:val="00F73A46"/>
    <w:rsid w:val="00F7492F"/>
    <w:rsid w:val="00F74B51"/>
    <w:rsid w:val="00F74F69"/>
    <w:rsid w:val="00F7557B"/>
    <w:rsid w:val="00F75BF4"/>
    <w:rsid w:val="00F75EE8"/>
    <w:rsid w:val="00F76141"/>
    <w:rsid w:val="00F7614D"/>
    <w:rsid w:val="00F76537"/>
    <w:rsid w:val="00F771E3"/>
    <w:rsid w:val="00F77343"/>
    <w:rsid w:val="00F776E2"/>
    <w:rsid w:val="00F77A2B"/>
    <w:rsid w:val="00F77C9C"/>
    <w:rsid w:val="00F80DF7"/>
    <w:rsid w:val="00F810A5"/>
    <w:rsid w:val="00F8140C"/>
    <w:rsid w:val="00F82305"/>
    <w:rsid w:val="00F8249A"/>
    <w:rsid w:val="00F82669"/>
    <w:rsid w:val="00F82E58"/>
    <w:rsid w:val="00F832D5"/>
    <w:rsid w:val="00F83B10"/>
    <w:rsid w:val="00F83FF3"/>
    <w:rsid w:val="00F8490C"/>
    <w:rsid w:val="00F84DFF"/>
    <w:rsid w:val="00F85816"/>
    <w:rsid w:val="00F86459"/>
    <w:rsid w:val="00F869C3"/>
    <w:rsid w:val="00F86FEA"/>
    <w:rsid w:val="00F874AD"/>
    <w:rsid w:val="00F878D0"/>
    <w:rsid w:val="00F87FBA"/>
    <w:rsid w:val="00F90202"/>
    <w:rsid w:val="00F9095C"/>
    <w:rsid w:val="00F92258"/>
    <w:rsid w:val="00F9226A"/>
    <w:rsid w:val="00F923D7"/>
    <w:rsid w:val="00F92BAC"/>
    <w:rsid w:val="00F92BDB"/>
    <w:rsid w:val="00F93155"/>
    <w:rsid w:val="00F938C5"/>
    <w:rsid w:val="00F93CE8"/>
    <w:rsid w:val="00F944D1"/>
    <w:rsid w:val="00F94F9C"/>
    <w:rsid w:val="00F9608D"/>
    <w:rsid w:val="00F961FA"/>
    <w:rsid w:val="00F96469"/>
    <w:rsid w:val="00F9646C"/>
    <w:rsid w:val="00F96940"/>
    <w:rsid w:val="00F96B73"/>
    <w:rsid w:val="00F96F58"/>
    <w:rsid w:val="00F9723A"/>
    <w:rsid w:val="00F976B7"/>
    <w:rsid w:val="00F9783D"/>
    <w:rsid w:val="00F9786B"/>
    <w:rsid w:val="00F97C63"/>
    <w:rsid w:val="00FA0CB6"/>
    <w:rsid w:val="00FA1035"/>
    <w:rsid w:val="00FA1A81"/>
    <w:rsid w:val="00FA1C63"/>
    <w:rsid w:val="00FA254F"/>
    <w:rsid w:val="00FA4EA1"/>
    <w:rsid w:val="00FA56F7"/>
    <w:rsid w:val="00FA5BE1"/>
    <w:rsid w:val="00FA6944"/>
    <w:rsid w:val="00FA6D98"/>
    <w:rsid w:val="00FA745A"/>
    <w:rsid w:val="00FA75B7"/>
    <w:rsid w:val="00FA77DA"/>
    <w:rsid w:val="00FA7AFA"/>
    <w:rsid w:val="00FA7C55"/>
    <w:rsid w:val="00FA7CAC"/>
    <w:rsid w:val="00FA7E2D"/>
    <w:rsid w:val="00FB0265"/>
    <w:rsid w:val="00FB0292"/>
    <w:rsid w:val="00FB06B9"/>
    <w:rsid w:val="00FB0AE6"/>
    <w:rsid w:val="00FB10C7"/>
    <w:rsid w:val="00FB1A40"/>
    <w:rsid w:val="00FB2605"/>
    <w:rsid w:val="00FB2C86"/>
    <w:rsid w:val="00FB2EA6"/>
    <w:rsid w:val="00FB3514"/>
    <w:rsid w:val="00FB3A12"/>
    <w:rsid w:val="00FB3A49"/>
    <w:rsid w:val="00FB413C"/>
    <w:rsid w:val="00FB53C2"/>
    <w:rsid w:val="00FB5A70"/>
    <w:rsid w:val="00FB5F47"/>
    <w:rsid w:val="00FB603B"/>
    <w:rsid w:val="00FB61F9"/>
    <w:rsid w:val="00FB7B51"/>
    <w:rsid w:val="00FB7C6D"/>
    <w:rsid w:val="00FC02D0"/>
    <w:rsid w:val="00FC039C"/>
    <w:rsid w:val="00FC03BC"/>
    <w:rsid w:val="00FC06DC"/>
    <w:rsid w:val="00FC0B76"/>
    <w:rsid w:val="00FC0E3D"/>
    <w:rsid w:val="00FC1195"/>
    <w:rsid w:val="00FC2674"/>
    <w:rsid w:val="00FC2B6A"/>
    <w:rsid w:val="00FC2EE5"/>
    <w:rsid w:val="00FC3265"/>
    <w:rsid w:val="00FC330E"/>
    <w:rsid w:val="00FC47C0"/>
    <w:rsid w:val="00FC496F"/>
    <w:rsid w:val="00FC4AE0"/>
    <w:rsid w:val="00FC4D85"/>
    <w:rsid w:val="00FC4E5F"/>
    <w:rsid w:val="00FC6CB4"/>
    <w:rsid w:val="00FC6CCC"/>
    <w:rsid w:val="00FC6DA0"/>
    <w:rsid w:val="00FC7183"/>
    <w:rsid w:val="00FC71BB"/>
    <w:rsid w:val="00FC7606"/>
    <w:rsid w:val="00FD0037"/>
    <w:rsid w:val="00FD0A55"/>
    <w:rsid w:val="00FD0EC4"/>
    <w:rsid w:val="00FD1764"/>
    <w:rsid w:val="00FD2CE8"/>
    <w:rsid w:val="00FD33D9"/>
    <w:rsid w:val="00FD3BFB"/>
    <w:rsid w:val="00FD451D"/>
    <w:rsid w:val="00FD4848"/>
    <w:rsid w:val="00FD4E7E"/>
    <w:rsid w:val="00FD4F3F"/>
    <w:rsid w:val="00FD52B0"/>
    <w:rsid w:val="00FD57FC"/>
    <w:rsid w:val="00FD5A97"/>
    <w:rsid w:val="00FD5F21"/>
    <w:rsid w:val="00FD67F7"/>
    <w:rsid w:val="00FD78A3"/>
    <w:rsid w:val="00FD7C02"/>
    <w:rsid w:val="00FD7D6C"/>
    <w:rsid w:val="00FE055B"/>
    <w:rsid w:val="00FE07A9"/>
    <w:rsid w:val="00FE08F4"/>
    <w:rsid w:val="00FE0DEB"/>
    <w:rsid w:val="00FE15A7"/>
    <w:rsid w:val="00FE3012"/>
    <w:rsid w:val="00FE3274"/>
    <w:rsid w:val="00FE46AF"/>
    <w:rsid w:val="00FE46D8"/>
    <w:rsid w:val="00FE4B08"/>
    <w:rsid w:val="00FE5520"/>
    <w:rsid w:val="00FE5EA1"/>
    <w:rsid w:val="00FE639A"/>
    <w:rsid w:val="00FE661B"/>
    <w:rsid w:val="00FE664C"/>
    <w:rsid w:val="00FE7923"/>
    <w:rsid w:val="00FF0289"/>
    <w:rsid w:val="00FF07A6"/>
    <w:rsid w:val="00FF122E"/>
    <w:rsid w:val="00FF132B"/>
    <w:rsid w:val="00FF1455"/>
    <w:rsid w:val="00FF1887"/>
    <w:rsid w:val="00FF2BEA"/>
    <w:rsid w:val="00FF2C25"/>
    <w:rsid w:val="00FF4265"/>
    <w:rsid w:val="00FF52C2"/>
    <w:rsid w:val="00FF59EA"/>
    <w:rsid w:val="00FF5CAA"/>
    <w:rsid w:val="00FF74A9"/>
    <w:rsid w:val="00FF7E64"/>
  </w:rsids>
  <m:mathPr>
    <m:mathFont m:val="Cambria Math"/>
    <m:brkBin m:val="before"/>
    <m:brkBinSub m:val="--"/>
    <m:smallFrac m:val="off"/>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23265">
      <o:colormru v:ext="edit" colors="#ddd,#eaeaea"/>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D5BF0"/>
    <w:rPr>
      <w:lang w:eastAsia="en-US"/>
    </w:rPr>
  </w:style>
  <w:style w:type="paragraph" w:styleId="Heading1">
    <w:name w:val="heading 1"/>
    <w:basedOn w:val="Normal"/>
    <w:next w:val="Normal"/>
    <w:qFormat/>
    <w:rsid w:val="005D5BF0"/>
    <w:pPr>
      <w:keepNext/>
      <w:jc w:val="center"/>
      <w:outlineLvl w:val="0"/>
    </w:pPr>
    <w:rPr>
      <w:b/>
      <w:sz w:val="22"/>
    </w:rPr>
  </w:style>
  <w:style w:type="paragraph" w:styleId="Heading2">
    <w:name w:val="heading 2"/>
    <w:basedOn w:val="Normal"/>
    <w:next w:val="Normal"/>
    <w:qFormat/>
    <w:rsid w:val="005D5BF0"/>
    <w:pPr>
      <w:keepNext/>
      <w:outlineLvl w:val="1"/>
    </w:pPr>
    <w:rPr>
      <w:b/>
      <w:bCs/>
      <w:sz w:val="24"/>
    </w:rPr>
  </w:style>
  <w:style w:type="paragraph" w:styleId="Heading3">
    <w:name w:val="heading 3"/>
    <w:basedOn w:val="Normal"/>
    <w:next w:val="Normal"/>
    <w:qFormat/>
    <w:rsid w:val="005D5BF0"/>
    <w:pPr>
      <w:keepNext/>
      <w:jc w:val="center"/>
      <w:outlineLvl w:val="2"/>
    </w:pPr>
    <w:rPr>
      <w:rFonts w:ascii="Cornerstone" w:hAnsi="Cornerstone"/>
      <w:sz w:val="144"/>
    </w:rPr>
  </w:style>
  <w:style w:type="paragraph" w:styleId="Heading4">
    <w:name w:val="heading 4"/>
    <w:basedOn w:val="Normal"/>
    <w:next w:val="Normal"/>
    <w:qFormat/>
    <w:rsid w:val="005D5BF0"/>
    <w:pPr>
      <w:keepNext/>
      <w:spacing w:before="100" w:beforeAutospacing="1" w:after="100" w:afterAutospacing="1"/>
      <w:ind w:left="2160"/>
      <w:outlineLvl w:val="3"/>
    </w:pPr>
    <w:rPr>
      <w:b/>
      <w:bCs/>
      <w:sz w:val="24"/>
    </w:rPr>
  </w:style>
  <w:style w:type="paragraph" w:styleId="Heading5">
    <w:name w:val="heading 5"/>
    <w:basedOn w:val="Normal"/>
    <w:next w:val="Normal"/>
    <w:qFormat/>
    <w:rsid w:val="005D5BF0"/>
    <w:pPr>
      <w:keepNext/>
      <w:spacing w:before="100" w:beforeAutospacing="1" w:after="100" w:afterAutospacing="1"/>
      <w:ind w:left="360"/>
      <w:outlineLvl w:val="4"/>
    </w:pPr>
    <w:rPr>
      <w:b/>
      <w:b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semiHidden/>
    <w:rsid w:val="005D5BF0"/>
    <w:pPr>
      <w:ind w:left="720" w:hanging="720"/>
    </w:pPr>
    <w:rPr>
      <w:b/>
      <w:sz w:val="24"/>
    </w:rPr>
  </w:style>
  <w:style w:type="paragraph" w:styleId="Title">
    <w:name w:val="Title"/>
    <w:basedOn w:val="Normal"/>
    <w:qFormat/>
    <w:rsid w:val="005D5BF0"/>
    <w:pPr>
      <w:jc w:val="center"/>
    </w:pPr>
    <w:rPr>
      <w:b/>
      <w:sz w:val="24"/>
    </w:rPr>
  </w:style>
  <w:style w:type="paragraph" w:styleId="Header">
    <w:name w:val="header"/>
    <w:basedOn w:val="Normal"/>
    <w:link w:val="HeaderChar"/>
    <w:uiPriority w:val="99"/>
    <w:rsid w:val="005D5BF0"/>
    <w:pPr>
      <w:tabs>
        <w:tab w:val="center" w:pos="4320"/>
        <w:tab w:val="right" w:pos="8640"/>
      </w:tabs>
    </w:pPr>
  </w:style>
  <w:style w:type="paragraph" w:styleId="Footer">
    <w:name w:val="footer"/>
    <w:basedOn w:val="Normal"/>
    <w:link w:val="FooterChar"/>
    <w:uiPriority w:val="99"/>
    <w:rsid w:val="005D5BF0"/>
    <w:pPr>
      <w:tabs>
        <w:tab w:val="center" w:pos="4320"/>
        <w:tab w:val="right" w:pos="8640"/>
      </w:tabs>
    </w:pPr>
  </w:style>
  <w:style w:type="character" w:styleId="PageNumber">
    <w:name w:val="page number"/>
    <w:basedOn w:val="DefaultParagraphFont"/>
    <w:semiHidden/>
    <w:rsid w:val="005D5BF0"/>
  </w:style>
  <w:style w:type="paragraph" w:styleId="DocumentMap">
    <w:name w:val="Document Map"/>
    <w:basedOn w:val="Normal"/>
    <w:semiHidden/>
    <w:rsid w:val="005D5BF0"/>
    <w:pPr>
      <w:shd w:val="clear" w:color="auto" w:fill="000080"/>
    </w:pPr>
    <w:rPr>
      <w:rFonts w:ascii="Tahoma" w:hAnsi="Tahoma" w:cs="Tahoma"/>
    </w:rPr>
  </w:style>
  <w:style w:type="paragraph" w:styleId="BodyText">
    <w:name w:val="Body Text"/>
    <w:basedOn w:val="Normal"/>
    <w:semiHidden/>
    <w:rsid w:val="005D5BF0"/>
    <w:rPr>
      <w:b/>
      <w:bCs/>
      <w:sz w:val="24"/>
    </w:rPr>
  </w:style>
  <w:style w:type="paragraph" w:styleId="BodyTextIndent2">
    <w:name w:val="Body Text Indent 2"/>
    <w:basedOn w:val="Normal"/>
    <w:semiHidden/>
    <w:rsid w:val="005D5BF0"/>
    <w:pPr>
      <w:ind w:left="720" w:hanging="720"/>
      <w:jc w:val="both"/>
    </w:pPr>
    <w:rPr>
      <w:b/>
      <w:bCs/>
      <w:sz w:val="24"/>
    </w:rPr>
  </w:style>
  <w:style w:type="paragraph" w:styleId="BodyTextIndent3">
    <w:name w:val="Body Text Indent 3"/>
    <w:basedOn w:val="Normal"/>
    <w:semiHidden/>
    <w:rsid w:val="005D5BF0"/>
    <w:pPr>
      <w:ind w:left="1890"/>
    </w:pPr>
    <w:rPr>
      <w:b/>
      <w:bCs/>
      <w:sz w:val="24"/>
    </w:rPr>
  </w:style>
  <w:style w:type="character" w:customStyle="1" w:styleId="BodyTextIndentChar">
    <w:name w:val="Body Text Indent Char"/>
    <w:link w:val="BodyTextIndent"/>
    <w:semiHidden/>
    <w:rsid w:val="006B7E0B"/>
    <w:rPr>
      <w:b/>
      <w:sz w:val="24"/>
    </w:rPr>
  </w:style>
  <w:style w:type="character" w:styleId="Strong">
    <w:name w:val="Strong"/>
    <w:uiPriority w:val="22"/>
    <w:qFormat/>
    <w:rsid w:val="00BE2E47"/>
    <w:rPr>
      <w:b/>
      <w:bCs/>
    </w:rPr>
  </w:style>
  <w:style w:type="paragraph" w:styleId="BalloonText">
    <w:name w:val="Balloon Text"/>
    <w:basedOn w:val="Normal"/>
    <w:link w:val="BalloonTextChar"/>
    <w:uiPriority w:val="99"/>
    <w:semiHidden/>
    <w:unhideWhenUsed/>
    <w:rsid w:val="00BD41D6"/>
    <w:rPr>
      <w:rFonts w:ascii="Tahoma" w:hAnsi="Tahoma"/>
      <w:sz w:val="16"/>
      <w:szCs w:val="16"/>
    </w:rPr>
  </w:style>
  <w:style w:type="character" w:customStyle="1" w:styleId="BalloonTextChar">
    <w:name w:val="Balloon Text Char"/>
    <w:link w:val="BalloonText"/>
    <w:uiPriority w:val="99"/>
    <w:semiHidden/>
    <w:rsid w:val="00BD41D6"/>
    <w:rPr>
      <w:rFonts w:ascii="Tahoma" w:hAnsi="Tahoma" w:cs="Tahoma"/>
      <w:sz w:val="16"/>
      <w:szCs w:val="16"/>
    </w:rPr>
  </w:style>
  <w:style w:type="paragraph" w:styleId="ListParagraph">
    <w:name w:val="List Paragraph"/>
    <w:basedOn w:val="Normal"/>
    <w:uiPriority w:val="34"/>
    <w:qFormat/>
    <w:rsid w:val="009B413A"/>
    <w:pPr>
      <w:ind w:left="720"/>
    </w:pPr>
  </w:style>
  <w:style w:type="numbering" w:customStyle="1" w:styleId="Style1">
    <w:name w:val="Style1"/>
    <w:uiPriority w:val="99"/>
    <w:rsid w:val="00CC311C"/>
    <w:pPr>
      <w:numPr>
        <w:numId w:val="3"/>
      </w:numPr>
    </w:pPr>
  </w:style>
  <w:style w:type="character" w:customStyle="1" w:styleId="HeaderChar">
    <w:name w:val="Header Char"/>
    <w:basedOn w:val="DefaultParagraphFont"/>
    <w:link w:val="Header"/>
    <w:uiPriority w:val="99"/>
    <w:rsid w:val="00747E35"/>
  </w:style>
  <w:style w:type="paragraph" w:styleId="NormalWeb">
    <w:name w:val="Normal (Web)"/>
    <w:basedOn w:val="Normal"/>
    <w:uiPriority w:val="99"/>
    <w:semiHidden/>
    <w:unhideWhenUsed/>
    <w:rsid w:val="00444596"/>
    <w:pPr>
      <w:spacing w:before="100" w:beforeAutospacing="1" w:after="100" w:afterAutospacing="1"/>
    </w:pPr>
    <w:rPr>
      <w:sz w:val="24"/>
      <w:szCs w:val="24"/>
    </w:rPr>
  </w:style>
  <w:style w:type="paragraph" w:styleId="NoSpacing">
    <w:name w:val="No Spacing"/>
    <w:link w:val="NoSpacingChar"/>
    <w:uiPriority w:val="1"/>
    <w:qFormat/>
    <w:rsid w:val="003E3024"/>
    <w:rPr>
      <w:rFonts w:asciiTheme="minorHAnsi" w:eastAsiaTheme="minorEastAsia" w:hAnsiTheme="minorHAnsi" w:cstheme="minorBidi"/>
      <w:sz w:val="22"/>
      <w:szCs w:val="22"/>
      <w:lang w:eastAsia="en-US"/>
    </w:rPr>
  </w:style>
  <w:style w:type="character" w:customStyle="1" w:styleId="NoSpacingChar">
    <w:name w:val="No Spacing Char"/>
    <w:basedOn w:val="DefaultParagraphFont"/>
    <w:link w:val="NoSpacing"/>
    <w:uiPriority w:val="1"/>
    <w:rsid w:val="003E3024"/>
    <w:rPr>
      <w:rFonts w:asciiTheme="minorHAnsi" w:eastAsiaTheme="minorEastAsia" w:hAnsiTheme="minorHAnsi" w:cstheme="minorBidi"/>
      <w:sz w:val="22"/>
      <w:szCs w:val="22"/>
      <w:lang w:eastAsia="en-US"/>
    </w:rPr>
  </w:style>
  <w:style w:type="character" w:customStyle="1" w:styleId="FooterChar">
    <w:name w:val="Footer Char"/>
    <w:basedOn w:val="DefaultParagraphFont"/>
    <w:link w:val="Footer"/>
    <w:uiPriority w:val="99"/>
    <w:rsid w:val="003E3024"/>
    <w:rPr>
      <w:lang w:eastAsia="en-US"/>
    </w:rPr>
  </w:style>
</w:styles>
</file>

<file path=word/webSettings.xml><?xml version="1.0" encoding="utf-8"?>
<w:webSettings xmlns:r="http://schemas.openxmlformats.org/officeDocument/2006/relationships" xmlns:w="http://schemas.openxmlformats.org/wordprocessingml/2006/main">
  <w:divs>
    <w:div w:id="74716028">
      <w:bodyDiv w:val="1"/>
      <w:marLeft w:val="0"/>
      <w:marRight w:val="0"/>
      <w:marTop w:val="0"/>
      <w:marBottom w:val="0"/>
      <w:divBdr>
        <w:top w:val="none" w:sz="0" w:space="0" w:color="auto"/>
        <w:left w:val="none" w:sz="0" w:space="0" w:color="auto"/>
        <w:bottom w:val="none" w:sz="0" w:space="0" w:color="auto"/>
        <w:right w:val="none" w:sz="0" w:space="0" w:color="auto"/>
      </w:divBdr>
      <w:divsChild>
        <w:div w:id="351342697">
          <w:marLeft w:val="0"/>
          <w:marRight w:val="0"/>
          <w:marTop w:val="0"/>
          <w:marBottom w:val="0"/>
          <w:divBdr>
            <w:top w:val="none" w:sz="0" w:space="0" w:color="auto"/>
            <w:left w:val="none" w:sz="0" w:space="0" w:color="auto"/>
            <w:bottom w:val="none" w:sz="0" w:space="0" w:color="auto"/>
            <w:right w:val="none" w:sz="0" w:space="0" w:color="auto"/>
          </w:divBdr>
        </w:div>
        <w:div w:id="667564298">
          <w:marLeft w:val="0"/>
          <w:marRight w:val="0"/>
          <w:marTop w:val="0"/>
          <w:marBottom w:val="0"/>
          <w:divBdr>
            <w:top w:val="none" w:sz="0" w:space="0" w:color="auto"/>
            <w:left w:val="none" w:sz="0" w:space="0" w:color="auto"/>
            <w:bottom w:val="none" w:sz="0" w:space="0" w:color="auto"/>
            <w:right w:val="none" w:sz="0" w:space="0" w:color="auto"/>
          </w:divBdr>
        </w:div>
        <w:div w:id="989141688">
          <w:marLeft w:val="0"/>
          <w:marRight w:val="0"/>
          <w:marTop w:val="0"/>
          <w:marBottom w:val="0"/>
          <w:divBdr>
            <w:top w:val="none" w:sz="0" w:space="0" w:color="auto"/>
            <w:left w:val="none" w:sz="0" w:space="0" w:color="auto"/>
            <w:bottom w:val="none" w:sz="0" w:space="0" w:color="auto"/>
            <w:right w:val="none" w:sz="0" w:space="0" w:color="auto"/>
          </w:divBdr>
        </w:div>
        <w:div w:id="1275674862">
          <w:marLeft w:val="0"/>
          <w:marRight w:val="0"/>
          <w:marTop w:val="0"/>
          <w:marBottom w:val="0"/>
          <w:divBdr>
            <w:top w:val="none" w:sz="0" w:space="0" w:color="auto"/>
            <w:left w:val="none" w:sz="0" w:space="0" w:color="auto"/>
            <w:bottom w:val="none" w:sz="0" w:space="0" w:color="auto"/>
            <w:right w:val="none" w:sz="0" w:space="0" w:color="auto"/>
          </w:divBdr>
        </w:div>
        <w:div w:id="2020229709">
          <w:marLeft w:val="0"/>
          <w:marRight w:val="0"/>
          <w:marTop w:val="0"/>
          <w:marBottom w:val="0"/>
          <w:divBdr>
            <w:top w:val="none" w:sz="0" w:space="0" w:color="auto"/>
            <w:left w:val="none" w:sz="0" w:space="0" w:color="auto"/>
            <w:bottom w:val="none" w:sz="0" w:space="0" w:color="auto"/>
            <w:right w:val="none" w:sz="0" w:space="0" w:color="auto"/>
          </w:divBdr>
        </w:div>
      </w:divsChild>
    </w:div>
    <w:div w:id="160968097">
      <w:bodyDiv w:val="1"/>
      <w:marLeft w:val="0"/>
      <w:marRight w:val="0"/>
      <w:marTop w:val="0"/>
      <w:marBottom w:val="0"/>
      <w:divBdr>
        <w:top w:val="none" w:sz="0" w:space="0" w:color="auto"/>
        <w:left w:val="none" w:sz="0" w:space="0" w:color="auto"/>
        <w:bottom w:val="none" w:sz="0" w:space="0" w:color="auto"/>
        <w:right w:val="none" w:sz="0" w:space="0" w:color="auto"/>
      </w:divBdr>
    </w:div>
    <w:div w:id="332222960">
      <w:bodyDiv w:val="1"/>
      <w:marLeft w:val="0"/>
      <w:marRight w:val="0"/>
      <w:marTop w:val="0"/>
      <w:marBottom w:val="0"/>
      <w:divBdr>
        <w:top w:val="none" w:sz="0" w:space="0" w:color="auto"/>
        <w:left w:val="none" w:sz="0" w:space="0" w:color="auto"/>
        <w:bottom w:val="none" w:sz="0" w:space="0" w:color="auto"/>
        <w:right w:val="none" w:sz="0" w:space="0" w:color="auto"/>
      </w:divBdr>
    </w:div>
    <w:div w:id="430511668">
      <w:bodyDiv w:val="1"/>
      <w:marLeft w:val="0"/>
      <w:marRight w:val="0"/>
      <w:marTop w:val="0"/>
      <w:marBottom w:val="0"/>
      <w:divBdr>
        <w:top w:val="none" w:sz="0" w:space="0" w:color="auto"/>
        <w:left w:val="none" w:sz="0" w:space="0" w:color="auto"/>
        <w:bottom w:val="none" w:sz="0" w:space="0" w:color="auto"/>
        <w:right w:val="none" w:sz="0" w:space="0" w:color="auto"/>
      </w:divBdr>
      <w:divsChild>
        <w:div w:id="518277940">
          <w:marLeft w:val="0"/>
          <w:marRight w:val="0"/>
          <w:marTop w:val="0"/>
          <w:marBottom w:val="0"/>
          <w:divBdr>
            <w:top w:val="none" w:sz="0" w:space="0" w:color="auto"/>
            <w:left w:val="none" w:sz="0" w:space="0" w:color="auto"/>
            <w:bottom w:val="none" w:sz="0" w:space="0" w:color="auto"/>
            <w:right w:val="none" w:sz="0" w:space="0" w:color="auto"/>
          </w:divBdr>
        </w:div>
        <w:div w:id="1854487070">
          <w:marLeft w:val="0"/>
          <w:marRight w:val="0"/>
          <w:marTop w:val="0"/>
          <w:marBottom w:val="0"/>
          <w:divBdr>
            <w:top w:val="none" w:sz="0" w:space="0" w:color="auto"/>
            <w:left w:val="none" w:sz="0" w:space="0" w:color="auto"/>
            <w:bottom w:val="none" w:sz="0" w:space="0" w:color="auto"/>
            <w:right w:val="none" w:sz="0" w:space="0" w:color="auto"/>
          </w:divBdr>
        </w:div>
      </w:divsChild>
    </w:div>
    <w:div w:id="449906097">
      <w:bodyDiv w:val="1"/>
      <w:marLeft w:val="0"/>
      <w:marRight w:val="0"/>
      <w:marTop w:val="0"/>
      <w:marBottom w:val="0"/>
      <w:divBdr>
        <w:top w:val="none" w:sz="0" w:space="0" w:color="auto"/>
        <w:left w:val="none" w:sz="0" w:space="0" w:color="auto"/>
        <w:bottom w:val="none" w:sz="0" w:space="0" w:color="auto"/>
        <w:right w:val="none" w:sz="0" w:space="0" w:color="auto"/>
      </w:divBdr>
    </w:div>
    <w:div w:id="704713121">
      <w:bodyDiv w:val="1"/>
      <w:marLeft w:val="0"/>
      <w:marRight w:val="0"/>
      <w:marTop w:val="0"/>
      <w:marBottom w:val="0"/>
      <w:divBdr>
        <w:top w:val="none" w:sz="0" w:space="0" w:color="auto"/>
        <w:left w:val="none" w:sz="0" w:space="0" w:color="auto"/>
        <w:bottom w:val="none" w:sz="0" w:space="0" w:color="auto"/>
        <w:right w:val="none" w:sz="0" w:space="0" w:color="auto"/>
      </w:divBdr>
    </w:div>
    <w:div w:id="735249353">
      <w:bodyDiv w:val="1"/>
      <w:marLeft w:val="0"/>
      <w:marRight w:val="0"/>
      <w:marTop w:val="0"/>
      <w:marBottom w:val="0"/>
      <w:divBdr>
        <w:top w:val="none" w:sz="0" w:space="0" w:color="auto"/>
        <w:left w:val="none" w:sz="0" w:space="0" w:color="auto"/>
        <w:bottom w:val="none" w:sz="0" w:space="0" w:color="auto"/>
        <w:right w:val="none" w:sz="0" w:space="0" w:color="auto"/>
      </w:divBdr>
      <w:divsChild>
        <w:div w:id="786923150">
          <w:marLeft w:val="0"/>
          <w:marRight w:val="0"/>
          <w:marTop w:val="0"/>
          <w:marBottom w:val="0"/>
          <w:divBdr>
            <w:top w:val="none" w:sz="0" w:space="0" w:color="auto"/>
            <w:left w:val="none" w:sz="0" w:space="0" w:color="auto"/>
            <w:bottom w:val="none" w:sz="0" w:space="0" w:color="auto"/>
            <w:right w:val="none" w:sz="0" w:space="0" w:color="auto"/>
          </w:divBdr>
        </w:div>
      </w:divsChild>
    </w:div>
    <w:div w:id="741830364">
      <w:bodyDiv w:val="1"/>
      <w:marLeft w:val="0"/>
      <w:marRight w:val="0"/>
      <w:marTop w:val="0"/>
      <w:marBottom w:val="0"/>
      <w:divBdr>
        <w:top w:val="none" w:sz="0" w:space="0" w:color="auto"/>
        <w:left w:val="none" w:sz="0" w:space="0" w:color="auto"/>
        <w:bottom w:val="none" w:sz="0" w:space="0" w:color="auto"/>
        <w:right w:val="none" w:sz="0" w:space="0" w:color="auto"/>
      </w:divBdr>
    </w:div>
    <w:div w:id="782966510">
      <w:bodyDiv w:val="1"/>
      <w:marLeft w:val="0"/>
      <w:marRight w:val="0"/>
      <w:marTop w:val="0"/>
      <w:marBottom w:val="0"/>
      <w:divBdr>
        <w:top w:val="none" w:sz="0" w:space="0" w:color="auto"/>
        <w:left w:val="none" w:sz="0" w:space="0" w:color="auto"/>
        <w:bottom w:val="none" w:sz="0" w:space="0" w:color="auto"/>
        <w:right w:val="none" w:sz="0" w:space="0" w:color="auto"/>
      </w:divBdr>
      <w:divsChild>
        <w:div w:id="2092005129">
          <w:marLeft w:val="0"/>
          <w:marRight w:val="0"/>
          <w:marTop w:val="0"/>
          <w:marBottom w:val="0"/>
          <w:divBdr>
            <w:top w:val="none" w:sz="0" w:space="0" w:color="auto"/>
            <w:left w:val="none" w:sz="0" w:space="0" w:color="auto"/>
            <w:bottom w:val="none" w:sz="0" w:space="0" w:color="auto"/>
            <w:right w:val="none" w:sz="0" w:space="0" w:color="auto"/>
          </w:divBdr>
        </w:div>
      </w:divsChild>
    </w:div>
    <w:div w:id="1015156786">
      <w:bodyDiv w:val="1"/>
      <w:marLeft w:val="0"/>
      <w:marRight w:val="0"/>
      <w:marTop w:val="0"/>
      <w:marBottom w:val="0"/>
      <w:divBdr>
        <w:top w:val="none" w:sz="0" w:space="0" w:color="auto"/>
        <w:left w:val="none" w:sz="0" w:space="0" w:color="auto"/>
        <w:bottom w:val="none" w:sz="0" w:space="0" w:color="auto"/>
        <w:right w:val="none" w:sz="0" w:space="0" w:color="auto"/>
      </w:divBdr>
    </w:div>
    <w:div w:id="1029992705">
      <w:bodyDiv w:val="1"/>
      <w:marLeft w:val="0"/>
      <w:marRight w:val="0"/>
      <w:marTop w:val="0"/>
      <w:marBottom w:val="0"/>
      <w:divBdr>
        <w:top w:val="none" w:sz="0" w:space="0" w:color="auto"/>
        <w:left w:val="none" w:sz="0" w:space="0" w:color="auto"/>
        <w:bottom w:val="none" w:sz="0" w:space="0" w:color="auto"/>
        <w:right w:val="none" w:sz="0" w:space="0" w:color="auto"/>
      </w:divBdr>
    </w:div>
    <w:div w:id="1084448558">
      <w:bodyDiv w:val="1"/>
      <w:marLeft w:val="0"/>
      <w:marRight w:val="0"/>
      <w:marTop w:val="0"/>
      <w:marBottom w:val="0"/>
      <w:divBdr>
        <w:top w:val="none" w:sz="0" w:space="0" w:color="auto"/>
        <w:left w:val="none" w:sz="0" w:space="0" w:color="auto"/>
        <w:bottom w:val="none" w:sz="0" w:space="0" w:color="auto"/>
        <w:right w:val="none" w:sz="0" w:space="0" w:color="auto"/>
      </w:divBdr>
    </w:div>
    <w:div w:id="1179540434">
      <w:bodyDiv w:val="1"/>
      <w:marLeft w:val="0"/>
      <w:marRight w:val="0"/>
      <w:marTop w:val="0"/>
      <w:marBottom w:val="0"/>
      <w:divBdr>
        <w:top w:val="none" w:sz="0" w:space="0" w:color="auto"/>
        <w:left w:val="none" w:sz="0" w:space="0" w:color="auto"/>
        <w:bottom w:val="none" w:sz="0" w:space="0" w:color="auto"/>
        <w:right w:val="none" w:sz="0" w:space="0" w:color="auto"/>
      </w:divBdr>
      <w:divsChild>
        <w:div w:id="837311366">
          <w:marLeft w:val="0"/>
          <w:marRight w:val="0"/>
          <w:marTop w:val="0"/>
          <w:marBottom w:val="0"/>
          <w:divBdr>
            <w:top w:val="none" w:sz="0" w:space="0" w:color="auto"/>
            <w:left w:val="none" w:sz="0" w:space="0" w:color="auto"/>
            <w:bottom w:val="none" w:sz="0" w:space="0" w:color="auto"/>
            <w:right w:val="none" w:sz="0" w:space="0" w:color="auto"/>
          </w:divBdr>
        </w:div>
      </w:divsChild>
    </w:div>
    <w:div w:id="1180244578">
      <w:bodyDiv w:val="1"/>
      <w:marLeft w:val="0"/>
      <w:marRight w:val="0"/>
      <w:marTop w:val="0"/>
      <w:marBottom w:val="0"/>
      <w:divBdr>
        <w:top w:val="none" w:sz="0" w:space="0" w:color="auto"/>
        <w:left w:val="none" w:sz="0" w:space="0" w:color="auto"/>
        <w:bottom w:val="none" w:sz="0" w:space="0" w:color="auto"/>
        <w:right w:val="none" w:sz="0" w:space="0" w:color="auto"/>
      </w:divBdr>
    </w:div>
    <w:div w:id="1226376201">
      <w:bodyDiv w:val="1"/>
      <w:marLeft w:val="0"/>
      <w:marRight w:val="0"/>
      <w:marTop w:val="0"/>
      <w:marBottom w:val="0"/>
      <w:divBdr>
        <w:top w:val="none" w:sz="0" w:space="0" w:color="auto"/>
        <w:left w:val="none" w:sz="0" w:space="0" w:color="auto"/>
        <w:bottom w:val="none" w:sz="0" w:space="0" w:color="auto"/>
        <w:right w:val="none" w:sz="0" w:space="0" w:color="auto"/>
      </w:divBdr>
    </w:div>
    <w:div w:id="1276597236">
      <w:bodyDiv w:val="1"/>
      <w:marLeft w:val="0"/>
      <w:marRight w:val="0"/>
      <w:marTop w:val="0"/>
      <w:marBottom w:val="0"/>
      <w:divBdr>
        <w:top w:val="none" w:sz="0" w:space="0" w:color="auto"/>
        <w:left w:val="none" w:sz="0" w:space="0" w:color="auto"/>
        <w:bottom w:val="none" w:sz="0" w:space="0" w:color="auto"/>
        <w:right w:val="none" w:sz="0" w:space="0" w:color="auto"/>
      </w:divBdr>
      <w:divsChild>
        <w:div w:id="1030423544">
          <w:marLeft w:val="0"/>
          <w:marRight w:val="0"/>
          <w:marTop w:val="0"/>
          <w:marBottom w:val="0"/>
          <w:divBdr>
            <w:top w:val="none" w:sz="0" w:space="0" w:color="auto"/>
            <w:left w:val="none" w:sz="0" w:space="0" w:color="auto"/>
            <w:bottom w:val="none" w:sz="0" w:space="0" w:color="auto"/>
            <w:right w:val="none" w:sz="0" w:space="0" w:color="auto"/>
          </w:divBdr>
        </w:div>
      </w:divsChild>
    </w:div>
    <w:div w:id="1343893525">
      <w:bodyDiv w:val="1"/>
      <w:marLeft w:val="0"/>
      <w:marRight w:val="0"/>
      <w:marTop w:val="0"/>
      <w:marBottom w:val="0"/>
      <w:divBdr>
        <w:top w:val="none" w:sz="0" w:space="0" w:color="auto"/>
        <w:left w:val="none" w:sz="0" w:space="0" w:color="auto"/>
        <w:bottom w:val="none" w:sz="0" w:space="0" w:color="auto"/>
        <w:right w:val="none" w:sz="0" w:space="0" w:color="auto"/>
      </w:divBdr>
    </w:div>
    <w:div w:id="1415737541">
      <w:bodyDiv w:val="1"/>
      <w:marLeft w:val="0"/>
      <w:marRight w:val="0"/>
      <w:marTop w:val="0"/>
      <w:marBottom w:val="0"/>
      <w:divBdr>
        <w:top w:val="none" w:sz="0" w:space="0" w:color="auto"/>
        <w:left w:val="none" w:sz="0" w:space="0" w:color="auto"/>
        <w:bottom w:val="none" w:sz="0" w:space="0" w:color="auto"/>
        <w:right w:val="none" w:sz="0" w:space="0" w:color="auto"/>
      </w:divBdr>
      <w:divsChild>
        <w:div w:id="471603657">
          <w:marLeft w:val="0"/>
          <w:marRight w:val="0"/>
          <w:marTop w:val="0"/>
          <w:marBottom w:val="0"/>
          <w:divBdr>
            <w:top w:val="none" w:sz="0" w:space="0" w:color="auto"/>
            <w:left w:val="none" w:sz="0" w:space="0" w:color="auto"/>
            <w:bottom w:val="none" w:sz="0" w:space="0" w:color="auto"/>
            <w:right w:val="none" w:sz="0" w:space="0" w:color="auto"/>
          </w:divBdr>
        </w:div>
        <w:div w:id="845706927">
          <w:marLeft w:val="0"/>
          <w:marRight w:val="0"/>
          <w:marTop w:val="0"/>
          <w:marBottom w:val="0"/>
          <w:divBdr>
            <w:top w:val="none" w:sz="0" w:space="0" w:color="auto"/>
            <w:left w:val="none" w:sz="0" w:space="0" w:color="auto"/>
            <w:bottom w:val="none" w:sz="0" w:space="0" w:color="auto"/>
            <w:right w:val="none" w:sz="0" w:space="0" w:color="auto"/>
          </w:divBdr>
        </w:div>
        <w:div w:id="966006787">
          <w:marLeft w:val="0"/>
          <w:marRight w:val="0"/>
          <w:marTop w:val="0"/>
          <w:marBottom w:val="0"/>
          <w:divBdr>
            <w:top w:val="none" w:sz="0" w:space="0" w:color="auto"/>
            <w:left w:val="none" w:sz="0" w:space="0" w:color="auto"/>
            <w:bottom w:val="none" w:sz="0" w:space="0" w:color="auto"/>
            <w:right w:val="none" w:sz="0" w:space="0" w:color="auto"/>
          </w:divBdr>
        </w:div>
        <w:div w:id="1147357725">
          <w:marLeft w:val="0"/>
          <w:marRight w:val="0"/>
          <w:marTop w:val="0"/>
          <w:marBottom w:val="0"/>
          <w:divBdr>
            <w:top w:val="none" w:sz="0" w:space="0" w:color="auto"/>
            <w:left w:val="none" w:sz="0" w:space="0" w:color="auto"/>
            <w:bottom w:val="none" w:sz="0" w:space="0" w:color="auto"/>
            <w:right w:val="none" w:sz="0" w:space="0" w:color="auto"/>
          </w:divBdr>
        </w:div>
      </w:divsChild>
    </w:div>
    <w:div w:id="1453399992">
      <w:bodyDiv w:val="1"/>
      <w:marLeft w:val="0"/>
      <w:marRight w:val="0"/>
      <w:marTop w:val="0"/>
      <w:marBottom w:val="0"/>
      <w:divBdr>
        <w:top w:val="none" w:sz="0" w:space="0" w:color="auto"/>
        <w:left w:val="none" w:sz="0" w:space="0" w:color="auto"/>
        <w:bottom w:val="none" w:sz="0" w:space="0" w:color="auto"/>
        <w:right w:val="none" w:sz="0" w:space="0" w:color="auto"/>
      </w:divBdr>
      <w:divsChild>
        <w:div w:id="949317659">
          <w:marLeft w:val="0"/>
          <w:marRight w:val="0"/>
          <w:marTop w:val="0"/>
          <w:marBottom w:val="0"/>
          <w:divBdr>
            <w:top w:val="none" w:sz="0" w:space="0" w:color="auto"/>
            <w:left w:val="none" w:sz="0" w:space="0" w:color="auto"/>
            <w:bottom w:val="none" w:sz="0" w:space="0" w:color="auto"/>
            <w:right w:val="none" w:sz="0" w:space="0" w:color="auto"/>
          </w:divBdr>
        </w:div>
      </w:divsChild>
    </w:div>
    <w:div w:id="1560901837">
      <w:bodyDiv w:val="1"/>
      <w:marLeft w:val="0"/>
      <w:marRight w:val="0"/>
      <w:marTop w:val="0"/>
      <w:marBottom w:val="0"/>
      <w:divBdr>
        <w:top w:val="none" w:sz="0" w:space="0" w:color="auto"/>
        <w:left w:val="none" w:sz="0" w:space="0" w:color="auto"/>
        <w:bottom w:val="none" w:sz="0" w:space="0" w:color="auto"/>
        <w:right w:val="none" w:sz="0" w:space="0" w:color="auto"/>
      </w:divBdr>
    </w:div>
    <w:div w:id="1750154466">
      <w:bodyDiv w:val="1"/>
      <w:marLeft w:val="0"/>
      <w:marRight w:val="0"/>
      <w:marTop w:val="0"/>
      <w:marBottom w:val="0"/>
      <w:divBdr>
        <w:top w:val="none" w:sz="0" w:space="0" w:color="auto"/>
        <w:left w:val="none" w:sz="0" w:space="0" w:color="auto"/>
        <w:bottom w:val="none" w:sz="0" w:space="0" w:color="auto"/>
        <w:right w:val="none" w:sz="0" w:space="0" w:color="auto"/>
      </w:divBdr>
      <w:divsChild>
        <w:div w:id="43722978">
          <w:marLeft w:val="0"/>
          <w:marRight w:val="0"/>
          <w:marTop w:val="0"/>
          <w:marBottom w:val="0"/>
          <w:divBdr>
            <w:top w:val="none" w:sz="0" w:space="0" w:color="auto"/>
            <w:left w:val="none" w:sz="0" w:space="0" w:color="auto"/>
            <w:bottom w:val="none" w:sz="0" w:space="0" w:color="auto"/>
            <w:right w:val="none" w:sz="0" w:space="0" w:color="auto"/>
          </w:divBdr>
        </w:div>
        <w:div w:id="97456848">
          <w:marLeft w:val="0"/>
          <w:marRight w:val="0"/>
          <w:marTop w:val="0"/>
          <w:marBottom w:val="0"/>
          <w:divBdr>
            <w:top w:val="none" w:sz="0" w:space="0" w:color="auto"/>
            <w:left w:val="none" w:sz="0" w:space="0" w:color="auto"/>
            <w:bottom w:val="none" w:sz="0" w:space="0" w:color="auto"/>
            <w:right w:val="none" w:sz="0" w:space="0" w:color="auto"/>
          </w:divBdr>
        </w:div>
        <w:div w:id="369765848">
          <w:marLeft w:val="0"/>
          <w:marRight w:val="0"/>
          <w:marTop w:val="0"/>
          <w:marBottom w:val="0"/>
          <w:divBdr>
            <w:top w:val="none" w:sz="0" w:space="0" w:color="auto"/>
            <w:left w:val="none" w:sz="0" w:space="0" w:color="auto"/>
            <w:bottom w:val="none" w:sz="0" w:space="0" w:color="auto"/>
            <w:right w:val="none" w:sz="0" w:space="0" w:color="auto"/>
          </w:divBdr>
        </w:div>
        <w:div w:id="727799367">
          <w:marLeft w:val="0"/>
          <w:marRight w:val="0"/>
          <w:marTop w:val="0"/>
          <w:marBottom w:val="0"/>
          <w:divBdr>
            <w:top w:val="none" w:sz="0" w:space="0" w:color="auto"/>
            <w:left w:val="none" w:sz="0" w:space="0" w:color="auto"/>
            <w:bottom w:val="none" w:sz="0" w:space="0" w:color="auto"/>
            <w:right w:val="none" w:sz="0" w:space="0" w:color="auto"/>
          </w:divBdr>
        </w:div>
        <w:div w:id="980232719">
          <w:marLeft w:val="0"/>
          <w:marRight w:val="0"/>
          <w:marTop w:val="0"/>
          <w:marBottom w:val="0"/>
          <w:divBdr>
            <w:top w:val="none" w:sz="0" w:space="0" w:color="auto"/>
            <w:left w:val="none" w:sz="0" w:space="0" w:color="auto"/>
            <w:bottom w:val="none" w:sz="0" w:space="0" w:color="auto"/>
            <w:right w:val="none" w:sz="0" w:space="0" w:color="auto"/>
          </w:divBdr>
        </w:div>
        <w:div w:id="1388649243">
          <w:marLeft w:val="0"/>
          <w:marRight w:val="0"/>
          <w:marTop w:val="0"/>
          <w:marBottom w:val="0"/>
          <w:divBdr>
            <w:top w:val="none" w:sz="0" w:space="0" w:color="auto"/>
            <w:left w:val="none" w:sz="0" w:space="0" w:color="auto"/>
            <w:bottom w:val="none" w:sz="0" w:space="0" w:color="auto"/>
            <w:right w:val="none" w:sz="0" w:space="0" w:color="auto"/>
          </w:divBdr>
        </w:div>
        <w:div w:id="1598099053">
          <w:marLeft w:val="0"/>
          <w:marRight w:val="0"/>
          <w:marTop w:val="0"/>
          <w:marBottom w:val="0"/>
          <w:divBdr>
            <w:top w:val="none" w:sz="0" w:space="0" w:color="auto"/>
            <w:left w:val="none" w:sz="0" w:space="0" w:color="auto"/>
            <w:bottom w:val="none" w:sz="0" w:space="0" w:color="auto"/>
            <w:right w:val="none" w:sz="0" w:space="0" w:color="auto"/>
          </w:divBdr>
        </w:div>
        <w:div w:id="1853031209">
          <w:marLeft w:val="0"/>
          <w:marRight w:val="0"/>
          <w:marTop w:val="0"/>
          <w:marBottom w:val="0"/>
          <w:divBdr>
            <w:top w:val="none" w:sz="0" w:space="0" w:color="auto"/>
            <w:left w:val="none" w:sz="0" w:space="0" w:color="auto"/>
            <w:bottom w:val="none" w:sz="0" w:space="0" w:color="auto"/>
            <w:right w:val="none" w:sz="0" w:space="0" w:color="auto"/>
          </w:divBdr>
        </w:div>
      </w:divsChild>
    </w:div>
    <w:div w:id="1791195676">
      <w:bodyDiv w:val="1"/>
      <w:marLeft w:val="0"/>
      <w:marRight w:val="0"/>
      <w:marTop w:val="0"/>
      <w:marBottom w:val="0"/>
      <w:divBdr>
        <w:top w:val="none" w:sz="0" w:space="0" w:color="auto"/>
        <w:left w:val="none" w:sz="0" w:space="0" w:color="auto"/>
        <w:bottom w:val="none" w:sz="0" w:space="0" w:color="auto"/>
        <w:right w:val="none" w:sz="0" w:space="0" w:color="auto"/>
      </w:divBdr>
    </w:div>
    <w:div w:id="1797723718">
      <w:bodyDiv w:val="1"/>
      <w:marLeft w:val="0"/>
      <w:marRight w:val="0"/>
      <w:marTop w:val="0"/>
      <w:marBottom w:val="0"/>
      <w:divBdr>
        <w:top w:val="none" w:sz="0" w:space="0" w:color="auto"/>
        <w:left w:val="none" w:sz="0" w:space="0" w:color="auto"/>
        <w:bottom w:val="none" w:sz="0" w:space="0" w:color="auto"/>
        <w:right w:val="none" w:sz="0" w:space="0" w:color="auto"/>
      </w:divBdr>
      <w:divsChild>
        <w:div w:id="548952082">
          <w:marLeft w:val="0"/>
          <w:marRight w:val="0"/>
          <w:marTop w:val="0"/>
          <w:marBottom w:val="0"/>
          <w:divBdr>
            <w:top w:val="none" w:sz="0" w:space="0" w:color="auto"/>
            <w:left w:val="none" w:sz="0" w:space="0" w:color="auto"/>
            <w:bottom w:val="none" w:sz="0" w:space="0" w:color="auto"/>
            <w:right w:val="none" w:sz="0" w:space="0" w:color="auto"/>
          </w:divBdr>
        </w:div>
        <w:div w:id="575359177">
          <w:marLeft w:val="0"/>
          <w:marRight w:val="0"/>
          <w:marTop w:val="0"/>
          <w:marBottom w:val="0"/>
          <w:divBdr>
            <w:top w:val="none" w:sz="0" w:space="0" w:color="auto"/>
            <w:left w:val="none" w:sz="0" w:space="0" w:color="auto"/>
            <w:bottom w:val="none" w:sz="0" w:space="0" w:color="auto"/>
            <w:right w:val="none" w:sz="0" w:space="0" w:color="auto"/>
          </w:divBdr>
        </w:div>
        <w:div w:id="1594313774">
          <w:marLeft w:val="0"/>
          <w:marRight w:val="0"/>
          <w:marTop w:val="0"/>
          <w:marBottom w:val="0"/>
          <w:divBdr>
            <w:top w:val="none" w:sz="0" w:space="0" w:color="auto"/>
            <w:left w:val="none" w:sz="0" w:space="0" w:color="auto"/>
            <w:bottom w:val="none" w:sz="0" w:space="0" w:color="auto"/>
            <w:right w:val="none" w:sz="0" w:space="0" w:color="auto"/>
          </w:divBdr>
        </w:div>
        <w:div w:id="1943881834">
          <w:marLeft w:val="0"/>
          <w:marRight w:val="0"/>
          <w:marTop w:val="0"/>
          <w:marBottom w:val="0"/>
          <w:divBdr>
            <w:top w:val="none" w:sz="0" w:space="0" w:color="auto"/>
            <w:left w:val="none" w:sz="0" w:space="0" w:color="auto"/>
            <w:bottom w:val="none" w:sz="0" w:space="0" w:color="auto"/>
            <w:right w:val="none" w:sz="0" w:space="0" w:color="auto"/>
          </w:divBdr>
        </w:div>
      </w:divsChild>
    </w:div>
    <w:div w:id="1833830122">
      <w:bodyDiv w:val="1"/>
      <w:marLeft w:val="0"/>
      <w:marRight w:val="0"/>
      <w:marTop w:val="0"/>
      <w:marBottom w:val="0"/>
      <w:divBdr>
        <w:top w:val="none" w:sz="0" w:space="0" w:color="auto"/>
        <w:left w:val="none" w:sz="0" w:space="0" w:color="auto"/>
        <w:bottom w:val="none" w:sz="0" w:space="0" w:color="auto"/>
        <w:right w:val="none" w:sz="0" w:space="0" w:color="auto"/>
      </w:divBdr>
    </w:div>
    <w:div w:id="1868788680">
      <w:bodyDiv w:val="1"/>
      <w:marLeft w:val="0"/>
      <w:marRight w:val="0"/>
      <w:marTop w:val="0"/>
      <w:marBottom w:val="0"/>
      <w:divBdr>
        <w:top w:val="none" w:sz="0" w:space="0" w:color="auto"/>
        <w:left w:val="none" w:sz="0" w:space="0" w:color="auto"/>
        <w:bottom w:val="none" w:sz="0" w:space="0" w:color="auto"/>
        <w:right w:val="none" w:sz="0" w:space="0" w:color="auto"/>
      </w:divBdr>
      <w:divsChild>
        <w:div w:id="961614989">
          <w:marLeft w:val="0"/>
          <w:marRight w:val="0"/>
          <w:marTop w:val="0"/>
          <w:marBottom w:val="0"/>
          <w:divBdr>
            <w:top w:val="none" w:sz="0" w:space="0" w:color="auto"/>
            <w:left w:val="none" w:sz="0" w:space="0" w:color="auto"/>
            <w:bottom w:val="none" w:sz="0" w:space="0" w:color="auto"/>
            <w:right w:val="none" w:sz="0" w:space="0" w:color="auto"/>
          </w:divBdr>
        </w:div>
      </w:divsChild>
    </w:div>
    <w:div w:id="1967616049">
      <w:bodyDiv w:val="1"/>
      <w:marLeft w:val="0"/>
      <w:marRight w:val="0"/>
      <w:marTop w:val="0"/>
      <w:marBottom w:val="0"/>
      <w:divBdr>
        <w:top w:val="none" w:sz="0" w:space="0" w:color="auto"/>
        <w:left w:val="none" w:sz="0" w:space="0" w:color="auto"/>
        <w:bottom w:val="none" w:sz="0" w:space="0" w:color="auto"/>
        <w:right w:val="none" w:sz="0" w:space="0" w:color="auto"/>
      </w:divBdr>
    </w:div>
    <w:div w:id="2016764351">
      <w:bodyDiv w:val="1"/>
      <w:marLeft w:val="0"/>
      <w:marRight w:val="0"/>
      <w:marTop w:val="0"/>
      <w:marBottom w:val="0"/>
      <w:divBdr>
        <w:top w:val="none" w:sz="0" w:space="0" w:color="auto"/>
        <w:left w:val="none" w:sz="0" w:space="0" w:color="auto"/>
        <w:bottom w:val="none" w:sz="0" w:space="0" w:color="auto"/>
        <w:right w:val="none" w:sz="0" w:space="0" w:color="auto"/>
      </w:divBdr>
    </w:div>
    <w:div w:id="2082167737">
      <w:bodyDiv w:val="1"/>
      <w:marLeft w:val="0"/>
      <w:marRight w:val="0"/>
      <w:marTop w:val="0"/>
      <w:marBottom w:val="0"/>
      <w:divBdr>
        <w:top w:val="none" w:sz="0" w:space="0" w:color="auto"/>
        <w:left w:val="none" w:sz="0" w:space="0" w:color="auto"/>
        <w:bottom w:val="none" w:sz="0" w:space="0" w:color="auto"/>
        <w:right w:val="none" w:sz="0" w:space="0" w:color="auto"/>
      </w:divBdr>
      <w:divsChild>
        <w:div w:id="23089187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FB0EC1A-6EB7-4594-A93C-3EE6A103D2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68</Words>
  <Characters>326</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A G E N D A</vt:lpstr>
    </vt:vector>
  </TitlesOfParts>
  <Company>City of Jasper</Company>
  <LinksUpToDate>false</LinksUpToDate>
  <CharactersWithSpaces>39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G E N D A</dc:title>
  <dc:creator>Emily Riedel</dc:creator>
  <cp:lastModifiedBy>Emily Riedel</cp:lastModifiedBy>
  <cp:revision>2</cp:revision>
  <cp:lastPrinted>2021-07-26T19:06:00Z</cp:lastPrinted>
  <dcterms:created xsi:type="dcterms:W3CDTF">2021-07-26T19:07:00Z</dcterms:created>
  <dcterms:modified xsi:type="dcterms:W3CDTF">2021-07-26T19:07:00Z</dcterms:modified>
</cp:coreProperties>
</file>